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B9DB6" w14:textId="77777777" w:rsidR="00462012" w:rsidRPr="007034CC" w:rsidRDefault="00462012" w:rsidP="00462012">
      <w:pPr>
        <w:jc w:val="center"/>
        <w:rPr>
          <w:rFonts w:ascii="TH SarabunPSK" w:hAnsi="TH SarabunPSK" w:cs="TH SarabunPSK"/>
          <w:sz w:val="32"/>
          <w:szCs w:val="32"/>
        </w:rPr>
      </w:pPr>
      <w:bookmarkStart w:id="0" w:name="_Hlk124201453"/>
      <w:bookmarkEnd w:id="0"/>
    </w:p>
    <w:p w14:paraId="2C6854F6" w14:textId="2C826002" w:rsidR="00462012" w:rsidRPr="007034CC" w:rsidRDefault="005D5AED" w:rsidP="00462012">
      <w:pPr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noProof/>
          <w:sz w:val="40"/>
          <w:szCs w:val="40"/>
        </w:rPr>
        <w:drawing>
          <wp:inline distT="0" distB="0" distL="0" distR="0" wp14:anchorId="1B4CDD89" wp14:editId="4E945E3E">
            <wp:extent cx="1097280" cy="1371600"/>
            <wp:effectExtent l="0" t="0" r="762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475" cy="137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1D94" w14:textId="09E19DDF" w:rsidR="001A7328" w:rsidRPr="001A7328" w:rsidRDefault="00A43A04" w:rsidP="001A7328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>ปริญญานิพนธ์</w:t>
      </w:r>
      <w:r w:rsidR="00954077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</w:p>
    <w:p w14:paraId="62059853" w14:textId="05D5B1A3" w:rsidR="00A9637C" w:rsidRPr="00A9637C" w:rsidRDefault="001A7328" w:rsidP="00A9637C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1A7328">
        <w:rPr>
          <w:rFonts w:ascii="TH SarabunPSK" w:hAnsi="TH SarabunPSK" w:cs="TH SarabunPSK"/>
          <w:b/>
          <w:bCs/>
          <w:sz w:val="40"/>
          <w:szCs w:val="40"/>
          <w:cs/>
        </w:rPr>
        <w:t xml:space="preserve">ชื่อเรื่อง </w:t>
      </w:r>
      <w:r w:rsidR="00A9637C" w:rsidRPr="00A9637C">
        <w:rPr>
          <w:rFonts w:ascii="TH SarabunPSK" w:hAnsi="TH SarabunPSK" w:cs="TH SarabunPSK" w:hint="cs"/>
          <w:b/>
          <w:bCs/>
          <w:sz w:val="40"/>
          <w:szCs w:val="40"/>
          <w:cs/>
        </w:rPr>
        <w:t>ระบบ</w:t>
      </w:r>
      <w:r w:rsidR="00D53F8A">
        <w:rPr>
          <w:rFonts w:ascii="TH SarabunPSK" w:hAnsi="TH SarabunPSK" w:cs="TH SarabunPSK" w:hint="cs"/>
          <w:b/>
          <w:bCs/>
          <w:sz w:val="40"/>
          <w:szCs w:val="40"/>
          <w:cs/>
        </w:rPr>
        <w:t>ให้คำปรึกษาและแก้ไขปัญหาเบื้องต้น</w:t>
      </w:r>
    </w:p>
    <w:p w14:paraId="7E37CD4B" w14:textId="7208B2C4" w:rsidR="00444678" w:rsidRPr="007034CC" w:rsidRDefault="00D53F8A" w:rsidP="00A9637C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D53F8A">
        <w:rPr>
          <w:rFonts w:ascii="TH SarabunPSK" w:hAnsi="TH SarabunPSK" w:cs="TH SarabunPSK"/>
          <w:b/>
          <w:bCs/>
          <w:sz w:val="40"/>
          <w:szCs w:val="40"/>
        </w:rPr>
        <w:t>Consulting system and preliminary problem solving</w:t>
      </w:r>
    </w:p>
    <w:p w14:paraId="3323809E" w14:textId="77777777" w:rsidR="005D5AED" w:rsidRPr="007034CC" w:rsidRDefault="005D5AED" w:rsidP="00FE5AB7">
      <w:pPr>
        <w:rPr>
          <w:rFonts w:ascii="TH SarabunPSK" w:hAnsi="TH SarabunPSK" w:cs="TH SarabunPSK"/>
          <w:sz w:val="40"/>
          <w:szCs w:val="40"/>
        </w:rPr>
      </w:pPr>
    </w:p>
    <w:p w14:paraId="5EB65932" w14:textId="67415ABA" w:rsidR="00444678" w:rsidRPr="000A6852" w:rsidRDefault="00444678" w:rsidP="004446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A6852">
        <w:rPr>
          <w:rFonts w:ascii="TH SarabunPSK" w:hAnsi="TH SarabunPSK" w:cs="TH SarabunPSK"/>
          <w:b/>
          <w:bCs/>
          <w:sz w:val="40"/>
          <w:szCs w:val="40"/>
          <w:cs/>
        </w:rPr>
        <w:t>โดย</w:t>
      </w:r>
    </w:p>
    <w:p w14:paraId="183014D8" w14:textId="77777777" w:rsidR="000172FE" w:rsidRDefault="000172FE" w:rsidP="000172FE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142760C" w14:textId="6B723A36" w:rsidR="00FE5AB7" w:rsidRPr="000172FE" w:rsidRDefault="000172FE" w:rsidP="000172FE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/>
          <w:sz w:val="36"/>
          <w:szCs w:val="36"/>
        </w:rPr>
        <w:t>63011211005</w:t>
      </w:r>
      <w:r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6"/>
          <w:szCs w:val="36"/>
          <w:cs/>
        </w:rPr>
        <w:t>นาย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6"/>
          <w:szCs w:val="36"/>
          <w:cs/>
        </w:rPr>
        <w:t>พีรวัส คงบุญวาส</w:t>
      </w:r>
    </w:p>
    <w:p w14:paraId="5CB1F664" w14:textId="26A6C498" w:rsidR="00444678" w:rsidRDefault="00444678" w:rsidP="008E22CF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  <w:cs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 w:rsidR="00320A2B">
        <w:rPr>
          <w:rFonts w:ascii="TH SarabunPSK" w:hAnsi="TH SarabunPSK" w:cs="TH SarabunPSK"/>
          <w:sz w:val="36"/>
          <w:szCs w:val="36"/>
        </w:rPr>
        <w:t>63011211141</w:t>
      </w:r>
      <w:r w:rsidR="000250FB"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="000250FB" w:rsidRPr="000250FB">
        <w:rPr>
          <w:rFonts w:ascii="TH SarabunPSK" w:hAnsi="TH SarabunPSK" w:cs="TH SarabunPSK"/>
          <w:sz w:val="36"/>
          <w:szCs w:val="36"/>
        </w:rPr>
        <w:t xml:space="preserve"> </w:t>
      </w:r>
      <w:r w:rsidR="00320A2B">
        <w:rPr>
          <w:rFonts w:ascii="TH SarabunPSK" w:hAnsi="TH SarabunPSK" w:cs="TH SarabunPSK" w:hint="cs"/>
          <w:sz w:val="36"/>
          <w:szCs w:val="36"/>
          <w:cs/>
        </w:rPr>
        <w:t>นาย พสิษฐ์ ครุฑยักษ์</w:t>
      </w:r>
    </w:p>
    <w:p w14:paraId="32465523" w14:textId="77777777" w:rsidR="00444678" w:rsidRPr="007034CC" w:rsidRDefault="00444678" w:rsidP="00444678">
      <w:pPr>
        <w:rPr>
          <w:rFonts w:ascii="TH SarabunPSK" w:hAnsi="TH SarabunPSK" w:cs="TH SarabunPSK"/>
          <w:sz w:val="40"/>
          <w:szCs w:val="40"/>
        </w:rPr>
      </w:pPr>
    </w:p>
    <w:p w14:paraId="684BA492" w14:textId="77777777" w:rsidR="00283063" w:rsidRPr="007034CC" w:rsidRDefault="00283063" w:rsidP="00444678">
      <w:pPr>
        <w:rPr>
          <w:rFonts w:ascii="TH SarabunPSK" w:hAnsi="TH SarabunPSK" w:cs="TH SarabunPSK"/>
          <w:sz w:val="40"/>
          <w:szCs w:val="40"/>
        </w:rPr>
      </w:pPr>
    </w:p>
    <w:p w14:paraId="74E100B3" w14:textId="02D646B9" w:rsidR="00453C6C" w:rsidRDefault="00444678" w:rsidP="00453C6C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อาจารย์ที่ปรึกษา</w:t>
      </w:r>
      <w:r w:rsidR="007034CC" w:rsidRPr="00127A7F">
        <w:rPr>
          <w:rFonts w:ascii="TH SarabunPSK" w:hAnsi="TH SarabunPSK" w:cs="TH SarabunPSK" w:hint="cs"/>
          <w:b/>
          <w:bCs/>
          <w:sz w:val="36"/>
          <w:szCs w:val="36"/>
          <w:cs/>
        </w:rPr>
        <w:t>ปริญญานิพนธ์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="000250FB"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="00320A2B" w:rsidRPr="00320A2B">
        <w:rPr>
          <w:rFonts w:ascii="TH SarabunPSK" w:hAnsi="TH SarabunPSK" w:cs="TH SarabunPSK"/>
          <w:sz w:val="36"/>
          <w:szCs w:val="36"/>
          <w:cs/>
        </w:rPr>
        <w:t>ผู้ช่วยศาสตราจารย์ ชุมศักดิ์ สีบุญเรือง</w:t>
      </w:r>
    </w:p>
    <w:p w14:paraId="36893991" w14:textId="77777777" w:rsidR="001A7328" w:rsidRDefault="001A7328" w:rsidP="00453C6C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</w:rPr>
      </w:pPr>
    </w:p>
    <w:p w14:paraId="1E91FE5D" w14:textId="2F721954" w:rsidR="001A7328" w:rsidRPr="007034CC" w:rsidRDefault="001A7328" w:rsidP="001A7328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sz w:val="40"/>
          <w:szCs w:val="40"/>
          <w:cs/>
        </w:rPr>
        <w:t>หลักสูตรวิทยาศาสตร</w:t>
      </w:r>
      <w:r w:rsidR="003F50E4">
        <w:rPr>
          <w:rFonts w:ascii="TH SarabunPSK" w:hAnsi="TH SarabunPSK" w:cs="TH SarabunPSK" w:hint="cs"/>
          <w:sz w:val="40"/>
          <w:szCs w:val="40"/>
          <w:cs/>
        </w:rPr>
        <w:t>์</w:t>
      </w:r>
      <w:r w:rsidRPr="007034CC">
        <w:rPr>
          <w:rFonts w:ascii="TH SarabunPSK" w:hAnsi="TH SarabunPSK" w:cs="TH SarabunPSK"/>
          <w:sz w:val="40"/>
          <w:szCs w:val="40"/>
          <w:cs/>
        </w:rPr>
        <w:t xml:space="preserve">บัณฑิต สาขาเทคโนโลยีสารสนเทศ </w:t>
      </w:r>
    </w:p>
    <w:p w14:paraId="17E19C5E" w14:textId="696607E8" w:rsidR="007722A1" w:rsidRDefault="001A7328" w:rsidP="007C32B8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sz w:val="40"/>
          <w:szCs w:val="40"/>
          <w:cs/>
        </w:rPr>
        <w:t>คณะวิทยาการสารสนเทศ มหาวิทยาลัยมหาสารคาม</w:t>
      </w:r>
      <w:r w:rsidR="007722A1">
        <w:rPr>
          <w:rFonts w:ascii="TH SarabunPSK" w:hAnsi="TH SarabunPSK" w:cs="TH SarabunPSK"/>
          <w:sz w:val="40"/>
          <w:szCs w:val="4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934905097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039B17D8" w14:textId="53A460D3" w:rsidR="00A23515" w:rsidRPr="00A23515" w:rsidRDefault="00A23515">
          <w:pPr>
            <w:pStyle w:val="a7"/>
            <w:rPr>
              <w:rFonts w:ascii="TH SarabunPSK" w:hAnsi="TH SarabunPSK" w:cs="TH SarabunPSK"/>
              <w:b/>
              <w:bCs/>
              <w:color w:val="000000" w:themeColor="text1"/>
              <w:szCs w:val="40"/>
            </w:rPr>
          </w:pPr>
          <w:r w:rsidRPr="00A23515">
            <w:rPr>
              <w:rFonts w:ascii="TH SarabunPSK" w:hAnsi="TH SarabunPSK" w:cs="TH SarabunPSK" w:hint="cs"/>
              <w:b/>
              <w:bCs/>
              <w:color w:val="000000" w:themeColor="text1"/>
              <w:szCs w:val="40"/>
              <w:lang w:val="th-TH"/>
            </w:rPr>
            <w:t>สารบัญ</w:t>
          </w:r>
        </w:p>
        <w:p w14:paraId="2CEFD86C" w14:textId="1E5C8B7B" w:rsidR="0081231E" w:rsidRDefault="00A23515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r>
            <w:rPr>
              <w:cs w:val="0"/>
            </w:rPr>
            <w:fldChar w:fldCharType="begin"/>
          </w:r>
          <w:r>
            <w:rPr>
              <w:cs w:val="0"/>
            </w:rP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rPr>
              <w:cs w:val="0"/>
            </w:rPr>
            <w:instrText xml:space="preserve">\h \z \u </w:instrText>
          </w:r>
          <w:r>
            <w:rPr>
              <w:cs w:val="0"/>
            </w:rPr>
            <w:fldChar w:fldCharType="separate"/>
          </w:r>
          <w:hyperlink w:anchor="_Toc12421093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1 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นำ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084E5FA9" w14:textId="05ADAF98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4" w:history="1">
            <w:r w:rsidR="0081231E" w:rsidRPr="00AD2D84">
              <w:rPr>
                <w:rStyle w:val="a8"/>
                <w:cs/>
              </w:rPr>
              <w:t xml:space="preserve">1.1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หลักการและเหตุผล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4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1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41B88141" w14:textId="7E2DBB03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5" w:history="1">
            <w:r w:rsidR="0081231E" w:rsidRPr="00AD2D84">
              <w:rPr>
                <w:rStyle w:val="a8"/>
                <w:rFonts w:ascii="TH SarabunPSK" w:hAnsi="TH SarabunPSK"/>
                <w:b/>
              </w:rPr>
              <w:t xml:space="preserve">1.2 </w:t>
            </w:r>
            <w:r w:rsidR="0081231E" w:rsidRPr="00AD2D84">
              <w:rPr>
                <w:rStyle w:val="a8"/>
                <w:rFonts w:ascii="Angsana New" w:hAnsi="Angsana New" w:cs="Angsana New" w:hint="cs"/>
                <w:b/>
                <w:cs/>
              </w:rPr>
              <w:t>วัตถุประสงค์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E43708E" w14:textId="44F00C6E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6" w:history="1">
            <w:r w:rsidR="0081231E" w:rsidRPr="00AD2D84">
              <w:rPr>
                <w:rStyle w:val="a8"/>
                <w:rFonts w:ascii="TH SarabunPSK" w:hAnsi="TH SarabunPSK"/>
                <w:b/>
              </w:rPr>
              <w:t xml:space="preserve">1.3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ขอบเขตโครงงาน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6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C41DE89" w14:textId="1A7F5166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37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1.3.1</w:t>
            </w:r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ผู้ใช้งาน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031DA3" w14:textId="5C094371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38" w:history="1">
            <w:r w:rsidR="0081231E" w:rsidRPr="00AD2D84">
              <w:rPr>
                <w:rStyle w:val="a8"/>
                <w:noProof/>
              </w:rPr>
              <w:t xml:space="preserve">1.3.2 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ผู้ดูแลระบบ</w:t>
            </w:r>
            <w:r w:rsidR="0081231E" w:rsidRPr="00AD2D84">
              <w:rPr>
                <w:rStyle w:val="a8"/>
                <w:noProof/>
              </w:rPr>
              <w:t>(Admin)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8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3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094D753" w14:textId="78F70DC7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9" w:history="1">
            <w:r w:rsidR="0081231E" w:rsidRPr="00AD2D84">
              <w:rPr>
                <w:rStyle w:val="a8"/>
                <w:rFonts w:ascii="TH SarabunPSK" w:hAnsi="TH SarabunPSK"/>
                <w:b/>
              </w:rPr>
              <w:t>1.4</w:t>
            </w:r>
            <w:r w:rsidR="0081231E" w:rsidRPr="00AD2D84">
              <w:rPr>
                <w:rStyle w:val="a8"/>
                <w:rFonts w:ascii="TH SarabunPSK" w:hAnsi="TH SarabunPSK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ประโยชน์ที่คาดว่าจะได้รั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9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4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09154E38" w14:textId="67FBE6FB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0" w:history="1">
            <w:r w:rsidR="0081231E" w:rsidRPr="00AD2D84">
              <w:rPr>
                <w:rStyle w:val="a8"/>
                <w:rFonts w:ascii="TH SarabunPSK" w:hAnsi="TH SarabunPSK"/>
                <w:b/>
              </w:rPr>
              <w:t>1.5</w:t>
            </w:r>
            <w:r w:rsidR="0081231E" w:rsidRPr="00AD2D84">
              <w:rPr>
                <w:rStyle w:val="a8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อุปกรณ์และเครื่องมือที่ใช้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0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4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11665D43" w14:textId="340C8D0C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1" w:history="1">
            <w:r w:rsidR="0081231E" w:rsidRPr="00AD2D84">
              <w:rPr>
                <w:rStyle w:val="a8"/>
                <w:rFonts w:ascii="TH SarabunPSK" w:hAnsi="TH SarabunPSK"/>
                <w:b/>
              </w:rPr>
              <w:t>1.8</w:t>
            </w:r>
            <w:r w:rsidR="0081231E" w:rsidRPr="00AD2D84">
              <w:rPr>
                <w:rStyle w:val="a8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แผนการดำเนินงานตลอดโครงการ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1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5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1F149F8B" w14:textId="7060604F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2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ตารางที่</w:t>
            </w:r>
            <w:r w:rsidR="0081231E" w:rsidRPr="00AD2D84">
              <w:rPr>
                <w:rStyle w:val="a8"/>
                <w:noProof/>
              </w:rPr>
              <w:t xml:space="preserve"> 1.1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ระยะเวลาการดำเนินโครงการ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2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5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753966EB" w14:textId="24EC3499" w:rsidR="0081231E" w:rsidRDefault="00B60036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2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62E33E4" w14:textId="6D017F25" w:rsidR="0081231E" w:rsidRDefault="00B60036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4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ทฤษฎีและงานวิจัยที่เกี่ยวข้อง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4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58988AC" w14:textId="20ADC18F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5" w:history="1">
            <w:r w:rsidR="0081231E" w:rsidRPr="00AD2D84">
              <w:rPr>
                <w:rStyle w:val="a8"/>
                <w:cs/>
              </w:rPr>
              <w:t xml:space="preserve">2.1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ทฤษฎีที่เกี่ยวข้อง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6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284CF5F8" w14:textId="79550A9B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6" w:history="1">
            <w:r w:rsidR="0081231E" w:rsidRPr="00AD2D84">
              <w:rPr>
                <w:rStyle w:val="a8"/>
                <w:cs/>
              </w:rPr>
              <w:t xml:space="preserve">2.2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เทคโนโลยีที่ใช้ในการพัฒนา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6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10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2B84E983" w14:textId="5B319225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7" w:history="1"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2.2.2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ภาษา</w:t>
            </w:r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 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JavaScript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3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4FF05D5" w14:textId="4DB340BB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8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2.2.4 XAMPP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8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8F7B8B" w14:textId="23B5CE1C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9" w:history="1">
            <w:r w:rsidR="0081231E" w:rsidRPr="00AD2D84">
              <w:rPr>
                <w:rStyle w:val="a8"/>
                <w:rFonts w:ascii="TH SarabunPSK" w:hAnsi="TH SarabunPSK"/>
                <w:noProof/>
              </w:rPr>
              <w:t>2.2.5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 Visual Studio Code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9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7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983620F" w14:textId="6AB93755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0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2.2.6 MySQL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0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8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05595C5" w14:textId="54097722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1" w:history="1">
            <w:r w:rsidR="0081231E" w:rsidRPr="00AD2D84">
              <w:rPr>
                <w:rStyle w:val="a8"/>
                <w:cs/>
              </w:rPr>
              <w:t xml:space="preserve">2.3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ผลงานที่เกี่ยวข้อง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1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0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E5F6282" w14:textId="5C3BBD8F" w:rsidR="0081231E" w:rsidRDefault="00B60036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2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3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2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0C52FB0F" w14:textId="150F4D44" w:rsidR="0081231E" w:rsidRDefault="00B60036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ขั้นตอนการดําเนินงาน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761C27" w14:textId="20F3758E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4" w:history="1">
            <w:r w:rsidR="0081231E" w:rsidRPr="00AD2D84">
              <w:rPr>
                <w:rStyle w:val="a8"/>
                <w:rFonts w:ascii="TH SarabunPSK" w:hAnsi="TH SarabunPSK"/>
                <w:b/>
              </w:rPr>
              <w:t>3.1</w:t>
            </w:r>
            <w:r w:rsidR="0081231E" w:rsidRPr="00AD2D84">
              <w:rPr>
                <w:rStyle w:val="a8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ความต้องการของผู้ใช้ระบบ</w:t>
            </w:r>
            <w:r w:rsidR="0081231E" w:rsidRPr="00AD2D84">
              <w:rPr>
                <w:rStyle w:val="a8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และการวิเคราะห์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4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C22FCBA" w14:textId="6DEE4CE8" w:rsidR="0081231E" w:rsidRDefault="00B60036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5" w:history="1">
            <w:r w:rsidR="0081231E" w:rsidRPr="00AD2D84">
              <w:rPr>
                <w:rStyle w:val="a8"/>
                <w:rFonts w:ascii="TH SarabunPSK" w:hAnsi="TH SarabunPSK"/>
                <w:b/>
              </w:rPr>
              <w:t>3.2</w:t>
            </w:r>
            <w:r w:rsidR="0081231E" w:rsidRPr="00AD2D84">
              <w:rPr>
                <w:rStyle w:val="a8"/>
                <w:rFonts w:ascii="TH SarabunPSK" w:hAnsi="TH SarabunPSK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การออกแบบ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8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45464F60" w14:textId="02CD5D8F" w:rsidR="0081231E" w:rsidRDefault="00B60036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6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3.2.1 </w:t>
            </w:r>
            <w:r w:rsidR="0081231E" w:rsidRPr="00AD2D84">
              <w:rPr>
                <w:rStyle w:val="a8"/>
                <w:rFonts w:ascii="Angsana New" w:hAnsi="Angsana New" w:cs="Angsana New" w:hint="cs"/>
                <w:b/>
                <w:noProof/>
              </w:rPr>
              <w:t>แผนการไหลของข้อมูล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 (Data Flow Diagram)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6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8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55FED9E" w14:textId="3BC0443B" w:rsidR="0081231E" w:rsidRDefault="00B60036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7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เอกสารอ้างอิง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9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59D44AF8" w14:textId="3C2B94C6" w:rsidR="001A7328" w:rsidRPr="00A23515" w:rsidRDefault="00A23515" w:rsidP="00A23515">
          <w:pPr>
            <w:sectPr w:rsidR="001A7328" w:rsidRPr="00A23515" w:rsidSect="00107F43">
              <w:headerReference w:type="default" r:id="rId9"/>
              <w:pgSz w:w="11906" w:h="16838"/>
              <w:pgMar w:top="1440" w:right="1440" w:bottom="1440" w:left="1440" w:header="708" w:footer="708" w:gutter="0"/>
              <w:pgNumType w:fmt="thaiLetters"/>
              <w:cols w:space="708"/>
              <w:docGrid w:linePitch="360"/>
            </w:sectPr>
          </w:pPr>
          <w:r>
            <w:rPr>
              <w:b/>
              <w:bCs/>
              <w:lang w:val="th-TH"/>
            </w:rPr>
            <w:fldChar w:fldCharType="end"/>
          </w:r>
        </w:p>
      </w:sdtContent>
    </w:sdt>
    <w:p w14:paraId="17EEB205" w14:textId="3BD14E19" w:rsidR="00444678" w:rsidRPr="00453C6C" w:rsidRDefault="00444678" w:rsidP="003F4AED">
      <w:pPr>
        <w:pStyle w:val="1"/>
      </w:pPr>
      <w:bookmarkStart w:id="1" w:name="_Toc103696893"/>
      <w:bookmarkStart w:id="2" w:name="_Toc124210933"/>
      <w:r w:rsidRPr="00453C6C">
        <w:rPr>
          <w:cs/>
        </w:rPr>
        <w:lastRenderedPageBreak/>
        <w:t xml:space="preserve">บทที่ 1 </w:t>
      </w:r>
      <w:r w:rsidR="00555C96">
        <w:rPr>
          <w:cs/>
        </w:rPr>
        <w:br w:type="textWrapping" w:clear="all"/>
      </w:r>
      <w:r w:rsidRPr="00453C6C">
        <w:rPr>
          <w:cs/>
        </w:rPr>
        <w:t>บทนำ</w:t>
      </w:r>
      <w:bookmarkEnd w:id="1"/>
      <w:bookmarkEnd w:id="2"/>
    </w:p>
    <w:p w14:paraId="3B3029A8" w14:textId="77777777" w:rsidR="00444678" w:rsidRPr="000938D3" w:rsidRDefault="00444678" w:rsidP="00444678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1BAE294" w14:textId="4AE91F6B" w:rsidR="00444678" w:rsidRPr="000938D3" w:rsidRDefault="00444678" w:rsidP="00B26CDC">
      <w:pPr>
        <w:pStyle w:val="2"/>
      </w:pPr>
      <w:bookmarkStart w:id="3" w:name="_Toc103696894"/>
      <w:bookmarkStart w:id="4" w:name="_Toc124210934"/>
      <w:r w:rsidRPr="000938D3">
        <w:rPr>
          <w:cs/>
        </w:rPr>
        <w:t>1.1 หลักการและเหตุผล</w:t>
      </w:r>
      <w:bookmarkEnd w:id="3"/>
      <w:bookmarkEnd w:id="4"/>
    </w:p>
    <w:p w14:paraId="2531356C" w14:textId="7C188A4A" w:rsidR="000938D3" w:rsidRDefault="000938D3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0938D3">
        <w:rPr>
          <w:rFonts w:ascii="TH SarabunPSK" w:hAnsi="TH SarabunPSK" w:cs="TH SarabunPSK"/>
          <w:sz w:val="32"/>
          <w:szCs w:val="32"/>
          <w:cs/>
        </w:rPr>
        <w:tab/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จากสถิติของกรมสุขภาพจิตเรื่องผู้มาเข้ารับบริการผู้ป่วยใหม่ของภาครัฐคือในโรงพยาบาลจิตเวชนั้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น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ในช่วงปี 2553-2554 เพิ่มขึ้นร้อยละ 25 (จากตัวเลข 70</w:t>
      </w:r>
      <w:r w:rsidR="0003766A" w:rsidRPr="0003766A">
        <w:rPr>
          <w:rFonts w:ascii="TH SarabunPSK" w:hAnsi="TH SarabunPSK" w:cs="TH SarabunPSK"/>
          <w:sz w:val="32"/>
          <w:szCs w:val="32"/>
        </w:rPr>
        <w:t>,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717 ราย เป็น 88</w:t>
      </w:r>
      <w:r w:rsidR="0003766A" w:rsidRPr="0003766A">
        <w:rPr>
          <w:rFonts w:ascii="TH SarabunPSK" w:hAnsi="TH SarabunPSK" w:cs="TH SarabunPSK"/>
          <w:sz w:val="32"/>
          <w:szCs w:val="32"/>
        </w:rPr>
        <w:t>,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432 ราย) นั่นหมายถึงผู้ป่วยมีความรู้ความเข้าใจเกี่ยวกับโรคทางจิตเวชจึงสามารถเข้า ถึงบริการได้ แต่หากมองอีกนัยหนึ่งก็เป็นไปได้ว่าเกิดจากโรคทางจิตเวชที่เพิ่มขึ้น</w:t>
      </w:r>
    </w:p>
    <w:p w14:paraId="3C04AD60" w14:textId="68867C9E" w:rsidR="0003766A" w:rsidRPr="0003766A" w:rsidRDefault="0003766A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งานวิจัยของ </w:t>
      </w:r>
      <w:r w:rsidRPr="0003766A">
        <w:rPr>
          <w:rFonts w:ascii="TH SarabunPSK" w:hAnsi="TH SarabunPSK" w:cs="TH SarabunPSK"/>
          <w:sz w:val="32"/>
          <w:szCs w:val="32"/>
        </w:rPr>
        <w:t>Mintel (</w:t>
      </w:r>
      <w:r w:rsidRPr="0003766A">
        <w:rPr>
          <w:rFonts w:ascii="TH SarabunPSK" w:hAnsi="TH SarabunPSK" w:cs="TH SarabunPSK"/>
          <w:sz w:val="32"/>
          <w:szCs w:val="32"/>
          <w:cs/>
        </w:rPr>
        <w:t>มิน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ทล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) ชี้ ผู้บริโภคชาวไทยประมาณ 8 ใน 10 ราย ต่างประสบปัญ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หา</w:t>
      </w:r>
      <w:r w:rsidRPr="0003766A">
        <w:rPr>
          <w:rFonts w:ascii="TH SarabunPSK" w:hAnsi="TH SarabunPSK" w:cs="TH SarabunPSK"/>
          <w:sz w:val="32"/>
          <w:szCs w:val="32"/>
          <w:cs/>
        </w:rPr>
        <w:t>สุขภาพจิต</w:t>
      </w:r>
      <w:r>
        <w:rPr>
          <w:rFonts w:ascii="TH SarabunPSK" w:hAnsi="TH SarabunPSK" w:cs="TH SarabunPSK" w:hint="cs"/>
          <w:sz w:val="32"/>
          <w:szCs w:val="32"/>
          <w:cs/>
        </w:rPr>
        <w:t>และหนึ่งในนั้นคือ เด็ก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GenZ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 w:rsidRPr="0003766A">
        <w:rPr>
          <w:rFonts w:ascii="TH SarabunPSK" w:hAnsi="TH SarabunPSK" w:cs="TH SarabunPSK"/>
          <w:sz w:val="32"/>
          <w:szCs w:val="32"/>
          <w:cs/>
        </w:rPr>
        <w:t>การทำงาน/การเรียน (</w:t>
      </w:r>
      <w:r w:rsidRPr="0003766A">
        <w:rPr>
          <w:rFonts w:ascii="TH SarabunPSK" w:hAnsi="TH SarabunPSK" w:cs="TH SarabunPSK"/>
          <w:sz w:val="32"/>
          <w:szCs w:val="32"/>
        </w:rPr>
        <w:t xml:space="preserve">48%)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ส่งผลกระทบต่อผู้บริโภค เจน </w:t>
      </w:r>
      <w:r w:rsidRPr="0003766A">
        <w:rPr>
          <w:rFonts w:ascii="TH SarabunPSK" w:hAnsi="TH SarabunPSK" w:cs="TH SarabunPSK"/>
          <w:sz w:val="32"/>
          <w:szCs w:val="32"/>
        </w:rPr>
        <w:t xml:space="preserve">Z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โดยเฉพาะอายุระหว่าง </w:t>
      </w:r>
      <w:r w:rsidRPr="0003766A">
        <w:rPr>
          <w:rFonts w:ascii="TH SarabunPSK" w:hAnsi="TH SarabunPSK" w:cs="TH SarabunPSK"/>
          <w:sz w:val="32"/>
          <w:szCs w:val="32"/>
        </w:rPr>
        <w:t>18-24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 ปี โดยพบว่า ผู้บริโภคในกลุ่มวัยนี้จะรู้สึกโดดเดี่ยวที่สุด (</w:t>
      </w:r>
      <w:r w:rsidRPr="0003766A">
        <w:rPr>
          <w:rFonts w:ascii="TH SarabunPSK" w:hAnsi="TH SarabunPSK" w:cs="TH SarabunPSK"/>
          <w:sz w:val="32"/>
          <w:szCs w:val="32"/>
        </w:rPr>
        <w:t xml:space="preserve">38%) </w:t>
      </w:r>
      <w:r w:rsidRPr="0003766A">
        <w:rPr>
          <w:rFonts w:ascii="TH SarabunPSK" w:hAnsi="TH SarabunPSK" w:cs="TH SarabunPSK"/>
          <w:sz w:val="32"/>
          <w:szCs w:val="32"/>
          <w:cs/>
        </w:rPr>
        <w:t>เมื่อเทียบกับคนรุ่นอื่น ๆ อาทิ กลุ่ม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มิล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เลน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นี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ยล (</w:t>
      </w:r>
      <w:r w:rsidRPr="0003766A">
        <w:rPr>
          <w:rFonts w:ascii="TH SarabunPSK" w:hAnsi="TH SarabunPSK" w:cs="TH SarabunPSK"/>
          <w:sz w:val="32"/>
          <w:szCs w:val="32"/>
        </w:rPr>
        <w:t xml:space="preserve">26%)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และเจน </w:t>
      </w:r>
      <w:r w:rsidRPr="0003766A">
        <w:rPr>
          <w:rFonts w:ascii="TH SarabunPSK" w:hAnsi="TH SarabunPSK" w:cs="TH SarabunPSK"/>
          <w:sz w:val="32"/>
          <w:szCs w:val="32"/>
        </w:rPr>
        <w:t xml:space="preserve">X (15%) </w:t>
      </w:r>
      <w:r w:rsidRPr="0003766A">
        <w:rPr>
          <w:rFonts w:ascii="TH SarabunPSK" w:hAnsi="TH SarabunPSK" w:cs="TH SarabunPSK"/>
          <w:sz w:val="32"/>
          <w:szCs w:val="32"/>
          <w:cs/>
        </w:rPr>
        <w:t>ที่มีอายุมากกว่า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3766A">
        <w:rPr>
          <w:rFonts w:ascii="TH SarabunPSK" w:hAnsi="TH SarabunPSK" w:cs="TH SarabunPSK"/>
          <w:sz w:val="32"/>
          <w:szCs w:val="32"/>
          <w:cs/>
        </w:rPr>
        <w:t>ทั้งนี้ แรงกดดันจากเพื่อน (</w:t>
      </w:r>
      <w:r w:rsidRPr="0003766A">
        <w:rPr>
          <w:rFonts w:ascii="TH SarabunPSK" w:hAnsi="TH SarabunPSK" w:cs="TH SarabunPSK"/>
          <w:sz w:val="32"/>
          <w:szCs w:val="32"/>
        </w:rPr>
        <w:t xml:space="preserve">33%) </w:t>
      </w:r>
      <w:r w:rsidRPr="0003766A">
        <w:rPr>
          <w:rFonts w:ascii="TH SarabunPSK" w:hAnsi="TH SarabunPSK" w:cs="TH SarabunPSK"/>
          <w:sz w:val="32"/>
          <w:szCs w:val="32"/>
          <w:cs/>
        </w:rPr>
        <w:t>และโซ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ลมีเดีย (</w:t>
      </w:r>
      <w:r w:rsidRPr="0003766A">
        <w:rPr>
          <w:rFonts w:ascii="TH SarabunPSK" w:hAnsi="TH SarabunPSK" w:cs="TH SarabunPSK"/>
          <w:sz w:val="32"/>
          <w:szCs w:val="32"/>
        </w:rPr>
        <w:t xml:space="preserve">25%) </w:t>
      </w:r>
      <w:r w:rsidRPr="0003766A">
        <w:rPr>
          <w:rFonts w:ascii="TH SarabunPSK" w:hAnsi="TH SarabunPSK" w:cs="TH SarabunPSK"/>
          <w:sz w:val="32"/>
          <w:szCs w:val="32"/>
          <w:cs/>
        </w:rPr>
        <w:t>ต่างเป็นปัจจัยที่ส่งผลให้เกิดความท้าทายด้านสุขภาพจิตของพวกเขา</w:t>
      </w:r>
    </w:p>
    <w:p w14:paraId="24F28E78" w14:textId="5D7FF16F" w:rsidR="0003766A" w:rsidRDefault="003F50E4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03766A" w:rsidRPr="0003766A">
        <w:rPr>
          <w:rFonts w:ascii="TH SarabunPSK" w:hAnsi="TH SarabunPSK" w:cs="TH SarabunPSK"/>
          <w:sz w:val="32"/>
          <w:szCs w:val="32"/>
        </w:rPr>
        <w:t>"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ตามข้อมูลจากงานวิจัยของเรา มากกว่าหนึ่งในสามของผู้บริโภคชาวไทยที่มีอายุน้อยกล่าวว่า พวกเขาขาดความมั่นใจในตนเอง และมีสภาวะทางจิตใจบางอย่าง เช่น การนับถือตนเองต่ำ อาการซึมเศร้า และความวิตกกังวล สภาวะเหล่านี้เกิดจากการสร้างภาพชีวิตที่ </w:t>
      </w:r>
      <w:r w:rsidR="0003766A" w:rsidRPr="0003766A">
        <w:rPr>
          <w:rFonts w:ascii="TH SarabunPSK" w:hAnsi="TH SarabunPSK" w:cs="TH SarabunPSK"/>
          <w:sz w:val="32"/>
          <w:szCs w:val="32"/>
        </w:rPr>
        <w:t>'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สมบูรณ์แบบ</w:t>
      </w:r>
      <w:r w:rsidR="0003766A" w:rsidRPr="0003766A">
        <w:rPr>
          <w:rFonts w:ascii="TH SarabunPSK" w:hAnsi="TH SarabunPSK" w:cs="TH SarabunPSK"/>
          <w:sz w:val="32"/>
          <w:szCs w:val="32"/>
        </w:rPr>
        <w:t xml:space="preserve">'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บนโซ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>ลมีเดีย จากการได้เห็นบุคคลที่พวกเขาชื่นชอบ อิน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ฟลู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เอนเซอร์ หรือคนที่พวกเขารู้จักมีในสิ่งที่พวกเขาไม่มี ก่อให้เกิด ความกดดันที่จะต้องใช้ชีวิตให้ได้ตามมาตรฐานที่ผู้อื่นวางไว้ 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แบรนด์ต่าง ๆ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E0D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 สามารถช่วยเหลือประชากรกลุ่มที่มีอายุน้อยนี้ได้ด้ว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ย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แคมเปญ ที่ผลักดั</w:t>
      </w:r>
      <w:r w:rsidR="004E0DF6">
        <w:rPr>
          <w:rFonts w:ascii="TH SarabunPSK" w:hAnsi="TH SarabunPSK" w:cs="TH SarabunPSK" w:hint="cs"/>
          <w:sz w:val="32"/>
          <w:szCs w:val="32"/>
          <w:cs/>
        </w:rPr>
        <w:t>น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ส่งเสริมให้ผู้บริโภคเกิดความรู้สึกพึงพอใจในตนเอง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วิลาสิณี 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ศิ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>ริบูรณ์พิพัฒนา</w:t>
      </w:r>
      <w:r w:rsidR="004E0D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50CA" w:rsidRPr="0003766A">
        <w:rPr>
          <w:rFonts w:ascii="TH SarabunPSK" w:hAnsi="TH SarabunPSK" w:cs="TH SarabunPSK"/>
          <w:sz w:val="32"/>
          <w:szCs w:val="32"/>
          <w:cs/>
        </w:rPr>
        <w:t>นักวิเคราะห์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อาวุโสด้านการวิจัยไลฟ์สไตล์ ประจำ </w:t>
      </w:r>
      <w:r w:rsidR="0003766A" w:rsidRPr="0003766A">
        <w:rPr>
          <w:rFonts w:ascii="TH SarabunPSK" w:hAnsi="TH SarabunPSK" w:cs="TH SarabunPSK"/>
          <w:sz w:val="32"/>
          <w:szCs w:val="32"/>
        </w:rPr>
        <w:t xml:space="preserve">Mintel Reports Thailand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กล่าว</w:t>
      </w:r>
    </w:p>
    <w:p w14:paraId="292E938B" w14:textId="7BCB76EE" w:rsidR="00BE6E6B" w:rsidRDefault="0003766A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A8591A">
        <w:rPr>
          <w:rFonts w:ascii="TH SarabunPSK" w:hAnsi="TH SarabunPSK" w:cs="TH SarabunPSK" w:hint="cs"/>
          <w:sz w:val="32"/>
          <w:szCs w:val="32"/>
          <w:cs/>
        </w:rPr>
        <w:t>ในปัจจุบันมีการรักษาโรคทางจิตเวชหลายวิธีหนึ่งในนั้นคือการเข้าพบจิตแพทย์ทั้งภาคเอกชนและภาครัฐ ซึ่ง</w:t>
      </w:r>
      <w:r w:rsidR="00BE6E6B">
        <w:rPr>
          <w:rFonts w:ascii="TH SarabunPSK" w:hAnsi="TH SarabunPSK" w:cs="TH SarabunPSK" w:hint="cs"/>
          <w:sz w:val="32"/>
          <w:szCs w:val="32"/>
          <w:cs/>
        </w:rPr>
        <w:t>ระบบการจองในปัจจุบันยังไม่มีประสิทธิภาพมากพอ และมีความล่าช้าในระบบดังนั้นทางผู้ศึกษามีแนวคิดที่จะทำ</w:t>
      </w:r>
      <w:r w:rsidR="00BE6E6B" w:rsidRPr="00BE6E6B">
        <w:rPr>
          <w:rFonts w:ascii="TH SarabunPSK" w:hAnsi="TH SarabunPSK" w:cs="TH SarabunPSK"/>
          <w:sz w:val="32"/>
          <w:szCs w:val="32"/>
          <w:cs/>
        </w:rPr>
        <w:t>ระบบจองคิวคลีนิคจิตเวช</w:t>
      </w:r>
      <w:r w:rsidR="00BE6E6B">
        <w:rPr>
          <w:rFonts w:ascii="TH SarabunPSK" w:hAnsi="TH SarabunPSK" w:cs="TH SarabunPSK" w:hint="cs"/>
          <w:sz w:val="32"/>
          <w:szCs w:val="32"/>
          <w:cs/>
        </w:rPr>
        <w:t xml:space="preserve"> ที่มีการทำงานที่ซับซ้อนให้เป็นระเบียบและมีประสิทธิภาพมากขึ้น โดยผู้ศ</w:t>
      </w:r>
      <w:r w:rsidR="004E0DF6">
        <w:rPr>
          <w:rFonts w:ascii="TH SarabunPSK" w:hAnsi="TH SarabunPSK" w:cs="TH SarabunPSK" w:hint="cs"/>
          <w:sz w:val="32"/>
          <w:szCs w:val="32"/>
          <w:cs/>
        </w:rPr>
        <w:t>ึ</w:t>
      </w:r>
      <w:r w:rsidR="00BE6E6B">
        <w:rPr>
          <w:rFonts w:ascii="TH SarabunPSK" w:hAnsi="TH SarabunPSK" w:cs="TH SarabunPSK" w:hint="cs"/>
          <w:sz w:val="32"/>
          <w:szCs w:val="32"/>
          <w:cs/>
        </w:rPr>
        <w:t>กษาจะพัฒนาระบบ การเก็บข้อมูลผู้ป่วย ข้อมูลการรักษา การนัดหมายในครั้งต่อๆไป ซึ่งระบบนี้จะช่วยในกระบวนการการทำงานของเจ้าหน้าที่โรงพยาบาลทั้งภาครัฐและเอกชน รวมถึงผู้ใช้บริการคลีนิคจิตเวชได้อย่างมีประสิทธิภาพ</w:t>
      </w:r>
    </w:p>
    <w:p w14:paraId="623FF7E8" w14:textId="4B167179" w:rsidR="0003766A" w:rsidRDefault="0003766A" w:rsidP="000938D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70C01E7" w14:textId="77777777" w:rsidR="0003766A" w:rsidRPr="000938D3" w:rsidRDefault="0003766A" w:rsidP="000938D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D6F7396" w14:textId="77777777" w:rsidR="00F15FE4" w:rsidRDefault="00F15FE4" w:rsidP="0071253A">
      <w:pPr>
        <w:pStyle w:val="2"/>
        <w:tabs>
          <w:tab w:val="left" w:pos="567"/>
        </w:tabs>
        <w:spacing w:before="0" w:line="240" w:lineRule="auto"/>
        <w:rPr>
          <w:rFonts w:ascii="TH SarabunPSK" w:hAnsi="TH SarabunPSK"/>
          <w:b/>
          <w:bCs w:val="0"/>
          <w:sz w:val="32"/>
        </w:rPr>
      </w:pPr>
      <w:bookmarkStart w:id="5" w:name="_Toc103696895"/>
    </w:p>
    <w:p w14:paraId="39932BB8" w14:textId="6C6738E4" w:rsidR="00107F43" w:rsidRPr="00AB65AD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6" w:name="_Toc124210935"/>
      <w:r w:rsidRPr="00AB65AD">
        <w:rPr>
          <w:rFonts w:ascii="TH SarabunPSK" w:hAnsi="TH SarabunPSK" w:hint="cs"/>
          <w:b/>
          <w:sz w:val="32"/>
        </w:rPr>
        <w:t>1.2</w:t>
      </w:r>
      <w:r w:rsidR="00AB65AD">
        <w:rPr>
          <w:rFonts w:ascii="TH SarabunPSK" w:hAnsi="TH SarabunPSK"/>
          <w:b/>
          <w:sz w:val="32"/>
        </w:rPr>
        <w:t xml:space="preserve"> </w:t>
      </w:r>
      <w:r w:rsidRPr="00AB65AD">
        <w:rPr>
          <w:rFonts w:ascii="TH SarabunPSK" w:hAnsi="TH SarabunPSK" w:hint="cs"/>
          <w:b/>
          <w:sz w:val="32"/>
          <w:cs/>
        </w:rPr>
        <w:t>วัตถุประสงค์</w:t>
      </w:r>
      <w:bookmarkEnd w:id="5"/>
      <w:bookmarkEnd w:id="6"/>
    </w:p>
    <w:p w14:paraId="1B0CF3D6" w14:textId="503004C4" w:rsidR="00F67D9E" w:rsidRDefault="0071253A" w:rsidP="00F67D9E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1253A">
        <w:rPr>
          <w:rFonts w:ascii="TH SarabunPSK" w:hAnsi="TH SarabunPSK" w:cs="TH SarabunPSK"/>
          <w:sz w:val="32"/>
          <w:szCs w:val="32"/>
          <w:cs/>
        </w:rPr>
        <w:tab/>
      </w:r>
      <w:r w:rsidR="00822C09" w:rsidRPr="00822C09">
        <w:rPr>
          <w:rFonts w:ascii="TH SarabunPSK" w:hAnsi="TH SarabunPSK" w:cs="TH SarabunPSK"/>
          <w:sz w:val="32"/>
          <w:szCs w:val="32"/>
          <w:cs/>
        </w:rPr>
        <w:t>เพื่อช่วยบรรเทาให้</w:t>
      </w:r>
      <w:r w:rsidR="00F67D9E">
        <w:rPr>
          <w:rFonts w:ascii="TH SarabunPSK" w:hAnsi="TH SarabunPSK" w:cs="TH SarabunPSK" w:hint="cs"/>
          <w:sz w:val="32"/>
          <w:szCs w:val="32"/>
          <w:cs/>
        </w:rPr>
        <w:t>นิสิตนักศึกษา ที่มีแนวโน้มที่จะเป็นโรคซึมเศร้า</w:t>
      </w:r>
      <w:r w:rsidR="00F67D9E" w:rsidRPr="00822C09">
        <w:rPr>
          <w:rFonts w:ascii="TH SarabunPSK" w:hAnsi="TH SarabunPSK" w:cs="TH SarabunPSK"/>
          <w:sz w:val="32"/>
          <w:szCs w:val="32"/>
          <w:cs/>
        </w:rPr>
        <w:t>ได้รู้จักวิธีแก้ไขเบื้องต้น</w:t>
      </w:r>
      <w:r w:rsidR="00F67D9E">
        <w:rPr>
          <w:rFonts w:ascii="TH SarabunPSK" w:hAnsi="TH SarabunPSK" w:cs="TH SarabunPSK" w:hint="cs"/>
          <w:sz w:val="32"/>
          <w:szCs w:val="32"/>
          <w:cs/>
        </w:rPr>
        <w:t xml:space="preserve"> และคัดกรองผู้ที่มีอาการรุ่นแรงเพื่อส่งโรงพยาบาลต่อไป</w:t>
      </w:r>
    </w:p>
    <w:p w14:paraId="202E20E5" w14:textId="063D5528" w:rsidR="001573E0" w:rsidRPr="00AB65AD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7" w:name="_Toc103696896"/>
      <w:bookmarkStart w:id="8" w:name="_Toc124210936"/>
      <w:r w:rsidRPr="00AB65AD">
        <w:rPr>
          <w:rFonts w:ascii="TH SarabunPSK" w:hAnsi="TH SarabunPSK" w:hint="cs"/>
          <w:b/>
          <w:sz w:val="32"/>
        </w:rPr>
        <w:t>1.3</w:t>
      </w:r>
      <w:r w:rsidR="00AB65AD">
        <w:rPr>
          <w:rFonts w:ascii="TH SarabunPSK" w:hAnsi="TH SarabunPSK"/>
          <w:b/>
          <w:sz w:val="32"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ขอบเขตโครงงาน</w:t>
      </w:r>
      <w:bookmarkEnd w:id="7"/>
      <w:bookmarkEnd w:id="8"/>
    </w:p>
    <w:p w14:paraId="6A2BD87A" w14:textId="4B802845" w:rsidR="00EB7FC1" w:rsidRPr="00AB65AD" w:rsidRDefault="0071253A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9" w:name="_Toc124210937"/>
      <w:r w:rsidRPr="00AB65AD">
        <w:rPr>
          <w:rFonts w:ascii="TH SarabunPSK" w:hAnsi="TH SarabunPSK" w:hint="cs"/>
          <w:b/>
          <w:bCs w:val="0"/>
          <w:sz w:val="32"/>
        </w:rPr>
        <w:t>1.3.1</w:t>
      </w:r>
      <w:r w:rsidR="00F15FE4" w:rsidRPr="00AB65AD">
        <w:rPr>
          <w:rFonts w:ascii="TH SarabunPSK" w:hAnsi="TH SarabunPSK" w:hint="cs"/>
          <w:sz w:val="32"/>
        </w:rPr>
        <w:t xml:space="preserve"> </w:t>
      </w:r>
      <w:r w:rsidR="00BE6E6B" w:rsidRPr="00AB65AD">
        <w:rPr>
          <w:rFonts w:ascii="TH SarabunPSK" w:hAnsi="TH SarabunPSK" w:hint="cs"/>
          <w:sz w:val="32"/>
          <w:cs/>
        </w:rPr>
        <w:t>ผู้ใช้งาน</w:t>
      </w:r>
      <w:bookmarkEnd w:id="9"/>
    </w:p>
    <w:p w14:paraId="43829A53" w14:textId="5E335551" w:rsidR="00BE6E6B" w:rsidRPr="001754F0" w:rsidRDefault="009E4438" w:rsidP="001754F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E6E6B">
        <w:rPr>
          <w:rFonts w:ascii="TH SarabunPSK" w:hAnsi="TH SarabunPSK" w:cs="TH SarabunPSK"/>
          <w:b/>
          <w:bCs/>
          <w:sz w:val="32"/>
          <w:szCs w:val="32"/>
        </w:rPr>
        <w:t>1.3.1.</w:t>
      </w:r>
      <w:r w:rsidR="00EB7FC1" w:rsidRPr="00BE6E6B">
        <w:rPr>
          <w:rFonts w:ascii="TH SarabunPSK" w:hAnsi="TH SarabunPSK" w:cs="TH SarabunPSK"/>
          <w:b/>
          <w:bCs/>
          <w:sz w:val="32"/>
          <w:szCs w:val="32"/>
        </w:rPr>
        <w:t>1</w:t>
      </w:r>
      <w:r w:rsidR="00EB7FC1" w:rsidRPr="00BE6E6B">
        <w:rPr>
          <w:rFonts w:ascii="TH SarabunPSK" w:hAnsi="TH SarabunPSK" w:cs="TH SarabunPSK"/>
          <w:b/>
          <w:bCs/>
          <w:sz w:val="32"/>
          <w:szCs w:val="32"/>
        </w:rPr>
        <w:tab/>
      </w:r>
      <w:r w:rsidR="00BE6E6B" w:rsidRPr="00BE6E6B">
        <w:rPr>
          <w:rFonts w:ascii="TH SarabunPSK" w:hAnsi="TH SarabunPSK" w:cs="TH SarabunPSK" w:hint="cs"/>
          <w:b/>
          <w:bCs/>
          <w:sz w:val="32"/>
          <w:szCs w:val="32"/>
          <w:cs/>
        </w:rPr>
        <w:t>ผู้ป่วยหรือผู้ที่ต้องการพบจิตแพทย์</w:t>
      </w:r>
    </w:p>
    <w:p w14:paraId="00F06C4C" w14:textId="6FFE45EA" w:rsidR="007D5113" w:rsidRDefault="007D5113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 จองคิว </w:t>
      </w:r>
      <w:r w:rsidR="00EC3ABB">
        <w:rPr>
          <w:rFonts w:ascii="TH SarabunPSK" w:hAnsi="TH SarabunPSK" w:cs="TH SarabunPSK" w:hint="cs"/>
          <w:sz w:val="32"/>
          <w:szCs w:val="32"/>
          <w:cs/>
        </w:rPr>
        <w:t>ได้</w:t>
      </w:r>
    </w:p>
    <w:p w14:paraId="5D9DF17C" w14:textId="405B86BA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ยกเลิกคิวได้</w:t>
      </w:r>
    </w:p>
    <w:p w14:paraId="6B434674" w14:textId="17F15B47" w:rsidR="007D5113" w:rsidRDefault="007D5113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ค้นหาคิวที่ว่างได้</w:t>
      </w:r>
    </w:p>
    <w:p w14:paraId="757E44E0" w14:textId="4B5654CC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10" w:name="_Hlk123042501"/>
      <w:r>
        <w:rPr>
          <w:rFonts w:ascii="TH SarabunPSK" w:hAnsi="TH SarabunPSK" w:cs="TH SarabunPSK" w:hint="cs"/>
          <w:sz w:val="32"/>
          <w:szCs w:val="32"/>
          <w:cs/>
        </w:rPr>
        <w:t>สามารถเช็คสถานะการจองคิวได้</w:t>
      </w:r>
      <w:bookmarkEnd w:id="10"/>
    </w:p>
    <w:p w14:paraId="2ECA35C2" w14:textId="7CCFD5FC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ดูประวัติการจองได้</w:t>
      </w:r>
    </w:p>
    <w:p w14:paraId="5414756B" w14:textId="61743AA1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ได้รับข้อความหากเกิดการยกเลิกคิวได้</w:t>
      </w:r>
    </w:p>
    <w:p w14:paraId="3B47D463" w14:textId="77436530" w:rsidR="00543426" w:rsidRPr="00543426" w:rsidRDefault="00EC3ABB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1.3.1.</w:t>
      </w:r>
      <w:r w:rsidR="00543426"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 xml:space="preserve"> สามารถเลือกท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ำ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แบบทดสอบตรงตามช่วงอายุได้</w:t>
      </w:r>
    </w:p>
    <w:p w14:paraId="4DABB97F" w14:textId="26214E57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1</w:t>
      </w:r>
      <w:r w:rsidRPr="00543426">
        <w:rPr>
          <w:rFonts w:ascii="TH SarabunPSK" w:hAnsi="TH SarabunPSK" w:cs="TH SarabunPSK"/>
          <w:sz w:val="32"/>
          <w:szCs w:val="32"/>
          <w:cs/>
        </w:rPr>
        <w:t>แบบทดสอบวัดระดับความเสี่ยงภาวะซึมเศร้าในกลุ่มวัยเด็ก-วัยรุ่น ตั้งแต่</w:t>
      </w:r>
    </w:p>
    <w:p w14:paraId="4FF82DAE" w14:textId="7273305D" w:rsidR="00543426" w:rsidRPr="00543426" w:rsidRDefault="00F15FE4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ช่วงตั้งแต่ช่วงอายุ12-20 ปี</w:t>
      </w:r>
    </w:p>
    <w:p w14:paraId="7EFD3F4E" w14:textId="7F956E64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2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แบบทดสอบวัดระดับความเสี่ยงภาวะซึมเศร้าในกลุ่มผู้ใช้ตั้งแต่อายุ20</w:t>
      </w:r>
    </w:p>
    <w:p w14:paraId="54727E08" w14:textId="647187CA" w:rsidR="00543426" w:rsidRPr="00543426" w:rsidRDefault="00F15FE4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ปีขึ้นไปได้แก่</w:t>
      </w:r>
    </w:p>
    <w:p w14:paraId="4759EBEC" w14:textId="2AF28BF4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3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2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คัดกรองโรคซึมเศร้า 2 คําถาม</w:t>
      </w:r>
    </w:p>
    <w:p w14:paraId="5FBC8F9A" w14:textId="4C1430F0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4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9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ประเมินโรคซึมเศร้า 9 คําถาม</w:t>
      </w:r>
    </w:p>
    <w:p w14:paraId="5FDE031A" w14:textId="2F304EAC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5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8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ประเมินการฆ่าตัวตาย 8 คําถาม</w:t>
      </w:r>
    </w:p>
    <w:p w14:paraId="64E3155A" w14:textId="19E95C68" w:rsidR="00EC3ABB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8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สามารถคํานวณแนวโน้มที่จะเป็นโรคซึมเศร้ามากน้อยแค่ไหนจากแบบสอบถามได้</w:t>
      </w:r>
    </w:p>
    <w:p w14:paraId="26C9E0DF" w14:textId="708B8647" w:rsidR="00543426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ติดต่อสอบถามปัญหากับผู้รับผิดชอบระบบ</w:t>
      </w:r>
    </w:p>
    <w:p w14:paraId="15B12CC9" w14:textId="6017CC88" w:rsidR="00543426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1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ดูสถิติการทำแบบทดสอบโรคซึมเศร้า ในแต่ละแบบสอบถามได้ ว่ามีสถิติความ</w:t>
      </w:r>
      <w:r w:rsidR="00F15FE4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</w:t>
      </w:r>
      <w:r>
        <w:rPr>
          <w:rFonts w:ascii="TH SarabunPSK" w:hAnsi="TH SarabunPSK" w:cs="TH SarabunPSK" w:hint="cs"/>
          <w:sz w:val="32"/>
          <w:szCs w:val="32"/>
          <w:cs/>
        </w:rPr>
        <w:t>เสี่ยงมากน้อยแค่ไหน</w:t>
      </w:r>
    </w:p>
    <w:p w14:paraId="0C0E56E0" w14:textId="3FF77DF8" w:rsidR="001C785B" w:rsidRDefault="001C785B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 สามารถค้นหาวิธีการการแก้ไขปัญหาที่พบเจอเบื้องต้นได้</w:t>
      </w:r>
    </w:p>
    <w:p w14:paraId="0EA56E93" w14:textId="3F656496" w:rsidR="00F15FE4" w:rsidRPr="001C785B" w:rsidRDefault="001C785B" w:rsidP="001C785B">
      <w:pPr>
        <w:pStyle w:val="ae"/>
        <w:numPr>
          <w:ilvl w:val="5"/>
          <w:numId w:val="6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1C785B">
        <w:rPr>
          <w:rFonts w:ascii="TH SarabunPSK" w:hAnsi="TH SarabunPSK" w:cs="TH SarabunPSK" w:hint="cs"/>
          <w:sz w:val="32"/>
          <w:szCs w:val="32"/>
          <w:cs/>
        </w:rPr>
        <w:t>ปัญหาด้านการเรียน</w:t>
      </w:r>
    </w:p>
    <w:p w14:paraId="6377DC0C" w14:textId="6E1E976E" w:rsidR="001C785B" w:rsidRDefault="001C785B" w:rsidP="001C785B">
      <w:pPr>
        <w:pStyle w:val="ae"/>
        <w:spacing w:after="0" w:line="240" w:lineRule="auto"/>
        <w:ind w:left="21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.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.1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ข้อมูลของรายวิชาได้</w:t>
      </w:r>
      <w:r>
        <w:rPr>
          <w:rFonts w:ascii="TH SarabunPSK" w:hAnsi="TH SarabunPSK" w:cs="TH SarabunPSK"/>
          <w:sz w:val="32"/>
          <w:szCs w:val="32"/>
        </w:rPr>
        <w:br/>
        <w:t xml:space="preserve">1.3.1.1.11.1.2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อาจารย์ผู้รับผิดชอบวิชานั้นๆได้</w:t>
      </w:r>
    </w:p>
    <w:p w14:paraId="45A944B9" w14:textId="77777777" w:rsidR="001C785B" w:rsidRPr="00CB4418" w:rsidRDefault="001C785B" w:rsidP="001C785B">
      <w:pPr>
        <w:pStyle w:val="ae"/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3.1.1.11.1.3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วิธีติดต่อเจ้าหน้าที่ของคณะวิทยาการสารสนเทศได้</w:t>
      </w:r>
    </w:p>
    <w:p w14:paraId="36BB7A77" w14:textId="06AA5D07" w:rsidR="004D31F2" w:rsidRDefault="004D31F2" w:rsidP="004D31F2">
      <w:pPr>
        <w:spacing w:after="0" w:line="240" w:lineRule="auto"/>
        <w:ind w:left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11.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4D31F2">
        <w:rPr>
          <w:rFonts w:ascii="TH SarabunPSK" w:hAnsi="TH SarabunPSK" w:cs="TH SarabunPSK" w:hint="cs"/>
          <w:sz w:val="32"/>
          <w:szCs w:val="32"/>
          <w:cs/>
        </w:rPr>
        <w:t>ด้านความรัก</w:t>
      </w:r>
    </w:p>
    <w:p w14:paraId="21BD764D" w14:textId="4CF2B31D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2.1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บทความที่เกี่ยว</w:t>
      </w:r>
      <w:r>
        <w:rPr>
          <w:rFonts w:ascii="TH SarabunPSK" w:hAnsi="TH SarabunPSK" w:cs="TH SarabunPSK" w:hint="cs"/>
          <w:sz w:val="32"/>
          <w:szCs w:val="32"/>
          <w:cs/>
        </w:rPr>
        <w:t>ข้องได้</w:t>
      </w:r>
    </w:p>
    <w:p w14:paraId="3B41F82E" w14:textId="2D60D0A9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1.3.1.1.11.2.2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ดู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คริป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-ไลฟ์โค้ด ต่างๆได้</w:t>
      </w:r>
    </w:p>
    <w:p w14:paraId="3F967F43" w14:textId="217E46C1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1.3.1.1.11.2.3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วิธีการอยู่คนเดียวให้ได้</w:t>
      </w:r>
    </w:p>
    <w:p w14:paraId="2D233E88" w14:textId="77777777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1.3.1.1.11.2.4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สถานที่เที่ยวพักผ่อนได้</w:t>
      </w:r>
    </w:p>
    <w:p w14:paraId="322C0D9B" w14:textId="77777777" w:rsidR="004D31F2" w:rsidRDefault="004D31F2" w:rsidP="004D31F2">
      <w:pPr>
        <w:spacing w:after="0" w:line="240" w:lineRule="auto"/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.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4D31F2">
        <w:rPr>
          <w:rFonts w:ascii="TH SarabunPSK" w:hAnsi="TH SarabunPSK" w:cs="TH SarabunPSK" w:hint="cs"/>
          <w:sz w:val="32"/>
          <w:szCs w:val="32"/>
          <w:cs/>
        </w:rPr>
        <w:t>ด้านการเงิน</w:t>
      </w:r>
    </w:p>
    <w:p w14:paraId="3270BAF8" w14:textId="5BE336BB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11.3.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งานในบริเวรใกล้เคียง</w:t>
      </w:r>
    </w:p>
    <w:p w14:paraId="4734FE5B" w14:textId="4FBF258E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3.2 </w:t>
      </w:r>
      <w:r>
        <w:rPr>
          <w:rFonts w:ascii="TH SarabunPSK" w:hAnsi="TH SarabunPSK" w:cs="TH SarabunPSK" w:hint="cs"/>
          <w:sz w:val="32"/>
          <w:szCs w:val="32"/>
          <w:cs/>
        </w:rPr>
        <w:t>สามารถ เพิ่ม ลบ แก้ไข การจ้างงานได้</w:t>
      </w:r>
    </w:p>
    <w:p w14:paraId="10C4D2BE" w14:textId="77777777" w:rsidR="004D31F2" w:rsidRPr="00F03588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3.3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วิธีบริหารเงินได้</w:t>
      </w:r>
    </w:p>
    <w:p w14:paraId="6B44EEA3" w14:textId="1E704A40" w:rsidR="006502E7" w:rsidRPr="006502E7" w:rsidRDefault="006502E7" w:rsidP="004D31F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972FBED" w14:textId="1A22B7D4" w:rsidR="00CB4418" w:rsidRPr="00CB4418" w:rsidRDefault="00CB4418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336B3962" w14:textId="19EF3EF2" w:rsidR="007D5113" w:rsidRPr="007D5113" w:rsidRDefault="007D5113" w:rsidP="009E443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D511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3.1.2 </w:t>
      </w:r>
      <w:r w:rsidR="00F15F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หรือที่ปรึกษา</w:t>
      </w:r>
    </w:p>
    <w:p w14:paraId="09AB9779" w14:textId="40F294E6" w:rsidR="00BE6E6B" w:rsidRPr="009E4438" w:rsidRDefault="007D5113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7D5113">
        <w:rPr>
          <w:rFonts w:ascii="TH SarabunPSK" w:hAnsi="TH SarabunPSK" w:cs="TH SarabunPSK"/>
          <w:sz w:val="32"/>
          <w:szCs w:val="32"/>
          <w:cs/>
        </w:rPr>
        <w:t>1.3.1.2.1 สามารถเข้าสู่ระบบได้ ออกระบบได</w:t>
      </w:r>
      <w:r>
        <w:rPr>
          <w:rFonts w:ascii="TH SarabunPSK" w:hAnsi="TH SarabunPSK" w:cs="TH SarabunPSK" w:hint="cs"/>
          <w:sz w:val="32"/>
          <w:szCs w:val="32"/>
          <w:cs/>
        </w:rPr>
        <w:t>้</w:t>
      </w:r>
    </w:p>
    <w:p w14:paraId="2EBFE6DE" w14:textId="58EE0CB5" w:rsidR="009A455F" w:rsidRPr="001C785B" w:rsidRDefault="007D5113" w:rsidP="001C785B">
      <w:pPr>
        <w:spacing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7D5113">
        <w:rPr>
          <w:rFonts w:ascii="TH SarabunPSK" w:hAnsi="TH SarabunPSK" w:cs="TH SarabunPSK"/>
          <w:sz w:val="32"/>
          <w:szCs w:val="32"/>
          <w:cs/>
        </w:rPr>
        <w:t>1.3.1.2.2 สามารถเพิ่ม ลบ แก้ไข ข้อมูลส่วนตัวได้</w:t>
      </w:r>
      <w:r w:rsidRPr="007D5113">
        <w:rPr>
          <w:rFonts w:ascii="TH SarabunPSK" w:hAnsi="TH SarabunPSK" w:cs="TH SarabunPSK"/>
          <w:sz w:val="32"/>
          <w:szCs w:val="32"/>
        </w:rPr>
        <w:cr/>
      </w:r>
      <w:r w:rsidRPr="0097398B">
        <w:rPr>
          <w:rFonts w:ascii="TH SarabunPSK" w:hAnsi="TH SarabunPSK" w:cs="TH SarabunPSK" w:hint="cs"/>
          <w:sz w:val="32"/>
          <w:szCs w:val="32"/>
          <w:cs/>
        </w:rPr>
        <w:tab/>
        <w:t>1.3.1.2.3 สามารถเพิ่ม ลบ แก้ไข ข้อมูลผู้ป่วยได้</w:t>
      </w:r>
      <w:bookmarkStart w:id="11" w:name="_Toc103696897"/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3 สามารถยกเลิกคิวได้</w:t>
      </w:r>
      <w:r w:rsidR="001C785B">
        <w:rPr>
          <w:rFonts w:ascii="TH SarabunPSK" w:hAnsi="TH SarabunPSK" w:cs="TH SarabunPSK"/>
          <w:sz w:val="32"/>
          <w:szCs w:val="32"/>
          <w:cs/>
        </w:rPr>
        <w:br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785B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 xml:space="preserve">1.3.1.2.4 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สามารถเช็คสถ</w:t>
      </w:r>
      <w:r w:rsidR="00F67D9E">
        <w:rPr>
          <w:rFonts w:ascii="TH SarabunPSK" w:hAnsi="TH SarabunPSK" w:cs="TH SarabunPSK" w:hint="cs"/>
          <w:sz w:val="32"/>
          <w:szCs w:val="32"/>
          <w:cs/>
        </w:rPr>
        <w:t>านะการ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จองคิว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 xml:space="preserve">1.3.1.2.6 </w:t>
      </w:r>
      <w:r w:rsidR="00EC3ABB" w:rsidRPr="0097398B">
        <w:rPr>
          <w:rFonts w:ascii="TH SarabunPSK" w:hAnsi="TH SarabunPSK" w:cs="TH SarabunPSK"/>
          <w:sz w:val="32"/>
          <w:szCs w:val="32"/>
          <w:cs/>
        </w:rPr>
        <w:t>สามารถ</w:t>
      </w:r>
      <w:r w:rsidR="00EC3ABB">
        <w:rPr>
          <w:rFonts w:ascii="TH SarabunPSK" w:hAnsi="TH SarabunPSK" w:cs="TH SarabunPSK" w:hint="cs"/>
          <w:sz w:val="32"/>
          <w:szCs w:val="32"/>
          <w:cs/>
        </w:rPr>
        <w:t>ตรวจสอบคิวที่ยกเลิก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EC3ABB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8 สามารถดูเวลาเวร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9 สามารถได้รับข้อความหากเกิดการยกเลิกคิว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10 สามารถนัดคิวในครั้งต่อไปได้</w:t>
      </w:r>
      <w:r w:rsidR="00F67D9E">
        <w:rPr>
          <w:rFonts w:ascii="TH SarabunPSK" w:hAnsi="TH SarabunPSK" w:cs="TH SarabunPSK"/>
          <w:sz w:val="32"/>
          <w:szCs w:val="32"/>
          <w:cs/>
        </w:rPr>
        <w:br/>
      </w:r>
      <w:r w:rsidR="00F67D9E">
        <w:rPr>
          <w:rFonts w:ascii="TH SarabunPSK" w:hAnsi="TH SarabunPSK" w:cs="TH SarabunPSK"/>
          <w:sz w:val="32"/>
          <w:szCs w:val="32"/>
          <w:cs/>
        </w:rPr>
        <w:tab/>
      </w:r>
      <w:r w:rsidR="00F67D9E">
        <w:rPr>
          <w:rFonts w:ascii="TH SarabunPSK" w:hAnsi="TH SarabunPSK" w:cs="TH SarabunPSK" w:hint="cs"/>
          <w:sz w:val="32"/>
          <w:szCs w:val="32"/>
          <w:cs/>
        </w:rPr>
        <w:t>1.3.1.2.11 สามารถดูผลการคัดกรองของผู้ป่วย</w:t>
      </w:r>
      <w:r w:rsidR="00F67D9E">
        <w:rPr>
          <w:rFonts w:ascii="TH SarabunPSK" w:hAnsi="TH SarabunPSK" w:cs="TH SarabunPSK"/>
          <w:sz w:val="32"/>
          <w:szCs w:val="32"/>
          <w:cs/>
        </w:rPr>
        <w:br/>
      </w:r>
      <w:r w:rsidR="00F67D9E">
        <w:rPr>
          <w:rFonts w:ascii="TH SarabunPSK" w:hAnsi="TH SarabunPSK" w:cs="TH SarabunPSK"/>
          <w:sz w:val="32"/>
          <w:szCs w:val="32"/>
          <w:cs/>
        </w:rPr>
        <w:tab/>
      </w:r>
      <w:r w:rsidR="00F67D9E">
        <w:rPr>
          <w:rFonts w:ascii="TH SarabunPSK" w:hAnsi="TH SarabunPSK" w:cs="TH SarabunPSK" w:hint="cs"/>
          <w:sz w:val="32"/>
          <w:szCs w:val="32"/>
          <w:cs/>
        </w:rPr>
        <w:t>1.3.1.2.12 สามารถดูผู้ป่วยที่มีแนวโน้มที่จะเป็นอาการขั้นรุนแรง</w:t>
      </w:r>
      <w:r w:rsidR="001C785B">
        <w:rPr>
          <w:rFonts w:ascii="TH SarabunPSK" w:hAnsi="TH SarabunPSK" w:cs="TH SarabunPSK"/>
          <w:sz w:val="32"/>
          <w:szCs w:val="32"/>
          <w:cs/>
        </w:rPr>
        <w:br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785B">
        <w:rPr>
          <w:rFonts w:ascii="TH SarabunPSK" w:hAnsi="TH SarabunPSK" w:cs="TH SarabunPSK"/>
          <w:sz w:val="32"/>
          <w:szCs w:val="32"/>
          <w:cs/>
        </w:rPr>
        <w:tab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1.3.1.2.13 </w:t>
      </w:r>
      <w:r w:rsidR="001C785B" w:rsidRPr="001C785B">
        <w:rPr>
          <w:rFonts w:ascii="TH SarabunPSK" w:hAnsi="TH SarabunPSK" w:cs="TH SarabunPSK" w:hint="cs"/>
          <w:sz w:val="32"/>
          <w:szCs w:val="32"/>
          <w:cs/>
        </w:rPr>
        <w:t>สามารถเพิ่มลบ แก้ไข การจ้างงานหาคนช่วยทำงานได้</w:t>
      </w:r>
      <w:r w:rsidR="001C785B">
        <w:rPr>
          <w:rFonts w:ascii="TH SarabunPSK" w:hAnsi="TH SarabunPSK" w:cs="TH SarabunPSK"/>
          <w:sz w:val="32"/>
          <w:szCs w:val="32"/>
        </w:rPr>
        <w:br/>
      </w:r>
      <w:r w:rsidR="001C785B">
        <w:rPr>
          <w:rFonts w:ascii="TH SarabunPSK" w:hAnsi="TH SarabunPSK" w:cs="TH SarabunPSK"/>
          <w:sz w:val="32"/>
          <w:szCs w:val="32"/>
        </w:rPr>
        <w:tab/>
        <w:t xml:space="preserve">1.3.1.2.14 </w:t>
      </w:r>
      <w:r w:rsidR="001C785B" w:rsidRPr="001C785B">
        <w:rPr>
          <w:rFonts w:ascii="TH SarabunPSK" w:hAnsi="TH SarabunPSK" w:cs="TH SarabunPSK" w:hint="cs"/>
          <w:sz w:val="32"/>
          <w:szCs w:val="32"/>
          <w:cs/>
        </w:rPr>
        <w:t>สามารถตรวจสอบสถานการจ้างงานได้</w:t>
      </w:r>
    </w:p>
    <w:p w14:paraId="689F7085" w14:textId="0114CE0A" w:rsidR="001C785B" w:rsidRPr="001C785B" w:rsidRDefault="001C785B" w:rsidP="001C785B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26CD5A4E" w14:textId="77777777" w:rsidR="00ED0B3F" w:rsidRDefault="00ED0B3F" w:rsidP="00B73481">
      <w:pPr>
        <w:spacing w:line="240" w:lineRule="auto"/>
        <w:rPr>
          <w:rStyle w:val="30"/>
        </w:rPr>
      </w:pPr>
    </w:p>
    <w:p w14:paraId="458A84E8" w14:textId="2F6DEA96" w:rsidR="007D5113" w:rsidRP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bookmarkStart w:id="12" w:name="_Toc124210938"/>
      <w:r w:rsidRPr="00A23515">
        <w:rPr>
          <w:rStyle w:val="30"/>
          <w:rFonts w:hint="cs"/>
          <w:cs/>
        </w:rPr>
        <w:t xml:space="preserve">1.3.2 </w:t>
      </w:r>
      <w:r w:rsidR="00F15FE4" w:rsidRPr="00A23515">
        <w:rPr>
          <w:rStyle w:val="30"/>
          <w:rFonts w:hint="cs"/>
          <w:cs/>
        </w:rPr>
        <w:t xml:space="preserve"> </w:t>
      </w:r>
      <w:r w:rsidRPr="00A23515">
        <w:rPr>
          <w:rStyle w:val="30"/>
          <w:rFonts w:hint="cs"/>
          <w:cs/>
        </w:rPr>
        <w:t>ผู้ดูแลระบบ(</w:t>
      </w:r>
      <w:r w:rsidRPr="00A23515">
        <w:rPr>
          <w:rStyle w:val="30"/>
          <w:rFonts w:hint="cs"/>
        </w:rPr>
        <w:t>Admin)</w:t>
      </w:r>
      <w:bookmarkEnd w:id="12"/>
      <w:r w:rsidRPr="00A23515">
        <w:rPr>
          <w:rStyle w:val="30"/>
          <w:rFonts w:hint="cs"/>
        </w:rPr>
        <w:cr/>
      </w:r>
      <w:r w:rsidRPr="0097398B">
        <w:rPr>
          <w:rFonts w:ascii="TH SarabunPSK" w:hAnsi="TH SarabunPSK" w:cs="TH SarabunPSK" w:hint="cs"/>
          <w:sz w:val="32"/>
          <w:szCs w:val="32"/>
          <w:cs/>
        </w:rPr>
        <w:tab/>
      </w:r>
      <w:r w:rsidRPr="0097398B">
        <w:rPr>
          <w:rFonts w:ascii="TH SarabunPSK" w:hAnsi="TH SarabunPSK" w:cs="TH SarabunPSK" w:hint="cs"/>
          <w:sz w:val="32"/>
          <w:szCs w:val="32"/>
        </w:rPr>
        <w:t xml:space="preserve">1.3.2.1 </w:t>
      </w:r>
      <w:r w:rsidRPr="0097398B">
        <w:rPr>
          <w:rFonts w:ascii="TH SarabunPSK" w:hAnsi="TH SarabunPSK" w:cs="TH SarabunPSK" w:hint="cs"/>
          <w:sz w:val="32"/>
          <w:szCs w:val="32"/>
          <w:cs/>
        </w:rPr>
        <w:t>สามารถเข้าสู่ระบบได้ ออกระบบได้</w:t>
      </w:r>
    </w:p>
    <w:p w14:paraId="3B5BC158" w14:textId="5C5732C9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tab/>
        <w:t>1.3.2.2 สามารถกดยืนยัน หรือตรวจสอบ</w:t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อาจารย์ หรือที่ปรึกษาได้ </w:t>
      </w:r>
      <w:r w:rsidRPr="0097398B">
        <w:rPr>
          <w:rFonts w:ascii="TH SarabunPSK" w:hAnsi="TH SarabunPSK" w:cs="TH SarabunPSK" w:hint="cs"/>
          <w:sz w:val="32"/>
          <w:szCs w:val="32"/>
          <w:cs/>
        </w:rPr>
        <w:t>สมัครสมาชิกได้</w:t>
      </w:r>
    </w:p>
    <w:p w14:paraId="0D471211" w14:textId="4B9C828B" w:rsidR="00CD3EDC" w:rsidRDefault="00CD3EDC" w:rsidP="00CD3ED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7D5113">
        <w:rPr>
          <w:rFonts w:ascii="TH SarabunPSK" w:hAnsi="TH SarabunPSK" w:cs="TH SarabunPSK"/>
          <w:sz w:val="32"/>
          <w:szCs w:val="32"/>
          <w:cs/>
        </w:rPr>
        <w:t>1.3.</w:t>
      </w: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D5113">
        <w:rPr>
          <w:rFonts w:ascii="TH SarabunPSK" w:hAnsi="TH SarabunPSK" w:cs="TH SarabunPSK"/>
          <w:sz w:val="32"/>
          <w:szCs w:val="32"/>
          <w:cs/>
        </w:rPr>
        <w:t>สามารถเพิ่ม ลบ แก้ไข ข้อมูล</w:t>
      </w:r>
      <w:r>
        <w:rPr>
          <w:rFonts w:ascii="TH SarabunPSK" w:hAnsi="TH SarabunPSK" w:cs="TH SarabunPSK" w:hint="cs"/>
          <w:sz w:val="32"/>
          <w:szCs w:val="32"/>
          <w:cs/>
        </w:rPr>
        <w:t>อาจารย์ที่ปรึกษา</w:t>
      </w:r>
      <w:r w:rsidRPr="007D5113">
        <w:rPr>
          <w:rFonts w:ascii="TH SarabunPSK" w:hAnsi="TH SarabunPSK" w:cs="TH SarabunPSK"/>
          <w:sz w:val="32"/>
          <w:szCs w:val="32"/>
          <w:cs/>
        </w:rPr>
        <w:t>ได้</w:t>
      </w:r>
    </w:p>
    <w:p w14:paraId="18443F8F" w14:textId="5C009431" w:rsidR="00CD3EDC" w:rsidRPr="0097398B" w:rsidRDefault="00CD3EDC" w:rsidP="00CD3ED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t>1.3.</w:t>
      </w: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/>
          <w:sz w:val="32"/>
          <w:szCs w:val="32"/>
        </w:rPr>
        <w:t>4</w:t>
      </w:r>
      <w:r w:rsidRPr="0097398B">
        <w:rPr>
          <w:rFonts w:ascii="TH SarabunPSK" w:hAnsi="TH SarabunPSK" w:cs="TH SarabunPSK" w:hint="cs"/>
          <w:sz w:val="32"/>
          <w:szCs w:val="32"/>
          <w:cs/>
        </w:rPr>
        <w:t xml:space="preserve"> สามารถเพิ่ม ลบ แก้ไข ข้อมูลผู้ป่วยได้</w:t>
      </w:r>
    </w:p>
    <w:p w14:paraId="27A3A410" w14:textId="085690C9" w:rsidR="0097398B" w:rsidRP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lastRenderedPageBreak/>
        <w:tab/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5</w:t>
      </w:r>
      <w:r w:rsidRPr="0097398B">
        <w:rPr>
          <w:rFonts w:ascii="TH SarabunPSK" w:hAnsi="TH SarabunPSK" w:cs="TH SarabunPSK" w:hint="cs"/>
          <w:sz w:val="32"/>
          <w:szCs w:val="32"/>
          <w:cs/>
        </w:rPr>
        <w:t xml:space="preserve"> สามารถดูรายการข้อมูลคิวการจองได้</w:t>
      </w:r>
    </w:p>
    <w:p w14:paraId="772D8CD5" w14:textId="3A072977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cs/>
        </w:rPr>
        <w:tab/>
      </w:r>
      <w:r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6</w:t>
      </w:r>
      <w:r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ค้นหารายก</w:t>
      </w:r>
      <w:r>
        <w:rPr>
          <w:rFonts w:ascii="TH SarabunPSK" w:hAnsi="TH SarabunPSK" w:cs="TH SarabunPSK" w:hint="cs"/>
          <w:sz w:val="32"/>
          <w:szCs w:val="32"/>
          <w:cs/>
        </w:rPr>
        <w:t>ารคิวที่ยกเลิกได้</w:t>
      </w:r>
    </w:p>
    <w:p w14:paraId="6B5D0FD7" w14:textId="6F9DF00A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8B">
        <w:rPr>
          <w:rFonts w:ascii="TH SarabunPSK" w:hAnsi="TH SarabunPSK" w:cs="TH SarabunPSK"/>
          <w:sz w:val="32"/>
          <w:szCs w:val="32"/>
          <w:cs/>
        </w:rPr>
        <w:t>สามารถเพิ่ม ลบ แก้ไข ข้อมูล</w:t>
      </w:r>
      <w:r>
        <w:rPr>
          <w:rFonts w:ascii="TH SarabunPSK" w:hAnsi="TH SarabunPSK" w:cs="TH SarabunPSK" w:hint="cs"/>
          <w:sz w:val="32"/>
          <w:szCs w:val="32"/>
          <w:cs/>
        </w:rPr>
        <w:t>หมอได้</w:t>
      </w:r>
    </w:p>
    <w:p w14:paraId="2EF595CE" w14:textId="63E9B193" w:rsidR="00EC3AB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8</w:t>
      </w:r>
      <w:r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ดูรายระเอียดของแต่</w:t>
      </w:r>
      <w:r w:rsidR="00475C7E" w:rsidRPr="00475C7E">
        <w:rPr>
          <w:rFonts w:ascii="TH SarabunPSK" w:hAnsi="TH SarabunPSK" w:cs="TH SarabunPSK"/>
          <w:sz w:val="32"/>
          <w:szCs w:val="32"/>
        </w:rPr>
        <w:t xml:space="preserve"> </w:t>
      </w:r>
      <w:r w:rsidR="00CD3EDC">
        <w:rPr>
          <w:rFonts w:ascii="TH SarabunPSK" w:hAnsi="TH SarabunPSK" w:cs="TH SarabunPSK" w:hint="cs"/>
          <w:sz w:val="32"/>
          <w:szCs w:val="32"/>
          <w:cs/>
        </w:rPr>
        <w:t>เคส(</w:t>
      </w:r>
      <w:r w:rsidR="00475C7E">
        <w:rPr>
          <w:rFonts w:ascii="TH SarabunPSK" w:hAnsi="TH SarabunPSK" w:cs="TH SarabunPSK"/>
          <w:sz w:val="32"/>
          <w:szCs w:val="32"/>
        </w:rPr>
        <w:t>Case</w:t>
      </w:r>
      <w:r w:rsidR="00CD3EDC">
        <w:rPr>
          <w:rFonts w:ascii="TH SarabunPSK" w:hAnsi="TH SarabunPSK" w:cs="TH SarabunPSK" w:hint="cs"/>
          <w:sz w:val="32"/>
          <w:szCs w:val="32"/>
          <w:cs/>
        </w:rPr>
        <w:t>)</w:t>
      </w:r>
      <w:r w:rsidR="00475C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ได้</w:t>
      </w:r>
    </w:p>
    <w:p w14:paraId="4BE5CA73" w14:textId="72FD3EA1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8B">
        <w:rPr>
          <w:rFonts w:ascii="TH SarabunPSK" w:hAnsi="TH SarabunPSK" w:cs="TH SarabunPSK"/>
          <w:sz w:val="32"/>
          <w:szCs w:val="32"/>
          <w:cs/>
        </w:rPr>
        <w:t>สามารถ</w:t>
      </w:r>
      <w:r>
        <w:rPr>
          <w:rFonts w:ascii="TH SarabunPSK" w:hAnsi="TH SarabunPSK" w:cs="TH SarabunPSK" w:hint="cs"/>
          <w:sz w:val="32"/>
          <w:szCs w:val="32"/>
          <w:cs/>
        </w:rPr>
        <w:t>ตรวจสอบคิวที่ยกเลิกได้</w:t>
      </w:r>
    </w:p>
    <w:p w14:paraId="708248FC" w14:textId="7CC8DCFE" w:rsidR="00EC3ABB" w:rsidRDefault="00EC3ABB" w:rsidP="00CD3EDC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แจ้งข้อความหากเกิดการยกเลิกคิวได้</w:t>
      </w:r>
    </w:p>
    <w:p w14:paraId="62B94F84" w14:textId="772CFD16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ตรวจสอบจำนวนที่ผู้ป่วยรักษาหายแล้วได้</w:t>
      </w:r>
    </w:p>
    <w:p w14:paraId="36D44740" w14:textId="63501FC8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ออกแบบทด</w:t>
      </w:r>
      <w:r w:rsidR="00CD3EDC">
        <w:rPr>
          <w:rFonts w:ascii="TH SarabunPSK" w:hAnsi="TH SarabunPSK" w:cs="TH SarabunPSK" w:hint="cs"/>
          <w:sz w:val="32"/>
          <w:szCs w:val="32"/>
          <w:cs/>
        </w:rPr>
        <w:t>สอบ</w:t>
      </w:r>
      <w:r>
        <w:rPr>
          <w:rFonts w:ascii="TH SarabunPSK" w:hAnsi="TH SarabunPSK" w:cs="TH SarabunPSK" w:hint="cs"/>
          <w:sz w:val="32"/>
          <w:szCs w:val="32"/>
          <w:cs/>
        </w:rPr>
        <w:t>เพื่อกรองคนที่จะเข้ารับการรักษา</w:t>
      </w:r>
    </w:p>
    <w:p w14:paraId="6A66F4B8" w14:textId="7065DC3F" w:rsidR="00CD3EDC" w:rsidRDefault="00543426" w:rsidP="00CD3EDC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  <w:t>1.3.2.1</w:t>
      </w:r>
      <w:r w:rsidR="00CD3EDC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ดูรายงานสถิติการทำแบบทดสอบโรคซึมเศร้า ในแต่ละแบบสอบถามได้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>
        <w:rPr>
          <w:rFonts w:ascii="TH SarabunPSK" w:hAnsi="TH SarabunPSK" w:cs="TH SarabunPSK" w:hint="cs"/>
          <w:sz w:val="32"/>
          <w:szCs w:val="32"/>
          <w:cs/>
        </w:rPr>
        <w:t>1.3.2.14 สามารถดูผลการคัดกรองของผู้ป่วย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>
        <w:rPr>
          <w:rFonts w:ascii="TH SarabunPSK" w:hAnsi="TH SarabunPSK" w:cs="TH SarabunPSK" w:hint="cs"/>
          <w:sz w:val="32"/>
          <w:szCs w:val="32"/>
          <w:cs/>
        </w:rPr>
        <w:t>1.3.2.15 สามารถดูผู้ป่วยที่มีแนวโน้มที่จะเป็นอาการขั้นรุนแรง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16</w:t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ดูรายงานยอดรวมจำนวน</w:t>
      </w:r>
      <w:r w:rsidR="00CD3EDC" w:rsidRPr="001754F0"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="00CD3EDC">
        <w:rPr>
          <w:rFonts w:ascii="TH SarabunPSK" w:hAnsi="TH SarabunPSK" w:cs="TH SarabunPSK" w:hint="cs"/>
          <w:sz w:val="32"/>
          <w:szCs w:val="32"/>
          <w:cs/>
        </w:rPr>
        <w:t>เคส(</w:t>
      </w:r>
      <w:proofErr w:type="gramEnd"/>
      <w:r w:rsidR="00CD3EDC">
        <w:rPr>
          <w:rFonts w:ascii="TH SarabunPSK" w:hAnsi="TH SarabunPSK" w:cs="TH SarabunPSK"/>
          <w:sz w:val="32"/>
          <w:szCs w:val="32"/>
        </w:rPr>
        <w:t>Case</w:t>
      </w:r>
      <w:r w:rsidR="00CD3EDC">
        <w:rPr>
          <w:rFonts w:ascii="TH SarabunPSK" w:hAnsi="TH SarabunPSK" w:cs="TH SarabunPSK" w:hint="cs"/>
          <w:sz w:val="32"/>
          <w:szCs w:val="32"/>
          <w:cs/>
        </w:rPr>
        <w:t>)</w:t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 xml:space="preserve"> ที่ลงทะเบียนในระบบ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</w:r>
      <w:r w:rsidR="009A455F">
        <w:rPr>
          <w:rFonts w:ascii="TH SarabunPSK" w:hAnsi="TH SarabunPSK" w:cs="TH SarabunPSK" w:hint="cs"/>
          <w:sz w:val="32"/>
          <w:szCs w:val="32"/>
          <w:cs/>
        </w:rPr>
        <w:t xml:space="preserve">1.3.2.1.17 </w:t>
      </w:r>
      <w:r w:rsidR="009A455F" w:rsidRPr="001C785B">
        <w:rPr>
          <w:rFonts w:ascii="TH SarabunPSK" w:hAnsi="TH SarabunPSK" w:cs="TH SarabunPSK" w:hint="cs"/>
          <w:sz w:val="32"/>
          <w:szCs w:val="32"/>
          <w:cs/>
        </w:rPr>
        <w:t>สามารถเพิ่มลบ แก้ไข การจ้างงานหาคนช่วยทำงาน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  <w:t xml:space="preserve">1.3.2.1.18 </w:t>
      </w:r>
      <w:r w:rsidR="009A455F" w:rsidRPr="001C785B">
        <w:rPr>
          <w:rFonts w:ascii="TH SarabunPSK" w:hAnsi="TH SarabunPSK" w:cs="TH SarabunPSK" w:hint="cs"/>
          <w:sz w:val="32"/>
          <w:szCs w:val="32"/>
          <w:cs/>
        </w:rPr>
        <w:t>สามารถตรวจสอบสถานการจ้างงาน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  <w:t xml:space="preserve">1.3.2.1.19 </w:t>
      </w:r>
      <w:r w:rsidR="009A455F">
        <w:rPr>
          <w:rFonts w:ascii="TH SarabunPSK" w:hAnsi="TH SarabunPSK" w:cs="TH SarabunPSK" w:hint="cs"/>
          <w:sz w:val="32"/>
          <w:szCs w:val="32"/>
          <w:cs/>
        </w:rPr>
        <w:t>สามารถเพิ่ม ลบ แก้ไข บทความได้</w:t>
      </w:r>
    </w:p>
    <w:p w14:paraId="4D912E98" w14:textId="77777777" w:rsidR="00F15FE4" w:rsidRDefault="00F15FE4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242D294F" w14:textId="40EC7CE5" w:rsidR="004F58F7" w:rsidRPr="00AB65AD" w:rsidRDefault="00107F43" w:rsidP="00B26CDC">
      <w:pPr>
        <w:pStyle w:val="2"/>
        <w:rPr>
          <w:rFonts w:ascii="TH SarabunPSK" w:hAnsi="TH SarabunPSK"/>
          <w:sz w:val="32"/>
        </w:rPr>
      </w:pPr>
      <w:bookmarkStart w:id="13" w:name="_Toc124210939"/>
      <w:r w:rsidRPr="00AB65AD">
        <w:rPr>
          <w:rFonts w:ascii="TH SarabunPSK" w:hAnsi="TH SarabunPSK" w:hint="cs"/>
          <w:b/>
          <w:bCs w:val="0"/>
          <w:sz w:val="32"/>
        </w:rPr>
        <w:t>1.4</w:t>
      </w:r>
      <w:r w:rsidR="00F15FE4" w:rsidRPr="00AB65AD">
        <w:rPr>
          <w:rFonts w:ascii="TH SarabunPSK" w:hAnsi="TH SarabunPSK" w:hint="cs"/>
          <w:sz w:val="32"/>
          <w:cs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ประโยชน์ที่คาดว่าจะได้รับ</w:t>
      </w:r>
      <w:bookmarkEnd w:id="11"/>
      <w:bookmarkEnd w:id="13"/>
    </w:p>
    <w:p w14:paraId="6C8148D4" w14:textId="1399BC87" w:rsidR="004F58F7" w:rsidRPr="003C71A8" w:rsidRDefault="004F58F7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tab/>
      </w:r>
      <w:r w:rsidR="003C71A8">
        <w:rPr>
          <w:rFonts w:ascii="TH SarabunPSK" w:hAnsi="TH SarabunPSK" w:cs="TH SarabunPSK"/>
          <w:sz w:val="32"/>
          <w:szCs w:val="32"/>
        </w:rPr>
        <w:t>1.4.1</w:t>
      </w:r>
      <w:r w:rsidR="003C71A8">
        <w:rPr>
          <w:rFonts w:ascii="TH SarabunPSK" w:hAnsi="TH SarabunPSK" w:cs="TH SarabunPSK"/>
          <w:sz w:val="32"/>
          <w:szCs w:val="32"/>
        </w:rPr>
        <w:tab/>
      </w:r>
      <w:r w:rsidR="0097398B">
        <w:rPr>
          <w:rFonts w:ascii="TH SarabunPSK" w:hAnsi="TH SarabunPSK" w:cs="TH SarabunPSK" w:hint="cs"/>
          <w:sz w:val="32"/>
          <w:szCs w:val="32"/>
          <w:cs/>
        </w:rPr>
        <w:t>ได้ระบบในการบริหารและการจองคิว</w:t>
      </w:r>
    </w:p>
    <w:p w14:paraId="6AF035CF" w14:textId="6434AA72" w:rsidR="00107F43" w:rsidRPr="003C71A8" w:rsidRDefault="00107F43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 xml:space="preserve"> </w:t>
      </w:r>
      <w:r w:rsidR="004F58F7" w:rsidRPr="003C71A8">
        <w:rPr>
          <w:rFonts w:ascii="TH SarabunPSK" w:hAnsi="TH SarabunPSK" w:cs="TH SarabunPSK"/>
          <w:sz w:val="32"/>
          <w:szCs w:val="32"/>
        </w:rPr>
        <w:tab/>
        <w:t>1.4.2</w:t>
      </w:r>
      <w:r w:rsidR="004F58F7" w:rsidRPr="003C71A8">
        <w:rPr>
          <w:rFonts w:ascii="TH SarabunPSK" w:hAnsi="TH SarabunPSK" w:cs="TH SarabunPSK"/>
          <w:sz w:val="32"/>
          <w:szCs w:val="32"/>
        </w:rPr>
        <w:tab/>
      </w:r>
      <w:r w:rsidR="006039BF">
        <w:rPr>
          <w:rFonts w:ascii="TH SarabunPSK" w:hAnsi="TH SarabunPSK" w:cs="TH SarabunPSK" w:hint="cs"/>
          <w:sz w:val="32"/>
          <w:szCs w:val="32"/>
          <w:cs/>
        </w:rPr>
        <w:t>เพื่ออำนวยความสะดวกให้กับผู้ป่วยในการจองคิว</w:t>
      </w:r>
    </w:p>
    <w:p w14:paraId="45DE72CF" w14:textId="0C63C9A4" w:rsidR="004F58F7" w:rsidRDefault="004F58F7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ab/>
        <w:t>1.4.3</w:t>
      </w:r>
      <w:r w:rsidRPr="003C71A8">
        <w:rPr>
          <w:rFonts w:ascii="TH SarabunPSK" w:hAnsi="TH SarabunPSK" w:cs="TH SarabunPSK"/>
          <w:sz w:val="32"/>
          <w:szCs w:val="32"/>
        </w:rPr>
        <w:tab/>
      </w:r>
      <w:r w:rsidR="006039BF">
        <w:rPr>
          <w:rFonts w:ascii="TH SarabunPSK" w:hAnsi="TH SarabunPSK" w:cs="TH SarabunPSK" w:hint="cs"/>
          <w:sz w:val="32"/>
          <w:szCs w:val="32"/>
          <w:cs/>
        </w:rPr>
        <w:t>เพื่ออำนวยความสะดวกให้กับอาจารย์ในการให้คำปรึกษา</w:t>
      </w:r>
    </w:p>
    <w:p w14:paraId="6B3B5352" w14:textId="67E1A523" w:rsidR="006039BF" w:rsidRPr="003C71A8" w:rsidRDefault="006039BF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4.4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พื่อคัดกรองคนที่</w:t>
      </w:r>
      <w:r w:rsidR="009E0878">
        <w:rPr>
          <w:rFonts w:ascii="TH SarabunPSK" w:hAnsi="TH SarabunPSK" w:cs="TH SarabunPSK" w:hint="cs"/>
          <w:sz w:val="32"/>
          <w:szCs w:val="32"/>
          <w:cs/>
        </w:rPr>
        <w:t>มีแนวโน้มที่จะเป็นอาการขั้นรุนแรงอัน</w:t>
      </w:r>
      <w:r>
        <w:rPr>
          <w:rFonts w:ascii="TH SarabunPSK" w:hAnsi="TH SarabunPSK" w:cs="TH SarabunPSK" w:hint="cs"/>
          <w:sz w:val="32"/>
          <w:szCs w:val="32"/>
          <w:cs/>
        </w:rPr>
        <w:t>ให้เข้าสู่ระบบการรักษาต่อไป</w:t>
      </w:r>
    </w:p>
    <w:p w14:paraId="667BFD8D" w14:textId="77777777" w:rsidR="00686CB8" w:rsidRPr="003C71A8" w:rsidRDefault="00686CB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C4D4701" w14:textId="11AD5041" w:rsidR="00107F43" w:rsidRPr="00686CB8" w:rsidRDefault="00107F43" w:rsidP="00B26CDC">
      <w:pPr>
        <w:pStyle w:val="2"/>
      </w:pPr>
      <w:bookmarkStart w:id="14" w:name="_Toc103696898"/>
      <w:bookmarkStart w:id="15" w:name="_Toc124210940"/>
      <w:r w:rsidRPr="00AB65AD">
        <w:rPr>
          <w:rFonts w:ascii="TH SarabunPSK" w:hAnsi="TH SarabunPSK" w:hint="cs"/>
          <w:b/>
          <w:sz w:val="32"/>
        </w:rPr>
        <w:t>1.5</w:t>
      </w:r>
      <w:r w:rsidR="00F15FE4">
        <w:t xml:space="preserve"> </w:t>
      </w:r>
      <w:r w:rsidRPr="00686CB8">
        <w:rPr>
          <w:cs/>
        </w:rPr>
        <w:t>อุปกรณ์และเครื่องมือที่ใช้</w:t>
      </w:r>
      <w:bookmarkEnd w:id="14"/>
      <w:bookmarkEnd w:id="15"/>
    </w:p>
    <w:p w14:paraId="5FD9FE49" w14:textId="77777777" w:rsidR="007F2E60" w:rsidRPr="005440F4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440F4">
        <w:rPr>
          <w:rFonts w:ascii="TH SarabunPSK" w:hAnsi="TH SarabunPSK" w:cs="TH SarabunPSK"/>
          <w:b/>
          <w:bCs/>
          <w:sz w:val="32"/>
          <w:szCs w:val="32"/>
        </w:rPr>
        <w:t>1.5.1</w:t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  <w:cs/>
        </w:rPr>
        <w:t>ฮาร์ดแวร์</w:t>
      </w:r>
    </w:p>
    <w:p w14:paraId="48FD19E0" w14:textId="77777777" w:rsidR="007F2E60" w:rsidRDefault="007F2E60" w:rsidP="007F2E60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804B33">
        <w:rPr>
          <w:rFonts w:ascii="TH SarabunPSK" w:hAnsi="TH SarabunPSK" w:cs="TH SarabunPSK"/>
          <w:sz w:val="32"/>
          <w:szCs w:val="32"/>
        </w:rPr>
        <w:t xml:space="preserve">Laptop </w:t>
      </w:r>
      <w:r w:rsidRPr="00804B33">
        <w:rPr>
          <w:rFonts w:ascii="TH SarabunPSK" w:hAnsi="TH SarabunPSK" w:cs="TH SarabunPSK"/>
          <w:sz w:val="32"/>
          <w:szCs w:val="32"/>
          <w:cs/>
        </w:rPr>
        <w:t xml:space="preserve">จำนวน </w:t>
      </w:r>
      <w:r w:rsidRPr="00804B33">
        <w:rPr>
          <w:rFonts w:ascii="TH SarabunPSK" w:hAnsi="TH SarabunPSK" w:cs="TH SarabunPSK"/>
          <w:sz w:val="32"/>
          <w:szCs w:val="32"/>
        </w:rPr>
        <w:t>1</w:t>
      </w:r>
      <w:r w:rsidRPr="00804B33">
        <w:rPr>
          <w:rFonts w:ascii="TH SarabunPSK" w:hAnsi="TH SarabunPSK" w:cs="TH SarabunPSK"/>
          <w:sz w:val="32"/>
          <w:szCs w:val="32"/>
          <w:cs/>
        </w:rPr>
        <w:t xml:space="preserve"> เครื่อง</w:t>
      </w:r>
    </w:p>
    <w:p w14:paraId="30D67AAC" w14:textId="77777777" w:rsidR="007F2E60" w:rsidRPr="005440F4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>1.5.2</w:t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  <w:cs/>
        </w:rPr>
        <w:t>ซอฟต์แวร์</w:t>
      </w:r>
    </w:p>
    <w:p w14:paraId="2F2CD939" w14:textId="77777777" w:rsidR="007F2E60" w:rsidRDefault="007F2E60" w:rsidP="007F2E60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  <w:t>1.5.2.1</w:t>
      </w:r>
      <w:r>
        <w:rPr>
          <w:rFonts w:ascii="TH SarabunPSK" w:hAnsi="TH SarabunPSK" w:cs="TH SarabunPSK"/>
          <w:sz w:val="32"/>
          <w:szCs w:val="32"/>
        </w:rPr>
        <w:tab/>
      </w:r>
      <w:r w:rsidRPr="008508FF">
        <w:rPr>
          <w:rFonts w:ascii="TH SarabunPSK" w:hAnsi="TH SarabunPSK" w:cs="TH SarabunPSK"/>
          <w:sz w:val="32"/>
          <w:szCs w:val="32"/>
          <w:cs/>
        </w:rPr>
        <w:t>ระบบปฏิบัติการ</w:t>
      </w:r>
    </w:p>
    <w:p w14:paraId="66963725" w14:textId="77777777" w:rsidR="007F2E60" w:rsidRDefault="007F2E60" w:rsidP="007F2E60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8508FF">
        <w:rPr>
          <w:rFonts w:ascii="TH SarabunPSK" w:hAnsi="TH SarabunPSK" w:cs="TH SarabunPSK"/>
          <w:sz w:val="32"/>
          <w:szCs w:val="32"/>
        </w:rPr>
        <w:t>Windows 11</w:t>
      </w:r>
    </w:p>
    <w:p w14:paraId="01C93086" w14:textId="687D9532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>1.</w:t>
      </w:r>
      <w:r w:rsidR="007F2E60">
        <w:rPr>
          <w:rFonts w:ascii="TH SarabunPSK" w:hAnsi="TH SarabunPSK" w:cs="TH SarabunPSK" w:hint="cs"/>
          <w:sz w:val="32"/>
          <w:szCs w:val="32"/>
          <w:cs/>
        </w:rPr>
        <w:t>5</w:t>
      </w:r>
      <w:r w:rsidRPr="00CB1173">
        <w:rPr>
          <w:rFonts w:ascii="TH SarabunPSK" w:hAnsi="TH SarabunPSK" w:cs="TH SarabunPSK"/>
          <w:sz w:val="32"/>
          <w:szCs w:val="32"/>
          <w:cs/>
        </w:rPr>
        <w:t>.2.2 เครื่องมือ</w:t>
      </w:r>
    </w:p>
    <w:p w14:paraId="1E572D4B" w14:textId="117E1D1D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1) </w:t>
      </w:r>
      <w:r w:rsidRPr="00CB1173">
        <w:rPr>
          <w:rFonts w:ascii="TH SarabunPSK" w:hAnsi="TH SarabunPSK" w:cs="TH SarabunPSK"/>
          <w:sz w:val="32"/>
          <w:szCs w:val="32"/>
        </w:rPr>
        <w:t>Laravel Framework</w:t>
      </w:r>
    </w:p>
    <w:p w14:paraId="11715AF6" w14:textId="7F2E2E43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2) </w:t>
      </w:r>
      <w:r w:rsidRPr="00CB1173">
        <w:rPr>
          <w:rFonts w:ascii="TH SarabunPSK" w:hAnsi="TH SarabunPSK" w:cs="TH SarabunPSK"/>
          <w:sz w:val="32"/>
          <w:szCs w:val="32"/>
        </w:rPr>
        <w:t>PHP</w:t>
      </w:r>
    </w:p>
    <w:p w14:paraId="44BB4923" w14:textId="1A3C4A7C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3) </w:t>
      </w:r>
      <w:r w:rsidRPr="00CB1173">
        <w:rPr>
          <w:rFonts w:ascii="TH SarabunPSK" w:hAnsi="TH SarabunPSK" w:cs="TH SarabunPSK"/>
          <w:sz w:val="32"/>
          <w:szCs w:val="32"/>
        </w:rPr>
        <w:t>jQuery</w:t>
      </w:r>
    </w:p>
    <w:p w14:paraId="5FF19F47" w14:textId="2A1AD94B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4) </w:t>
      </w:r>
      <w:r w:rsidRPr="00CB1173">
        <w:rPr>
          <w:rFonts w:ascii="TH SarabunPSK" w:hAnsi="TH SarabunPSK" w:cs="TH SarabunPSK"/>
          <w:sz w:val="32"/>
          <w:szCs w:val="32"/>
        </w:rPr>
        <w:t>XAMPP</w:t>
      </w:r>
    </w:p>
    <w:p w14:paraId="53783F48" w14:textId="0E16E86C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5) </w:t>
      </w:r>
      <w:r w:rsidRPr="00CB1173">
        <w:rPr>
          <w:rFonts w:ascii="TH SarabunPSK" w:hAnsi="TH SarabunPSK" w:cs="TH SarabunPSK"/>
          <w:sz w:val="32"/>
          <w:szCs w:val="32"/>
        </w:rPr>
        <w:t>Visual Studio Code (Text Editor)</w:t>
      </w:r>
    </w:p>
    <w:p w14:paraId="6CBD06DE" w14:textId="20B5DB29" w:rsid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6) </w:t>
      </w:r>
      <w:r w:rsidR="0060799E" w:rsidRPr="00CB1173">
        <w:rPr>
          <w:rFonts w:ascii="TH SarabunPSK" w:hAnsi="TH SarabunPSK" w:cs="TH SarabunPSK"/>
          <w:sz w:val="32"/>
          <w:szCs w:val="32"/>
        </w:rPr>
        <w:t>MariaDB</w:t>
      </w:r>
    </w:p>
    <w:p w14:paraId="3DD9C570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F2E60">
        <w:rPr>
          <w:rFonts w:ascii="TH SarabunPSK" w:hAnsi="TH SarabunPSK" w:cs="TH SarabunPSK"/>
          <w:b/>
          <w:bCs/>
          <w:sz w:val="32"/>
          <w:szCs w:val="32"/>
        </w:rPr>
        <w:t xml:space="preserve">1.6 </w:t>
      </w:r>
      <w:r w:rsidRPr="007F2E60">
        <w:rPr>
          <w:rFonts w:ascii="TH SarabunPSK" w:hAnsi="TH SarabunPSK" w:cs="TH SarabunPSK"/>
          <w:b/>
          <w:bCs/>
          <w:sz w:val="32"/>
          <w:szCs w:val="32"/>
        </w:rPr>
        <w:tab/>
      </w:r>
      <w:r w:rsidRPr="007F2E60">
        <w:rPr>
          <w:rFonts w:ascii="TH SarabunPSK" w:hAnsi="TH SarabunPSK" w:cs="TH SarabunPSK"/>
          <w:b/>
          <w:bCs/>
          <w:sz w:val="32"/>
          <w:szCs w:val="32"/>
          <w:cs/>
        </w:rPr>
        <w:t>ดำเนินงานโดยสังเขป</w:t>
      </w:r>
    </w:p>
    <w:p w14:paraId="6678352C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1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นำเสนอหัวข้อโคงงานปริญญานิพนธ์ต่ออาจารย์ที่ปรึกษา</w:t>
      </w:r>
    </w:p>
    <w:p w14:paraId="2C9CD0DF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2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เก็บรวบรวมข้อมูล</w:t>
      </w:r>
    </w:p>
    <w:p w14:paraId="1705C678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3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วิเคราะห์และออกแบบระบบ</w:t>
      </w:r>
    </w:p>
    <w:p w14:paraId="539B99B2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4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พัฒนาระบบ</w:t>
      </w:r>
    </w:p>
    <w:p w14:paraId="13643309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5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ทดสอบระบบ</w:t>
      </w:r>
    </w:p>
    <w:p w14:paraId="06068CEE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6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จัดทำเอกสารปริญญานิพนธ์</w:t>
      </w:r>
    </w:p>
    <w:p w14:paraId="7BA566C4" w14:textId="445943D4" w:rsid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7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นำเสนอปริญญานิพนธ์</w:t>
      </w:r>
    </w:p>
    <w:p w14:paraId="5DF85668" w14:textId="2607D3E1" w:rsidR="00686CB8" w:rsidRDefault="00686CB8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558380E" w14:textId="746B3857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05D57D7" w14:textId="53EE0575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542E05" w14:textId="484F9DCB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65503C" w14:textId="18E4E7BA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F2E60">
        <w:rPr>
          <w:rFonts w:ascii="TH SarabunPSK" w:hAnsi="TH SarabunPSK" w:cs="TH SarabunPSK"/>
          <w:b/>
          <w:bCs/>
          <w:sz w:val="32"/>
          <w:szCs w:val="32"/>
        </w:rPr>
        <w:t xml:space="preserve">1.7 </w:t>
      </w:r>
      <w:r w:rsidRPr="007F2E60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ทำงานของระบบ (</w:t>
      </w:r>
      <w:r w:rsidRPr="007F2E60">
        <w:rPr>
          <w:rFonts w:ascii="TH SarabunPSK" w:hAnsi="TH SarabunPSK" w:cs="TH SarabunPSK"/>
          <w:b/>
          <w:bCs/>
          <w:sz w:val="32"/>
          <w:szCs w:val="32"/>
        </w:rPr>
        <w:t>Workflow)</w:t>
      </w:r>
    </w:p>
    <w:p w14:paraId="209A90B5" w14:textId="54C91453" w:rsidR="007F2E60" w:rsidRP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1EAD">
        <w:rPr>
          <w:rFonts w:ascii="TH SarabunPSK" w:hAnsi="TH SarabunPSK" w:cs="TH SarabunPSK" w:hint="cs"/>
          <w:noProof/>
          <w:sz w:val="32"/>
          <w:szCs w:val="32"/>
        </w:rPr>
        <w:lastRenderedPageBreak/>
        <w:drawing>
          <wp:inline distT="0" distB="0" distL="0" distR="0" wp14:anchorId="411D8560" wp14:editId="249289D2">
            <wp:extent cx="4476750" cy="3444608"/>
            <wp:effectExtent l="0" t="0" r="0" b="3810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รูปภาพ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186" cy="348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16846" w14:textId="52BEEF54" w:rsidR="007F2E60" w:rsidRDefault="007F2E60" w:rsidP="00B26CDC">
      <w:pPr>
        <w:pStyle w:val="2"/>
        <w:rPr>
          <w:rFonts w:ascii="TH SarabunPSK" w:hAnsi="TH SarabunPSK"/>
          <w:b/>
          <w:sz w:val="32"/>
        </w:rPr>
      </w:pPr>
      <w:bookmarkStart w:id="16" w:name="_Toc103696899"/>
    </w:p>
    <w:p w14:paraId="01F0598A" w14:textId="7CA7A572" w:rsidR="00D53F8A" w:rsidRDefault="00D53F8A" w:rsidP="00D53F8A"/>
    <w:p w14:paraId="46830DF6" w14:textId="71C97CFD" w:rsidR="00D53F8A" w:rsidRDefault="00D53F8A" w:rsidP="00D53F8A"/>
    <w:p w14:paraId="59CCE81A" w14:textId="049D1C41" w:rsidR="00D53F8A" w:rsidRDefault="00D53F8A" w:rsidP="00D53F8A"/>
    <w:p w14:paraId="1A519560" w14:textId="77777777" w:rsidR="00D53F8A" w:rsidRPr="00D53F8A" w:rsidRDefault="00D53F8A" w:rsidP="00D53F8A"/>
    <w:p w14:paraId="5AA6189F" w14:textId="722C5262" w:rsidR="0062129A" w:rsidRPr="007F2E60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17" w:name="_Toc124210941"/>
      <w:r w:rsidRPr="00AB65AD">
        <w:rPr>
          <w:rFonts w:ascii="TH SarabunPSK" w:hAnsi="TH SarabunPSK" w:hint="cs"/>
          <w:b/>
          <w:sz w:val="32"/>
        </w:rPr>
        <w:t>1.</w:t>
      </w:r>
      <w:r w:rsidR="007F2E60">
        <w:rPr>
          <w:rFonts w:ascii="TH SarabunPSK" w:hAnsi="TH SarabunPSK"/>
          <w:b/>
          <w:sz w:val="32"/>
        </w:rPr>
        <w:t>8</w:t>
      </w:r>
      <w:r w:rsidR="00AB65AD">
        <w:t xml:space="preserve"> </w:t>
      </w:r>
      <w:r w:rsidRPr="002F7961">
        <w:rPr>
          <w:cs/>
        </w:rPr>
        <w:t>แผนการดำเนินงานตลอดโครงการ</w:t>
      </w:r>
      <w:bookmarkEnd w:id="16"/>
      <w:bookmarkEnd w:id="17"/>
    </w:p>
    <w:p w14:paraId="1F733152" w14:textId="31CAE015" w:rsidR="00AA42D0" w:rsidRDefault="00AA42D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53C6C">
        <w:rPr>
          <w:rFonts w:ascii="TH SarabunPSK" w:hAnsi="TH SarabunPSK" w:cs="TH SarabunPSK" w:hint="cs"/>
          <w:sz w:val="32"/>
          <w:szCs w:val="32"/>
          <w:cs/>
        </w:rPr>
        <w:t>จากการศึกษาสามารถแสดง</w:t>
      </w:r>
      <w:r w:rsidR="00453C6C" w:rsidRPr="00453C6C">
        <w:rPr>
          <w:rFonts w:ascii="TH SarabunPSK" w:hAnsi="TH SarabunPSK" w:cs="TH SarabunPSK"/>
          <w:sz w:val="32"/>
          <w:szCs w:val="32"/>
          <w:cs/>
        </w:rPr>
        <w:t>แผนการดำเนินงานตลอดโครงการ</w:t>
      </w:r>
      <w:r w:rsidR="00453C6C">
        <w:rPr>
          <w:rFonts w:ascii="TH SarabunPSK" w:hAnsi="TH SarabunPSK" w:cs="TH SarabunPSK" w:hint="cs"/>
          <w:sz w:val="32"/>
          <w:szCs w:val="32"/>
          <w:cs/>
        </w:rPr>
        <w:t>ได้ดังตารางที่ 1.1</w:t>
      </w:r>
    </w:p>
    <w:p w14:paraId="1A06628A" w14:textId="77777777" w:rsidR="00AA42D0" w:rsidRDefault="00AA42D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E86D614" w14:textId="712F01CB" w:rsidR="00453C6C" w:rsidRPr="00453C6C" w:rsidRDefault="00453C6C" w:rsidP="00A23515">
      <w:pPr>
        <w:pStyle w:val="3"/>
        <w:rPr>
          <w:i/>
          <w:iCs/>
        </w:rPr>
      </w:pPr>
      <w:bookmarkStart w:id="18" w:name="_Toc103163992"/>
      <w:bookmarkStart w:id="19" w:name="_Toc124210942"/>
      <w:r w:rsidRPr="00453C6C">
        <w:rPr>
          <w:cs/>
        </w:rPr>
        <w:t xml:space="preserve">ตารางที่ </w:t>
      </w:r>
      <w:r w:rsidRPr="00453C6C">
        <w:t>1.</w:t>
      </w:r>
      <w:r w:rsidRPr="00453C6C">
        <w:rPr>
          <w:bCs w:val="0"/>
          <w:i/>
          <w:iCs/>
        </w:rPr>
        <w:fldChar w:fldCharType="begin"/>
      </w:r>
      <w:r w:rsidRPr="00453C6C">
        <w:instrText xml:space="preserve"> SEQ </w:instrText>
      </w:r>
      <w:r w:rsidRPr="00453C6C">
        <w:rPr>
          <w:cs/>
        </w:rPr>
        <w:instrText>ตารางที่</w:instrText>
      </w:r>
      <w:r w:rsidRPr="00453C6C">
        <w:instrText xml:space="preserve">_1. \* ARABIC </w:instrText>
      </w:r>
      <w:r w:rsidRPr="00453C6C">
        <w:rPr>
          <w:bCs w:val="0"/>
          <w:i/>
          <w:iCs/>
        </w:rPr>
        <w:fldChar w:fldCharType="separate"/>
      </w:r>
      <w:r w:rsidR="00AB1BD9">
        <w:rPr>
          <w:noProof/>
        </w:rPr>
        <w:t>1</w:t>
      </w:r>
      <w:r w:rsidRPr="00453C6C">
        <w:rPr>
          <w:bCs w:val="0"/>
          <w:i/>
          <w:iCs/>
        </w:rPr>
        <w:fldChar w:fldCharType="end"/>
      </w:r>
      <w:r w:rsidRPr="00453C6C">
        <w:rPr>
          <w:rFonts w:hint="cs"/>
          <w:cs/>
        </w:rPr>
        <w:t xml:space="preserve"> </w:t>
      </w:r>
      <w:r w:rsidRPr="00453C6C">
        <w:rPr>
          <w:cs/>
        </w:rPr>
        <w:t>ระยะเวลาการดำเนินโครงการ</w:t>
      </w:r>
      <w:bookmarkEnd w:id="18"/>
      <w:bookmarkEnd w:id="19"/>
    </w:p>
    <w:tbl>
      <w:tblPr>
        <w:tblStyle w:val="a9"/>
        <w:tblW w:w="9242" w:type="dxa"/>
        <w:tblLayout w:type="fixed"/>
        <w:tblLook w:val="04A0" w:firstRow="1" w:lastRow="0" w:firstColumn="1" w:lastColumn="0" w:noHBand="0" w:noVBand="1"/>
      </w:tblPr>
      <w:tblGrid>
        <w:gridCol w:w="958"/>
        <w:gridCol w:w="2690"/>
        <w:gridCol w:w="931"/>
        <w:gridCol w:w="466"/>
        <w:gridCol w:w="466"/>
        <w:gridCol w:w="466"/>
        <w:gridCol w:w="466"/>
        <w:gridCol w:w="465"/>
        <w:gridCol w:w="466"/>
        <w:gridCol w:w="466"/>
        <w:gridCol w:w="466"/>
        <w:gridCol w:w="466"/>
        <w:gridCol w:w="470"/>
      </w:tblGrid>
      <w:tr w:rsidR="00A7446F" w14:paraId="4B5DA0C5" w14:textId="0A2468C4" w:rsidTr="00A7446F">
        <w:trPr>
          <w:trHeight w:val="362"/>
        </w:trPr>
        <w:tc>
          <w:tcPr>
            <w:tcW w:w="958" w:type="dxa"/>
            <w:vMerge w:val="restart"/>
          </w:tcPr>
          <w:p w14:paraId="67C89C84" w14:textId="5E3AB862" w:rsidR="00A7446F" w:rsidRPr="00453C6C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2690" w:type="dxa"/>
            <w:vMerge w:val="restart"/>
          </w:tcPr>
          <w:p w14:paraId="16296360" w14:textId="5EFD6E98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ขั้นตอน</w:t>
            </w:r>
          </w:p>
        </w:tc>
        <w:tc>
          <w:tcPr>
            <w:tcW w:w="931" w:type="dxa"/>
          </w:tcPr>
          <w:p w14:paraId="4CD6112C" w14:textId="29D5B615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</w:t>
            </w:r>
            <w:r w:rsidR="00A15F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565</w:t>
            </w:r>
          </w:p>
        </w:tc>
        <w:tc>
          <w:tcPr>
            <w:tcW w:w="4663" w:type="dxa"/>
            <w:gridSpan w:val="10"/>
          </w:tcPr>
          <w:p w14:paraId="31D3E7CB" w14:textId="3876E756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256</w:t>
            </w:r>
            <w:r w:rsidR="00A15F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6</w:t>
            </w:r>
          </w:p>
        </w:tc>
      </w:tr>
      <w:tr w:rsidR="00A7446F" w14:paraId="0ADFBDB5" w14:textId="77777777" w:rsidTr="00A7446F">
        <w:trPr>
          <w:trHeight w:val="362"/>
        </w:trPr>
        <w:tc>
          <w:tcPr>
            <w:tcW w:w="958" w:type="dxa"/>
            <w:vMerge/>
          </w:tcPr>
          <w:p w14:paraId="61ED92F6" w14:textId="09755565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90" w:type="dxa"/>
            <w:vMerge/>
          </w:tcPr>
          <w:p w14:paraId="722BC8B2" w14:textId="35934328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31" w:type="dxa"/>
          </w:tcPr>
          <w:p w14:paraId="03BDB5EB" w14:textId="2F35E3E0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</w:p>
        </w:tc>
        <w:tc>
          <w:tcPr>
            <w:tcW w:w="466" w:type="dxa"/>
          </w:tcPr>
          <w:p w14:paraId="1FF8B6A4" w14:textId="5109EDF9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466" w:type="dxa"/>
          </w:tcPr>
          <w:p w14:paraId="238362E2" w14:textId="3599948F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466" w:type="dxa"/>
          </w:tcPr>
          <w:p w14:paraId="02753F83" w14:textId="7038DF1B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466" w:type="dxa"/>
          </w:tcPr>
          <w:p w14:paraId="67123C09" w14:textId="6F7C586D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465" w:type="dxa"/>
          </w:tcPr>
          <w:p w14:paraId="41960EFF" w14:textId="48AC559A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466" w:type="dxa"/>
          </w:tcPr>
          <w:p w14:paraId="34CA226E" w14:textId="0241DD83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466" w:type="dxa"/>
          </w:tcPr>
          <w:p w14:paraId="4997AEFA" w14:textId="0D5F8BEE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466" w:type="dxa"/>
          </w:tcPr>
          <w:p w14:paraId="5B207E91" w14:textId="669007BD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466" w:type="dxa"/>
          </w:tcPr>
          <w:p w14:paraId="08A4610A" w14:textId="3C696AC3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470" w:type="dxa"/>
          </w:tcPr>
          <w:p w14:paraId="14BF52FF" w14:textId="325DB891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C168AA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</w:tr>
      <w:tr w:rsidR="00A7446F" w14:paraId="4E1F6814" w14:textId="77777777" w:rsidTr="00A15F58">
        <w:trPr>
          <w:trHeight w:val="362"/>
        </w:trPr>
        <w:tc>
          <w:tcPr>
            <w:tcW w:w="958" w:type="dxa"/>
          </w:tcPr>
          <w:p w14:paraId="583A605F" w14:textId="1D3F6430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690" w:type="dxa"/>
          </w:tcPr>
          <w:p w14:paraId="4C0065D7" w14:textId="37964A9C" w:rsidR="00A7446F" w:rsidRP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ำ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เสน</w:t>
            </w:r>
            <w:r w:rsidR="001754F0">
              <w:rPr>
                <w:rFonts w:ascii="TH SarabunPSK" w:hAnsi="TH SarabunPSK" w:cs="TH SarabunPSK" w:hint="cs"/>
                <w:sz w:val="32"/>
                <w:szCs w:val="32"/>
                <w:cs/>
              </w:rPr>
              <w:t>อ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หัวข้อโครงงาน</w:t>
            </w:r>
          </w:p>
          <w:p w14:paraId="7D7DA981" w14:textId="325B2678" w:rsidR="00A7446F" w:rsidRP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ปริญญ</w:t>
            </w:r>
            <w:r w:rsidR="001754F0">
              <w:rPr>
                <w:rFonts w:ascii="TH SarabunPSK" w:hAnsi="TH SarabunPSK" w:cs="TH SarabunPSK" w:hint="cs"/>
                <w:sz w:val="32"/>
                <w:szCs w:val="32"/>
                <w:cs/>
              </w:rPr>
              <w:t>า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นิพนธ์กับอาจารย์ที่</w:t>
            </w:r>
          </w:p>
          <w:p w14:paraId="528FF3A7" w14:textId="3E8498A5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ปรึกษา</w:t>
            </w:r>
          </w:p>
        </w:tc>
        <w:tc>
          <w:tcPr>
            <w:tcW w:w="931" w:type="dxa"/>
            <w:shd w:val="clear" w:color="auto" w:fill="7F7F7F" w:themeFill="text1" w:themeFillTint="80"/>
          </w:tcPr>
          <w:p w14:paraId="7EFC8778" w14:textId="77777777" w:rsidR="00A7446F" w:rsidRPr="00A15F58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948A54" w:themeColor="background2" w:themeShade="80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8E6142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D9F3AD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0A0FF7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B74EB9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1F7DFF2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FB16C94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49F509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EE2AC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9049FA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616DD8B4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FF5C5B3" w14:textId="77777777" w:rsidTr="006039BF">
        <w:trPr>
          <w:trHeight w:val="362"/>
        </w:trPr>
        <w:tc>
          <w:tcPr>
            <w:tcW w:w="958" w:type="dxa"/>
          </w:tcPr>
          <w:p w14:paraId="18427117" w14:textId="7377BCCF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690" w:type="dxa"/>
          </w:tcPr>
          <w:p w14:paraId="47F94A0F" w14:textId="0DC7AC46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ก็บรวบรวมข้อมูล</w:t>
            </w:r>
          </w:p>
        </w:tc>
        <w:tc>
          <w:tcPr>
            <w:tcW w:w="931" w:type="dxa"/>
          </w:tcPr>
          <w:p w14:paraId="73ED2D5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CF0CEE6" w14:textId="77777777" w:rsidR="00A7446F" w:rsidRPr="006039B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  <w:highlight w:val="yellow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D3E303C" w14:textId="77777777" w:rsidR="00A7446F" w:rsidRPr="006039B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  <w:highlight w:val="yellow"/>
                <w:cs/>
              </w:rPr>
            </w:pPr>
          </w:p>
        </w:tc>
        <w:tc>
          <w:tcPr>
            <w:tcW w:w="466" w:type="dxa"/>
          </w:tcPr>
          <w:p w14:paraId="05CD502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089BB3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2EE02A4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8C21AC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98A980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4F79D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A664BC1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0174FC0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1083A2E9" w14:textId="77777777" w:rsidTr="006039BF">
        <w:trPr>
          <w:trHeight w:val="362"/>
        </w:trPr>
        <w:tc>
          <w:tcPr>
            <w:tcW w:w="958" w:type="dxa"/>
          </w:tcPr>
          <w:p w14:paraId="3BAA8FB7" w14:textId="55B50D71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690" w:type="dxa"/>
          </w:tcPr>
          <w:p w14:paraId="19583D12" w14:textId="708D4D3E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วิเคราะห์และออกแบบระบบ</w:t>
            </w:r>
          </w:p>
        </w:tc>
        <w:tc>
          <w:tcPr>
            <w:tcW w:w="931" w:type="dxa"/>
          </w:tcPr>
          <w:p w14:paraId="4659C6C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D2C145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1F15291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09D64F5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DADA8D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  <w:shd w:val="clear" w:color="auto" w:fill="7F7F7F" w:themeFill="text1" w:themeFillTint="80"/>
          </w:tcPr>
          <w:p w14:paraId="0A335F2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FD7332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DD2A8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59FB2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A98442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1E7BDAB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60205CD3" w14:textId="77777777" w:rsidTr="006039BF">
        <w:trPr>
          <w:trHeight w:val="362"/>
        </w:trPr>
        <w:tc>
          <w:tcPr>
            <w:tcW w:w="958" w:type="dxa"/>
          </w:tcPr>
          <w:p w14:paraId="735DA706" w14:textId="0C08DBA1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2690" w:type="dxa"/>
          </w:tcPr>
          <w:p w14:paraId="6ADD8158" w14:textId="58C07DA3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พัฒนาระบบ</w:t>
            </w:r>
          </w:p>
        </w:tc>
        <w:tc>
          <w:tcPr>
            <w:tcW w:w="931" w:type="dxa"/>
          </w:tcPr>
          <w:p w14:paraId="0565682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59E0E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9151ED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A4CBE5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2D2E5430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  <w:shd w:val="clear" w:color="auto" w:fill="7F7F7F" w:themeFill="text1" w:themeFillTint="80"/>
          </w:tcPr>
          <w:p w14:paraId="65608DB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44290B2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59EC6E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741EB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6FD2DF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19DA209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31BA408E" w14:textId="77777777" w:rsidTr="006039BF">
        <w:trPr>
          <w:trHeight w:val="362"/>
        </w:trPr>
        <w:tc>
          <w:tcPr>
            <w:tcW w:w="958" w:type="dxa"/>
          </w:tcPr>
          <w:p w14:paraId="59D3DA8D" w14:textId="4ADE69A2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5</w:t>
            </w:r>
          </w:p>
        </w:tc>
        <w:tc>
          <w:tcPr>
            <w:tcW w:w="2690" w:type="dxa"/>
          </w:tcPr>
          <w:p w14:paraId="2F742FAF" w14:textId="17206946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ทดสอบระบบ</w:t>
            </w:r>
          </w:p>
        </w:tc>
        <w:tc>
          <w:tcPr>
            <w:tcW w:w="931" w:type="dxa"/>
          </w:tcPr>
          <w:p w14:paraId="17562BF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FE138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E45940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E4BFAA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3DC928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2FEEB437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384740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B64066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0756CA4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279AE15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7BC4388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61C68EC" w14:textId="77777777" w:rsidTr="006039BF">
        <w:trPr>
          <w:trHeight w:val="362"/>
        </w:trPr>
        <w:tc>
          <w:tcPr>
            <w:tcW w:w="958" w:type="dxa"/>
          </w:tcPr>
          <w:p w14:paraId="75936207" w14:textId="518743E4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2690" w:type="dxa"/>
          </w:tcPr>
          <w:p w14:paraId="32249F8E" w14:textId="770DA118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จัดทำเอกสารปริญญานิพนธ์</w:t>
            </w:r>
          </w:p>
        </w:tc>
        <w:tc>
          <w:tcPr>
            <w:tcW w:w="931" w:type="dxa"/>
          </w:tcPr>
          <w:p w14:paraId="4209CB8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CD2A63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83F0BC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5B2D66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8D8582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4EBBB50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21D937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3AFB4C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56B6B04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9963F6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  <w:shd w:val="clear" w:color="auto" w:fill="7F7F7F" w:themeFill="text1" w:themeFillTint="80"/>
          </w:tcPr>
          <w:p w14:paraId="540C476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BC16166" w14:textId="77777777" w:rsidTr="006039BF">
        <w:trPr>
          <w:trHeight w:val="362"/>
        </w:trPr>
        <w:tc>
          <w:tcPr>
            <w:tcW w:w="958" w:type="dxa"/>
          </w:tcPr>
          <w:p w14:paraId="51B319DE" w14:textId="4D446C13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2690" w:type="dxa"/>
          </w:tcPr>
          <w:p w14:paraId="5EF44325" w14:textId="65BB2200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นำเสนอปริญญานิพนธ</w:t>
            </w:r>
          </w:p>
        </w:tc>
        <w:tc>
          <w:tcPr>
            <w:tcW w:w="931" w:type="dxa"/>
          </w:tcPr>
          <w:p w14:paraId="5BC0D90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053B62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6805F6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5D976D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2B20B2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33637FB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B2826B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62F987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60B73D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10685AC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  <w:shd w:val="clear" w:color="auto" w:fill="7F7F7F" w:themeFill="text1" w:themeFillTint="80"/>
          </w:tcPr>
          <w:p w14:paraId="0E700D7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7D4C2CE4" w14:textId="20E4A9A8" w:rsidR="009520AA" w:rsidRPr="00396870" w:rsidRDefault="009520AA" w:rsidP="001D498D">
      <w:pPr>
        <w:spacing w:line="240" w:lineRule="auto"/>
        <w:rPr>
          <w:cs/>
        </w:rPr>
        <w:sectPr w:rsidR="009520AA" w:rsidRPr="00396870" w:rsidSect="005777A0">
          <w:headerReference w:type="default" r:id="rId11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49D529E" w14:textId="77777777" w:rsidR="001D498D" w:rsidRDefault="00836A7A" w:rsidP="001D498D">
      <w:pPr>
        <w:pStyle w:val="1"/>
      </w:pPr>
      <w:bookmarkStart w:id="20" w:name="_Toc124207973"/>
      <w:bookmarkStart w:id="21" w:name="_Toc124210943"/>
      <w:r w:rsidRPr="00836A7A">
        <w:rPr>
          <w:cs/>
        </w:rPr>
        <w:lastRenderedPageBreak/>
        <w:t>บทที่ 2</w:t>
      </w:r>
      <w:bookmarkEnd w:id="20"/>
      <w:bookmarkEnd w:id="21"/>
    </w:p>
    <w:p w14:paraId="559539B0" w14:textId="2AFB4546" w:rsidR="00836A7A" w:rsidRDefault="00836A7A" w:rsidP="001D498D">
      <w:pPr>
        <w:pStyle w:val="1"/>
      </w:pPr>
      <w:bookmarkStart w:id="22" w:name="_Toc124210944"/>
      <w:r w:rsidRPr="00836A7A">
        <w:rPr>
          <w:cs/>
        </w:rPr>
        <w:t>ทฤษฎีและงานวิจัยที่เกี่ยวข้อง</w:t>
      </w:r>
      <w:bookmarkEnd w:id="22"/>
      <w:r w:rsidRPr="00836A7A">
        <w:cr/>
      </w:r>
    </w:p>
    <w:p w14:paraId="046D4134" w14:textId="5C9CB124" w:rsidR="00836A7A" w:rsidRDefault="00836A7A" w:rsidP="0060799E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836A7A">
        <w:rPr>
          <w:rFonts w:ascii="TH SarabunPSK" w:hAnsi="TH SarabunPSK" w:cs="TH SarabunPSK"/>
          <w:sz w:val="32"/>
          <w:szCs w:val="32"/>
          <w:cs/>
        </w:rPr>
        <w:t>ในการทำระบบจองคิวคลีนิคจิตเวชได้ศึกษาทฤษฎีและงานวิจัยที่เกี่ยวข้องดังนี้</w:t>
      </w:r>
    </w:p>
    <w:p w14:paraId="2922C48F" w14:textId="06C9A8ED" w:rsidR="00C21F3D" w:rsidRPr="00417C90" w:rsidRDefault="00836A7A" w:rsidP="00C21F3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3" w:name="_Toc124210945"/>
      <w:r w:rsidRPr="00B26CDC">
        <w:rPr>
          <w:rStyle w:val="20"/>
          <w:cs/>
        </w:rPr>
        <w:t>2.1 ทฤษฎีที่เกี่ยวข้อง</w:t>
      </w:r>
      <w:bookmarkEnd w:id="23"/>
      <w:r w:rsidR="00C21F3D">
        <w:rPr>
          <w:rFonts w:ascii="TH SarabunPSK" w:hAnsi="TH SarabunPSK" w:cs="TH SarabunPSK"/>
          <w:sz w:val="32"/>
          <w:szCs w:val="32"/>
        </w:rPr>
        <w:br/>
      </w:r>
      <w:r w:rsidR="00C21F3D">
        <w:rPr>
          <w:rFonts w:ascii="TH SarabunPSK" w:hAnsi="TH SarabunPSK" w:cs="TH SarabunPSK"/>
          <w:sz w:val="32"/>
          <w:szCs w:val="32"/>
        </w:rPr>
        <w:tab/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ภาวะซึมเศร้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หมายถึง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ภาวะจิตใจที่หม่นหมองหดหู่ ร่วมกับความรู้สึกท้อแท้ หมดหวัง มอง</w:t>
      </w:r>
      <w:r w:rsidR="0060799E" w:rsidRPr="0060799E">
        <w:rPr>
          <w:rFonts w:ascii="TH SarabunPSK" w:hAnsi="TH SarabunPSK" w:cs="TH SarabunPSK" w:hint="cs"/>
          <w:sz w:val="32"/>
          <w:szCs w:val="32"/>
          <w:cs/>
        </w:rPr>
        <w:t>โล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ในแง่ร้าย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มีความรู้สึกผิด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รู้สึกมีคุณค่า</w:t>
      </w:r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ตํ่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ตําหนิตนเอ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ความรู้สึกเหล่านี้คงอยู่เป็นระยะเวลานาน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และเกี่ยวพันกับการสูญเสีย 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เบ็ค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C21F3D" w:rsidRPr="00C21F3D">
        <w:rPr>
          <w:rFonts w:ascii="TH SarabunPSK" w:hAnsi="TH SarabunPSK" w:cs="TH SarabunPSK"/>
          <w:sz w:val="32"/>
          <w:szCs w:val="32"/>
        </w:rPr>
        <w:t xml:space="preserve">Beck, J.S., 1967: 31-34)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กล่าวว่า ภาวะซึมเศร้าเป็นกระบวนการภายในจิตใจเมื่อมีสถานการณ์เกิดขึ้นจะเกิดความคิดอัตโนมัติทางด้านลบต่อตนเอง ต่ออนาคต และต่อโลก ซึ่งจะเกิด จากพื้นฐานความเชื่อ แบ่งได้เป็น ความรู้สึกขาดความช่วยเหลือ รู้สึกขาดคุณสมบัติ และรู้สึกหมด หวัง ก่อให้เกิดปฏิกิริยาตอบสนองต่อสถานการณ์นั้น ดังเช่น อยากหลีกหนี รู้สึกช่วยเหลือตัวเองไม่ได้ เกิดอารมณ์ซึมเศร้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ความต้องการพึ่งพิงและอยากจะ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ร้ายตนเอง เป็นต้น ทวี ตั้งเสรี และคณะ (</w:t>
      </w:r>
      <w:r w:rsidR="00C21F3D" w:rsidRPr="00C21F3D">
        <w:rPr>
          <w:rFonts w:ascii="TH SarabunPSK" w:hAnsi="TH SarabunPSK" w:cs="TH SarabunPSK"/>
          <w:sz w:val="32"/>
          <w:szCs w:val="32"/>
        </w:rPr>
        <w:t xml:space="preserve">2546: 47)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ได้ให้ความหมาย</w:t>
      </w:r>
      <w:r w:rsidR="0060799E">
        <w:rPr>
          <w:rFonts w:ascii="TH SarabunPSK" w:hAnsi="TH SarabunPSK" w:cs="TH SarabunPSK" w:hint="cs"/>
          <w:sz w:val="32"/>
          <w:szCs w:val="32"/>
          <w:cs/>
        </w:rPr>
        <w:t>ว่า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ภาวะซึมเศร้า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หมายถึ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ภาวะที่ผู้ป่วยมีอารมณ์และความรู้สึกเศร้าหมอ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นํ้า</w:t>
      </w:r>
      <w:proofErr w:type="spellEnd"/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หนั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ลด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มองโลกในแง่ร้าย รู้สึกตนเองไม่มีคุณค่า บางคน มีความคิดอยากตาย และอาจฆ่าตัวตายได้ อาการดังกล่าวต้องเป็นอยู่นานตั้งแต่ </w:t>
      </w:r>
      <w:r w:rsidR="00C21F3D" w:rsidRPr="00C21F3D">
        <w:rPr>
          <w:rFonts w:ascii="TH SarabunPSK" w:hAnsi="TH SarabunPSK" w:cs="TH SarabunPSK"/>
          <w:sz w:val="32"/>
          <w:szCs w:val="32"/>
        </w:rPr>
        <w:t>2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สัปดาห์ขึ้นไปและมีผลต่อการ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ดําร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งชี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วิต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จากความหมายที่กล่าวมาสรุปได้ว่า ภาวะซึมเศร้า หมายถึง ภาวะ</w:t>
      </w:r>
      <w:r w:rsidR="00417C90">
        <w:rPr>
          <w:rFonts w:ascii="TH SarabunPSK" w:hAnsi="TH SarabunPSK" w:cs="TH SarabunPSK" w:hint="cs"/>
          <w:sz w:val="32"/>
          <w:szCs w:val="32"/>
          <w:cs/>
        </w:rPr>
        <w:t>จิตใจ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ที่ผิดปกติที่ แสดงออกถึงความผิดปกติของอารมณ์ เกิดการเสียสมดุลทางด้านอารมณ์ เช่น อารมณ์เศร้า</w:t>
      </w:r>
      <w:r w:rsidR="00417C90">
        <w:rPr>
          <w:rFonts w:ascii="TH SarabunPSK" w:hAnsi="TH SarabunPSK" w:cs="TH SarabunPSK"/>
          <w:sz w:val="32"/>
          <w:szCs w:val="32"/>
        </w:rPr>
        <w:t xml:space="preserve"> </w:t>
      </w:r>
      <w:r w:rsidR="00417C90">
        <w:rPr>
          <w:rFonts w:ascii="TH SarabunPSK" w:hAnsi="TH SarabunPSK" w:cs="TH SarabunPSK" w:hint="cs"/>
          <w:sz w:val="32"/>
          <w:szCs w:val="32"/>
          <w:cs/>
        </w:rPr>
        <w:t>หดหู่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ท้อแท้ หมดหวัง มองโลกในแง่ร้าย รู้สึกตนเองไม่มีคุณค่า มีความรู้สึกผิด ตําหนิตนเอง และอาจส่งผล ถึง</w:t>
      </w:r>
      <w:r w:rsidR="00417C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ด้านร่างกาย เช่น </w:t>
      </w:r>
      <w:proofErr w:type="spellStart"/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นํ้า</w:t>
      </w:r>
      <w:proofErr w:type="spellEnd"/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หนั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ลด เป็นต้น ภาวะซึมเศร้านี้อาจส่งผลเสียต่อการ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ดําร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งชีวิตอาจนําไปสู่การมีความ</w:t>
      </w:r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คิ</w:t>
      </w:r>
      <w:r w:rsidR="00417C90" w:rsidRPr="00C21F3D">
        <w:rPr>
          <w:rFonts w:ascii="TH SarabunPSK" w:hAnsi="TH SarabunPSK" w:cs="TH SarabunPSK"/>
          <w:sz w:val="32"/>
          <w:szCs w:val="32"/>
          <w:cs/>
        </w:rPr>
        <w:t>ด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อยากตาย และการฆ่าตัวตายในที่สุด</w:t>
      </w:r>
    </w:p>
    <w:p w14:paraId="7A2AB708" w14:textId="77777777" w:rsidR="00C14868" w:rsidRDefault="00C21F3D" w:rsidP="00F154D4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แนวคิด ทฤษฎีเกี่ยวกับภาวะซึมเศร้า</w:t>
      </w:r>
    </w:p>
    <w:p w14:paraId="1A1EFB97" w14:textId="35C212C2" w:rsidR="00C21F3D" w:rsidRPr="00C14868" w:rsidRDefault="00C21F3D" w:rsidP="00C14868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นวคิด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ฤษฏี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เกี่ยวกับภาวะซึมเศร้า มีหลายแนวคิดและทฤษฎี เพื่อพยายามค้นหา สาเหตุปัจจัย แล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ความเข้าใจภาวะซึมเศร้า อาทิ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ทฤษฎีชีววิทยา ทฤษฎีทางจิตวิทยา หาก สามารถบูรณาการแนวคิด ทฤษฎีเพื่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ความเข้าใจภาวะซึมเศร้าได้ดียิ่งขึ้น ย่อมส่งผลต่อการ ป้องกันได้ทันท่วงที และยอมรับผู้ที่ประสบกับภาวะซึมเศร้าได้ดียิ่งขึ้น</w:t>
      </w:r>
    </w:p>
    <w:p w14:paraId="31A67ED6" w14:textId="77777777" w:rsidR="00C21F3D" w:rsidRPr="00C21F3D" w:rsidRDefault="00C21F3D" w:rsidP="00F154D4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ทฤษฎีชีววิทยา (</w:t>
      </w:r>
      <w:r w:rsidRPr="00C21F3D">
        <w:rPr>
          <w:rFonts w:ascii="TH SarabunPSK" w:hAnsi="TH SarabunPSK" w:cs="TH SarabunPSK"/>
          <w:b/>
          <w:bCs/>
          <w:sz w:val="32"/>
          <w:szCs w:val="32"/>
        </w:rPr>
        <w:t>Biological Theory)</w:t>
      </w:r>
    </w:p>
    <w:p w14:paraId="1480A651" w14:textId="77777777" w:rsidR="001402EC" w:rsidRDefault="00C21F3D" w:rsidP="001402EC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ม้จะมีความพยายามในการค้นหาสาเหตุของการเกิดภาวะซึมเศร้า แต่ก็ยังไม่มีการสรุป ที่เด่นชัดว่าภาวะซึมเศร้าเกิดจากสาเหตุใด ในทางชีววิทยาการแพทย์อธิบายโดยผ่านงานวิจัยทั้งใน และต่างประเทศ ดังนี้</w:t>
      </w:r>
    </w:p>
    <w:p w14:paraId="278A3FF4" w14:textId="26793C6E" w:rsidR="00C21F3D" w:rsidRPr="00C21F3D" w:rsidRDefault="00C21F3D" w:rsidP="001402E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ชีวเคมี (</w:t>
      </w:r>
      <w:r w:rsidRPr="00C21F3D">
        <w:rPr>
          <w:rFonts w:ascii="TH SarabunPSK" w:hAnsi="TH SarabunPSK" w:cs="TH SarabunPSK"/>
          <w:sz w:val="32"/>
          <w:szCs w:val="32"/>
        </w:rPr>
        <w:t xml:space="preserve">Biochemical Theory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สาเหตุของภาวะซึมเศร้านั้น เกิดจาก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ของร่างกายที่ระบบใดระบบหนึ่งมี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ี่ผิดปกติ ดังนี้</w:t>
      </w:r>
    </w:p>
    <w:p w14:paraId="7EF3A710" w14:textId="2FE30C72" w:rsidR="00C21F3D" w:rsidRPr="00C21F3D" w:rsidRDefault="00C21F3D" w:rsidP="001402E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lastRenderedPageBreak/>
        <w:t>(</w:t>
      </w:r>
      <w:r w:rsidRPr="00C21F3D">
        <w:rPr>
          <w:rFonts w:ascii="TH SarabunPSK" w:hAnsi="TH SarabunPSK" w:cs="TH SarabunPSK"/>
          <w:sz w:val="32"/>
          <w:szCs w:val="32"/>
          <w:cs/>
        </w:rPr>
        <w:t>ก) ปัจจัยด้านการเปลี่ยนแปลงที่ไม่สมดุลของสารชีวเคมีในสมองโดยความเข้มข้นของสารสื่</w:t>
      </w:r>
      <w:r w:rsidR="001402EC">
        <w:rPr>
          <w:rFonts w:ascii="TH SarabunPSK" w:hAnsi="TH SarabunPSK" w:cs="TH SarabunPSK" w:hint="cs"/>
          <w:sz w:val="32"/>
          <w:szCs w:val="32"/>
          <w:cs/>
        </w:rPr>
        <w:t>อประสาท</w:t>
      </w:r>
      <w:r w:rsidRPr="00C21F3D">
        <w:rPr>
          <w:rFonts w:ascii="TH SarabunPSK" w:hAnsi="TH SarabunPSK" w:cs="TH SarabunPSK"/>
          <w:sz w:val="32"/>
          <w:szCs w:val="32"/>
          <w:cs/>
        </w:rPr>
        <w:t>ในสมอง ซึ่งเป็นความผิดปกติของสารสื่อประสาท (</w:t>
      </w:r>
      <w:r w:rsidRPr="00C21F3D">
        <w:rPr>
          <w:rFonts w:ascii="TH SarabunPSK" w:hAnsi="TH SarabunPSK" w:cs="TH SarabunPSK"/>
          <w:sz w:val="32"/>
          <w:szCs w:val="32"/>
        </w:rPr>
        <w:t xml:space="preserve">Neurotransmitters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มีการศึกษาบางงานวิจัยที่ให้ความสนใจกับความผิดปกติของสารสื่อประสาท โดยเฉพาะในกลุ่มของ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เอมีน (</w:t>
      </w:r>
      <w:r w:rsidRPr="00C21F3D">
        <w:rPr>
          <w:rFonts w:ascii="TH SarabunPSK" w:hAnsi="TH SarabunPSK" w:cs="TH SarabunPSK"/>
          <w:sz w:val="32"/>
          <w:szCs w:val="32"/>
        </w:rPr>
        <w:t xml:space="preserve">amine group) </w:t>
      </w:r>
      <w:r w:rsidRPr="00C21F3D">
        <w:rPr>
          <w:rFonts w:ascii="TH SarabunPSK" w:hAnsi="TH SarabunPSK" w:cs="TH SarabunPSK"/>
          <w:sz w:val="32"/>
          <w:szCs w:val="32"/>
          <w:cs/>
        </w:rPr>
        <w:t>ได้แก่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ซี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โร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โท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นิน</w:t>
      </w:r>
      <w:proofErr w:type="spellEnd"/>
    </w:p>
    <w:p w14:paraId="468D4C48" w14:textId="4B4CB8B4" w:rsidR="00C21F3D" w:rsidRPr="00C21F3D" w:rsidRDefault="00C21F3D" w:rsidP="00C21F3D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(Serotonin)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นอร์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อิพิเนฟฟ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ิน (</w:t>
      </w:r>
      <w:r w:rsidRPr="00C21F3D">
        <w:rPr>
          <w:rFonts w:ascii="TH SarabunPSK" w:hAnsi="TH SarabunPSK" w:cs="TH SarabunPSK"/>
          <w:sz w:val="32"/>
          <w:szCs w:val="32"/>
        </w:rPr>
        <w:t>Norepinephrine)</w:t>
      </w:r>
      <w:r w:rsidR="001402EC" w:rsidRPr="00C21F3D">
        <w:rPr>
          <w:rFonts w:ascii="TH SarabunPSK" w:hAnsi="TH SarabunPSK" w:cs="TH SarabunPSK" w:hint="cs"/>
          <w:sz w:val="32"/>
          <w:szCs w:val="32"/>
          <w:cs/>
        </w:rPr>
        <w:t>ตํ่า</w:t>
      </w:r>
      <w:r w:rsidRPr="00C21F3D">
        <w:rPr>
          <w:rFonts w:ascii="TH SarabunPSK" w:hAnsi="TH SarabunPSK" w:cs="TH SarabunPSK"/>
          <w:sz w:val="32"/>
          <w:szCs w:val="32"/>
          <w:cs/>
        </w:rPr>
        <w:t>กว่าปกติ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การควบคุม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ดลง เช่น การนอนหลับลดลง ความต้องการทางเพศลดลง ความอยากอาหารลดลง หงุดหงิด สมาธิลดลง เป็นต้น ซึ่งอาจมีสาเหตุมาจากการถ่ายทอดทาง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พันธุกรรม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องค์ประกอบทางสิ่งแวดล้อม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การใช้สารเสพติด หรือเกิดจ</w:t>
      </w:r>
      <w:r w:rsidR="001402EC">
        <w:rPr>
          <w:rFonts w:ascii="TH SarabunPSK" w:hAnsi="TH SarabunPSK" w:cs="TH SarabunPSK" w:hint="cs"/>
          <w:sz w:val="32"/>
          <w:szCs w:val="32"/>
          <w:cs/>
        </w:rPr>
        <w:t>าก</w:t>
      </w:r>
      <w:r w:rsidRPr="00C21F3D">
        <w:rPr>
          <w:rFonts w:ascii="TH SarabunPSK" w:hAnsi="TH SarabunPSK" w:cs="TH SarabunPSK"/>
          <w:sz w:val="32"/>
          <w:szCs w:val="32"/>
          <w:cs/>
        </w:rPr>
        <w:t>กระบวนการภายในร่างกาย เอง ได้แก่ ต่อมไทรอยด์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ดลงจากปกติ ระบบภูมิคุ้มกันบกพร่องหรือมีการตายของเนื้อสมอง (</w:t>
      </w:r>
      <w:r w:rsidRPr="00C21F3D">
        <w:rPr>
          <w:rFonts w:ascii="TH SarabunPSK" w:hAnsi="TH SarabunPSK" w:cs="TH SarabunPSK"/>
          <w:sz w:val="32"/>
          <w:szCs w:val="32"/>
        </w:rPr>
        <w:t>Varcarolis, E.M., 2002: 79)</w:t>
      </w:r>
    </w:p>
    <w:p w14:paraId="59F2526E" w14:textId="7020A83D" w:rsidR="00C21F3D" w:rsidRPr="00C21F3D" w:rsidRDefault="00C21F3D" w:rsidP="00C21F3D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>(</w:t>
      </w:r>
      <w:r w:rsidRPr="00C21F3D">
        <w:rPr>
          <w:rFonts w:ascii="TH SarabunPSK" w:hAnsi="TH SarabunPSK" w:cs="TH SarabunPSK"/>
          <w:sz w:val="32"/>
          <w:szCs w:val="32"/>
          <w:cs/>
        </w:rPr>
        <w:t>ข) ปัจจัยด้านฮอร์โมน (</w:t>
      </w:r>
      <w:r w:rsidRPr="00C21F3D">
        <w:rPr>
          <w:rFonts w:ascii="TH SarabunPSK" w:hAnsi="TH SarabunPSK" w:cs="TH SarabunPSK"/>
          <w:sz w:val="32"/>
          <w:szCs w:val="32"/>
        </w:rPr>
        <w:t xml:space="preserve">Hormonal factor) </w:t>
      </w:r>
      <w:r w:rsidRPr="00C21F3D">
        <w:rPr>
          <w:rFonts w:ascii="TH SarabunPSK" w:hAnsi="TH SarabunPSK" w:cs="TH SarabunPSK"/>
          <w:sz w:val="32"/>
          <w:szCs w:val="32"/>
          <w:cs/>
        </w:rPr>
        <w:t>กล่าวถึงความผิดปกติของการเปลี่ยนแปลงหรือการปรับสมดุ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ฮอร์โมนจากต่อมไร้ท่อ </w:t>
      </w:r>
      <w:r w:rsidRPr="00C21F3D">
        <w:rPr>
          <w:rFonts w:ascii="TH SarabunPSK" w:hAnsi="TH SarabunPSK" w:cs="TH SarabunPSK"/>
          <w:sz w:val="32"/>
          <w:szCs w:val="32"/>
        </w:rPr>
        <w:t>3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ระบบ ได้แก่ 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ลามิค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อะ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ดรีนอล แอคซิ(</w:t>
      </w:r>
      <w:r w:rsidRPr="00C21F3D">
        <w:rPr>
          <w:rFonts w:ascii="TH SarabunPSK" w:hAnsi="TH SarabunPSK" w:cs="TH SarabunPSK"/>
          <w:sz w:val="32"/>
          <w:szCs w:val="32"/>
        </w:rPr>
        <w:t>Hypothalamic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pituitary adrenal axis) </w:t>
      </w:r>
      <w:r w:rsidRPr="00C21F3D">
        <w:rPr>
          <w:rFonts w:ascii="TH SarabunPSK" w:hAnsi="TH SarabunPSK" w:cs="TH SarabunPSK"/>
          <w:sz w:val="32"/>
          <w:szCs w:val="32"/>
          <w:cs/>
        </w:rPr>
        <w:t>ในผู้มีภาวะซึมเศร้าพบระดับฮอร์โมน คอร์ติซอล (</w:t>
      </w:r>
      <w:r w:rsidRPr="00C21F3D">
        <w:rPr>
          <w:rFonts w:ascii="TH SarabunPSK" w:hAnsi="TH SarabunPSK" w:cs="TH SarabunPSK"/>
          <w:sz w:val="32"/>
          <w:szCs w:val="32"/>
        </w:rPr>
        <w:t xml:space="preserve">cortisol) </w:t>
      </w:r>
      <w:r w:rsidRPr="00C21F3D">
        <w:rPr>
          <w:rFonts w:ascii="TH SarabunPSK" w:hAnsi="TH SarabunPSK" w:cs="TH SarabunPSK"/>
          <w:sz w:val="32"/>
          <w:szCs w:val="32"/>
          <w:cs/>
        </w:rPr>
        <w:t>สูงกว่าปกติ ระบบที่ส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ลามิค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ัย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อย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ด์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อคซิส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Hypothalamic 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pituitary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thyroid 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axis) </w:t>
      </w:r>
      <w:r w:rsidRPr="00C21F3D">
        <w:rPr>
          <w:rFonts w:ascii="TH SarabunPSK" w:hAnsi="TH SarabunPSK" w:cs="TH SarabunPSK"/>
          <w:sz w:val="32"/>
          <w:szCs w:val="32"/>
          <w:cs/>
        </w:rPr>
        <w:t>พบว่าระด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ฮอร์โมนไทรอยด์ (</w:t>
      </w:r>
      <w:r w:rsidRPr="00C21F3D">
        <w:rPr>
          <w:rFonts w:ascii="TH SarabunPSK" w:hAnsi="TH SarabunPSK" w:cs="TH SarabunPSK"/>
          <w:sz w:val="32"/>
          <w:szCs w:val="32"/>
        </w:rPr>
        <w:t xml:space="preserve">Thyroid Stimulating Hormone, TSH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น้อยกว่าปกติ ส่งผลให้เกิดภาวะซึมเศร้า ระบบที่สาม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คือ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ามิค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โกรทฮอร์โม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อคซิส (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Hypothalamic 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pituitary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growth 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hormoneaxis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) </w:t>
      </w:r>
      <w:r w:rsidRPr="00C21F3D">
        <w:rPr>
          <w:rFonts w:ascii="TH SarabunPSK" w:hAnsi="TH SarabunPSK" w:cs="TH SarabunPSK"/>
          <w:sz w:val="32"/>
          <w:szCs w:val="32"/>
          <w:cs/>
        </w:rPr>
        <w:t>พบระดับโกรท ฮอร์โมน (</w:t>
      </w:r>
      <w:r w:rsidRPr="00C21F3D">
        <w:rPr>
          <w:rFonts w:ascii="TH SarabunPSK" w:hAnsi="TH SarabunPSK" w:cs="TH SarabunPSK"/>
          <w:sz w:val="32"/>
          <w:szCs w:val="32"/>
        </w:rPr>
        <w:t xml:space="preserve">growth hormone) </w:t>
      </w:r>
      <w:r w:rsidRPr="00C21F3D">
        <w:rPr>
          <w:rFonts w:ascii="TH SarabunPSK" w:hAnsi="TH SarabunPSK" w:cs="TH SarabunPSK"/>
          <w:sz w:val="32"/>
          <w:szCs w:val="32"/>
          <w:cs/>
        </w:rPr>
        <w:t>ในผู้มีภาวะซึมเศร้าลดลง (มาโนช หล่อตระกูล และคณะ</w:t>
      </w:r>
      <w:r w:rsidRPr="00C21F3D">
        <w:rPr>
          <w:rFonts w:ascii="TH SarabunPSK" w:hAnsi="TH SarabunPSK" w:cs="TH SarabunPSK"/>
          <w:sz w:val="32"/>
          <w:szCs w:val="32"/>
        </w:rPr>
        <w:t xml:space="preserve">,2548: 792) 2)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เกี่ยวกับพันธุกรรม (</w:t>
      </w:r>
      <w:r w:rsidRPr="00C21F3D">
        <w:rPr>
          <w:rFonts w:ascii="TH SarabunPSK" w:hAnsi="TH SarabunPSK" w:cs="TH SarabunPSK"/>
          <w:sz w:val="32"/>
          <w:szCs w:val="32"/>
        </w:rPr>
        <w:t xml:space="preserve">Genetic Theory) </w:t>
      </w:r>
      <w:r w:rsidRPr="00C21F3D">
        <w:rPr>
          <w:rFonts w:ascii="TH SarabunPSK" w:hAnsi="TH SarabunPSK" w:cs="TH SarabunPSK"/>
          <w:sz w:val="32"/>
          <w:szCs w:val="32"/>
          <w:cs/>
        </w:rPr>
        <w:t>กล่าวถึงการเกิดภาวะซึมเศร้าว่าเป็น ลักษณะการบกพร่องทางพันธุกรรมที่ถ่ายทอดจากรุ่นหนึ่งไปยังอีกรุ่นหนึ่ง เช่น โรคซึมเศร้าชนิด ความผิดปกติทางอารมณ์แบบสองขั้วหรือไบโพลาร์ (</w:t>
      </w:r>
      <w:r w:rsidRPr="00C21F3D">
        <w:rPr>
          <w:rFonts w:ascii="TH SarabunPSK" w:hAnsi="TH SarabunPSK" w:cs="TH SarabunPSK"/>
          <w:sz w:val="32"/>
          <w:szCs w:val="32"/>
        </w:rPr>
        <w:t xml:space="preserve">bipolar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ซึ่งเป็นโรคที่มีความรู้สึกสบายอย่าง มากและภาวะซึมเศร้าในขั้นรุนแรงเกิดขึ้นสลับกั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พบว่าร้อยละ </w:t>
      </w:r>
      <w:r w:rsidRPr="00C21F3D">
        <w:rPr>
          <w:rFonts w:ascii="TH SarabunPSK" w:hAnsi="TH SarabunPSK" w:cs="TH SarabunPSK"/>
          <w:sz w:val="32"/>
          <w:szCs w:val="32"/>
        </w:rPr>
        <w:t>50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ของผู้ป่วยความผิดปกติทา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อารมณ์แบบสองขั้ว จะมีบิดา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หรือมารดาอย่างน้อยหนึ่งคนป่วยเป็นโรคซึมเศร้า ถ้าบิดามารดาคนใด คนหนึ่งป่วยด้วยความผิดปกติของอารมณ์แบบสองขั้ว บุตรแต่ละคนจะมีโอกาสป่วยด้วยความ ผิดปกติทางอารมณ์ชนิดใดชนิดหนึ่งร้อยละ </w:t>
      </w:r>
      <w:r w:rsidRPr="00C21F3D">
        <w:rPr>
          <w:rFonts w:ascii="TH SarabunPSK" w:hAnsi="TH SarabunPSK" w:cs="TH SarabunPSK"/>
          <w:sz w:val="32"/>
          <w:szCs w:val="32"/>
        </w:rPr>
        <w:t>27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ถ้าบิดามารดาทั้งสองคนป่วยด้วยความผิดปกติของ อารมณ์แบบสองขั้วบุตรแต่ละคนจะมีโอกาสป่วยด้วยควา</w:t>
      </w:r>
      <w:r w:rsidR="006A1EC0">
        <w:rPr>
          <w:rFonts w:ascii="TH SarabunPSK" w:hAnsi="TH SarabunPSK" w:cs="TH SarabunPSK" w:hint="cs"/>
          <w:sz w:val="32"/>
          <w:szCs w:val="32"/>
          <w:cs/>
        </w:rPr>
        <w:t>มผิด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ปกติทางอารมณ์ชนิดใดชนิดหนึ่งร้อย ละ </w:t>
      </w:r>
      <w:r w:rsidRPr="00C21F3D">
        <w:rPr>
          <w:rFonts w:ascii="TH SarabunPSK" w:hAnsi="TH SarabunPSK" w:cs="TH SarabunPSK"/>
          <w:sz w:val="32"/>
          <w:szCs w:val="32"/>
        </w:rPr>
        <w:t>50 – 75 (</w:t>
      </w:r>
      <w:r w:rsidRPr="00C21F3D">
        <w:rPr>
          <w:rFonts w:ascii="TH SarabunPSK" w:hAnsi="TH SarabunPSK" w:cs="TH SarabunPSK"/>
          <w:sz w:val="32"/>
          <w:szCs w:val="32"/>
          <w:cs/>
        </w:rPr>
        <w:t>สุชาติ พหลภาคย์</w:t>
      </w:r>
      <w:r w:rsidRPr="00C21F3D">
        <w:rPr>
          <w:rFonts w:ascii="TH SarabunPSK" w:hAnsi="TH SarabunPSK" w:cs="TH SarabunPSK"/>
          <w:sz w:val="32"/>
          <w:szCs w:val="32"/>
        </w:rPr>
        <w:t xml:space="preserve">, 2542: 55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และพบว่า ผู้มีความสัมพันธ์ทางสายเลือดอย่างใกล้ชิด เป็นพี่น้องสายเลือดเดียวกัน มีโอกาสการเกิดโรคซึมเศร้าถึงร้อยละ </w:t>
      </w:r>
      <w:r w:rsidRPr="00C21F3D">
        <w:rPr>
          <w:rFonts w:ascii="TH SarabunPSK" w:hAnsi="TH SarabunPSK" w:cs="TH SarabunPSK"/>
          <w:sz w:val="32"/>
          <w:szCs w:val="32"/>
        </w:rPr>
        <w:t>25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นี้ยังพบว่าญาติของผู้ ที่เป็นโรคซึมเศร้าในสายเลือดเดียวกั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ลําดับ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ี่ </w:t>
      </w:r>
      <w:r w:rsidRPr="00C21F3D">
        <w:rPr>
          <w:rFonts w:ascii="TH SarabunPSK" w:hAnsi="TH SarabunPSK" w:cs="TH SarabunPSK"/>
          <w:sz w:val="32"/>
          <w:szCs w:val="32"/>
        </w:rPr>
        <w:t>1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ละ </w:t>
      </w:r>
      <w:r w:rsidRPr="00C21F3D">
        <w:rPr>
          <w:rFonts w:ascii="TH SarabunPSK" w:hAnsi="TH SarabunPSK" w:cs="TH SarabunPSK"/>
          <w:sz w:val="32"/>
          <w:szCs w:val="32"/>
        </w:rPr>
        <w:t>2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มีโอกาสเกิดโรคซึมเศร้ามากกว่าญาติของผู้ที่ ไม่เป็นโรคซึมเศร้าถึง </w:t>
      </w:r>
      <w:r w:rsidRPr="00C21F3D">
        <w:rPr>
          <w:rFonts w:ascii="TH SarabunPSK" w:hAnsi="TH SarabunPSK" w:cs="TH SarabunPSK"/>
          <w:sz w:val="32"/>
          <w:szCs w:val="32"/>
        </w:rPr>
        <w:t>3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ท่า (ณรงค์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สุภทร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พันธ์ และคณะ</w:t>
      </w:r>
      <w:r w:rsidRPr="00C21F3D">
        <w:rPr>
          <w:rFonts w:ascii="TH SarabunPSK" w:hAnsi="TH SarabunPSK" w:cs="TH SarabunPSK"/>
          <w:sz w:val="32"/>
          <w:szCs w:val="32"/>
        </w:rPr>
        <w:t xml:space="preserve">, 2543: 16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โดยเฉพาะญาติสายตรงมี ความเสี่ยงต่อการเป็นโรคซึมเศร้าถึงร้อยละ </w:t>
      </w:r>
      <w:r w:rsidRPr="00C21F3D">
        <w:rPr>
          <w:rFonts w:ascii="TH SarabunPSK" w:hAnsi="TH SarabunPSK" w:cs="TH SarabunPSK"/>
          <w:sz w:val="32"/>
          <w:szCs w:val="32"/>
        </w:rPr>
        <w:t>7 (</w:t>
      </w:r>
      <w:r w:rsidRPr="00C21F3D">
        <w:rPr>
          <w:rFonts w:ascii="TH SarabunPSK" w:hAnsi="TH SarabunPSK" w:cs="TH SarabunPSK"/>
          <w:sz w:val="32"/>
          <w:szCs w:val="32"/>
          <w:cs/>
        </w:rPr>
        <w:t>มาโนช หล่อตระกูล และคณะ</w:t>
      </w:r>
      <w:r w:rsidRPr="00C21F3D">
        <w:rPr>
          <w:rFonts w:ascii="TH SarabunPSK" w:hAnsi="TH SarabunPSK" w:cs="TH SarabunPSK"/>
          <w:sz w:val="32"/>
          <w:szCs w:val="32"/>
        </w:rPr>
        <w:t>, 2548: 49)</w:t>
      </w:r>
    </w:p>
    <w:p w14:paraId="40513C7F" w14:textId="77777777" w:rsidR="00C21F3D" w:rsidRPr="00C21F3D" w:rsidRDefault="00C21F3D" w:rsidP="00C21F3D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ทฤษฎีทางจิตวิทยา</w:t>
      </w:r>
    </w:p>
    <w:p w14:paraId="500426A1" w14:textId="7D2A9793" w:rsidR="00C21F3D" w:rsidRPr="00C21F3D" w:rsidRDefault="00C21F3D" w:rsidP="006A1EC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.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จิตวิเคราะห์ (</w:t>
      </w:r>
      <w:r w:rsidRPr="00C21F3D">
        <w:rPr>
          <w:rFonts w:ascii="TH SarabunPSK" w:hAnsi="TH SarabunPSK" w:cs="TH SarabunPSK"/>
          <w:sz w:val="32"/>
          <w:szCs w:val="32"/>
        </w:rPr>
        <w:t xml:space="preserve">Psychoanalytic Theory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สาเหตุของการเกิดภาวะซึมเศร้าตามทฤษฎีทางจิตวิทยา มีประเด็นการอธิบายที่เกี่ยวข้องกับความคิด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รู้สึก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หวั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วิตกกังวล ความขัดแย้งภายในจิตใจ การรับรู้อัตรา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self-perception) 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การมีปฏิสัมพันธ์กับบุคคลและสิ่งแวดล้อม ทฤษฎีทาง</w:t>
      </w:r>
      <w:r w:rsidRPr="00C21F3D">
        <w:rPr>
          <w:rFonts w:ascii="TH SarabunPSK" w:hAnsi="TH SarabunPSK" w:cs="TH SarabunPSK"/>
          <w:sz w:val="32"/>
          <w:szCs w:val="32"/>
          <w:cs/>
        </w:rPr>
        <w:lastRenderedPageBreak/>
        <w:t xml:space="preserve">จิตวิทยาในช่วงต้น ๆ ของการศึกษาโรคอารมณ์เศร้า ได้แก่ ทฤษฎีจิตวิเคราะห์ นักจิตวิเคราะห์เชื่อว่าอารมณ์เศร้าขอ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มนุษย์เกิดจากการมีประสบการณ์เชิงลบตั้งแต่วัยเด็ก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กลไกการจัดการกับปัญหาที่ไม่เหมาะสม และไม่สามารถปรับตัวได้ดีในเวลาต่อมา เช่น กรณีคนที่รักตาย อารมณ์เบื้องต้นจะเป็นความรู้สึกโกรธและรู้สึกตําหนิหรือกล่าวโทษบุคคลที่ตนรัก ต่อมาอารมณ์ดังกล่าวได้ย้อนกลับเข้าสู่ ตนเองกลายเป็นการตําหนิตน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self-reproach)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ผลก็คื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อารมณ์เศร้าในที่สุด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Stree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, H., Sheeran, P. &amp; Orbell, S.,1999: 157-193) </w:t>
      </w:r>
      <w:r w:rsidRPr="00C21F3D">
        <w:rPr>
          <w:rFonts w:ascii="TH SarabunPSK" w:hAnsi="TH SarabunPSK" w:cs="TH SarabunPSK"/>
          <w:sz w:val="32"/>
          <w:szCs w:val="32"/>
          <w:cs/>
        </w:rPr>
        <w:t>นักจิตวิเคราะห์มองว่านี่เป็นสาเหตุ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โรค อารมณ์เศร้า นักจิตวิเคราะห์เชื่อว่</w:t>
      </w:r>
      <w:r w:rsidR="006A1EC0">
        <w:rPr>
          <w:rFonts w:ascii="TH SarabunPSK" w:hAnsi="TH SarabunPSK" w:cs="TH SarabunPSK" w:hint="cs"/>
          <w:sz w:val="32"/>
          <w:szCs w:val="32"/>
          <w:cs/>
        </w:rPr>
        <w:t>า</w:t>
      </w:r>
      <w:r w:rsidRPr="00C21F3D">
        <w:rPr>
          <w:rFonts w:ascii="TH SarabunPSK" w:hAnsi="TH SarabunPSK" w:cs="TH SarabunPSK"/>
          <w:sz w:val="32"/>
          <w:szCs w:val="32"/>
          <w:cs/>
        </w:rPr>
        <w:t>ภาวะซึมเศร้าเป็นภาวะอารมณ์ที่เกิดจากความรู้สึกว่าอัตตาที่ถูกแบ่งแยก (</w:t>
      </w:r>
      <w:r w:rsidRPr="00C21F3D">
        <w:rPr>
          <w:rFonts w:ascii="TH SarabunPSK" w:hAnsi="TH SarabunPSK" w:cs="TH SarabunPSK"/>
          <w:sz w:val="32"/>
          <w:szCs w:val="32"/>
        </w:rPr>
        <w:t xml:space="preserve">divided self) </w:t>
      </w:r>
      <w:r w:rsidRPr="00C21F3D">
        <w:rPr>
          <w:rFonts w:ascii="TH SarabunPSK" w:hAnsi="TH SarabunPSK" w:cs="TH SarabunPSK"/>
          <w:sz w:val="32"/>
          <w:szCs w:val="32"/>
          <w:cs/>
        </w:rPr>
        <w:t>และเกิดจากความสับสน</w:t>
      </w:r>
    </w:p>
    <w:p w14:paraId="4D08E0E9" w14:textId="7F93FFDF" w:rsidR="00C21F3D" w:rsidRPr="00C21F3D" w:rsidRDefault="00C21F3D" w:rsidP="00C21F3D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ภายในบุคคลเอง แนวคิดนี้เชื่อว่ามนุษย์มีแนวโน้ม บุคลิกภาพที่ซ่อนอยู่ในระดับจิตใต้สํานึกที่จ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ุกวิถีทางเพื่อให้ได้รับการยอมรับ การไม่ได้รับการ ยอมรับจึ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มนุษย์นั้นมีบุคลิกภาพที่ไม่มั่นคง รู้สึกสับสนและเศร้าได้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นี้ยังมีแนวคิด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กี่ยวกับความผูกพันทางจิตใจ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>attachment)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ว่าเป็นส่ว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สําคัญ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มีความขัดแย้งกับ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คคลอื่นในชีวิตของบุคคลนั้น ๆ เขาเชื่อว่ามนุษย์มีความปรารถนาที่จะได้รับการตอบสนองทางด้าน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อารมณ์ความรู้สึกและความผูกพันทางใจ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พื่อที่จะพัฒนาสัมพันธภาพของตนเองกับคนอื่นได้อย่างดีและจะได้ไม่ต้องเกิดภาวะซึมเศร้าในเวลาต่อมา ถ้าบุคคลใดไม่ได้รับการตอบสนองทางอารมณ์หรือ การมีความผูกพันทางใจ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คคลนั้นอาจจะมีความวิตกกังวลและเศร้าได้ตลอดช่วงชีวิตของบุคคลนั้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>Bowlby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,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J., 1997:201-210) </w:t>
      </w:r>
      <w:r w:rsidRPr="00C21F3D">
        <w:rPr>
          <w:rFonts w:ascii="TH SarabunPSK" w:hAnsi="TH SarabunPSK" w:cs="TH SarabunPSK"/>
          <w:sz w:val="32"/>
          <w:szCs w:val="32"/>
          <w:cs/>
        </w:rPr>
        <w:t>โดยภาวะซึมเศร้าจะเกิดจากประเด็นต่อไปนี้</w:t>
      </w:r>
    </w:p>
    <w:p w14:paraId="780BA9B1" w14:textId="42F923DD" w:rsidR="00C21F3D" w:rsidRPr="00C21F3D" w:rsidRDefault="00C21F3D" w:rsidP="006A1EC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รู้สึกที่หันเข้าหา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anger turned inward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ฤษฎีนี้อธิบายเกี่ยวกับภาวะซึมเศร้าว่าเกิดจากการตอบสนองต่อการสูญเสียในความเป็นจริงหรือการสูญเสียในมโนภาพ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real of fantasy) </w:t>
      </w:r>
      <w:r w:rsidR="00FF3071">
        <w:rPr>
          <w:rFonts w:ascii="TH SarabunPSK" w:hAnsi="TH SarabunPSK" w:cs="TH SarabunPSK"/>
          <w:sz w:val="32"/>
          <w:szCs w:val="32"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โดยเฉพาะการสูญเสียบุคคลอันเป็นที่รัก หรือสิ่งของที่เป็นของรัก ซึ่งการสูญเสียนั้น ก่อให้เกิดความรู้สึกสองอย่างในเวลาเดียวกัน ระหว่างความรู้สึกรักและความรู้สึกโกรธ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ต่ไม่สามารถ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สดงความโกรธออกมาได้ เนื่องจากกลัวว่าจะถูกปฏิเสธจึงหันความโกรธนั้นเข้าหาตัวเอง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anger turn inward) </w:t>
      </w:r>
      <w:r w:rsidR="00FF3071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บุคคลจึงเลือกใช้กลไกทางจิตแบบโทษ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introjections) </w:t>
      </w:r>
      <w:r w:rsidRPr="00C21F3D">
        <w:rPr>
          <w:rFonts w:ascii="TH SarabunPSK" w:hAnsi="TH SarabunPSK" w:cs="TH SarabunPSK"/>
          <w:sz w:val="32"/>
          <w:szCs w:val="32"/>
          <w:cs/>
        </w:rPr>
        <w:t>เกิดความรู้สึกผิด รู้สึก ตนเองไม่มีคุณค่า ซึ่งการรับรู้ต่อความรู้สึกสูญเสียที่เกิดขึ้นส่งผลให้เกิดภาวะซึมเศร้าได้ แนวคิดนี้เชื่อ ว่า การสูญเสียสิ่งที่เป็นที่รัก (</w:t>
      </w:r>
      <w:r w:rsidRPr="00C21F3D">
        <w:rPr>
          <w:rFonts w:ascii="TH SarabunPSK" w:hAnsi="TH SarabunPSK" w:cs="TH SarabunPSK"/>
          <w:sz w:val="32"/>
          <w:szCs w:val="32"/>
        </w:rPr>
        <w:t xml:space="preserve">objective loss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โดยผู้ที่มีภาวะซึมเศร้าเกิดจากไม่สามารถยอมรับการ สูญเสียนั้นได้ นอกจากนี้ผู้ที่มีภาวะซึมเศร้ายังมีการรับรู้ว่า การจากไปของสิ่งที่เป็นที่รักเป็นการ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อดทิ้งตนเอง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เกิดความรู้สึกทั้งรักทั้งเกลียดและโกรธคละเคล้ากันไป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ความรู้สึกภายใน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ตนเองเกิดความสับสน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intrapersonal confusion)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การโกรธตนเองเสมือนหนึ่งเป็นการลงโทษบุคคลหรือสิ่งของที่สูญเสียไป ซึ่งการโกรธ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เกิดความไม่พอใจและตําหนิติเตียน ตนเองจนเกิด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ป็นอารมณ์เศร้าตามมา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Stree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>, H., Sheeran, P. &amp; Orbell, S., 1999: 157-193)</w:t>
      </w:r>
    </w:p>
    <w:p w14:paraId="49C77120" w14:textId="659A46B7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2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เจ็บปวดที่เกิดจากการแยก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/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พลัดพราก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traumatic separation) 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จากสิ่งที่ตนเองยึดติด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objectof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 attachment)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ซึ่งการพลัดพรากนั้นมีความหมาย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>symbolic meaning)</w:t>
      </w:r>
      <w:r w:rsidR="000B3FCB">
        <w:rPr>
          <w:rFonts w:ascii="TH SarabunPSK" w:hAnsi="TH SarabunPSK" w:cs="TH SarabunPSK"/>
          <w:sz w:val="32"/>
          <w:szCs w:val="32"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ต่อบุคคลว่าเป็นการสูญเสียสิ่งที่ตนเองรักมาก ๆ ในแนวคิดนี้เชื่อว่า การยึดติดกับบุคคลจะเริ่มต้น ตั้งแต่วัยเด็กเล็ก โดยเด็กจะยึด</w:t>
      </w:r>
      <w:r w:rsidRPr="00C21F3D">
        <w:rPr>
          <w:rFonts w:ascii="TH SarabunPSK" w:hAnsi="TH SarabunPSK" w:cs="TH SarabunPSK"/>
          <w:sz w:val="32"/>
          <w:szCs w:val="32"/>
          <w:cs/>
        </w:rPr>
        <w:lastRenderedPageBreak/>
        <w:t>ติดแม่ซึ่งจะเป็นแบบอย่างขั้นต้น (</w:t>
      </w:r>
      <w:r w:rsidRPr="00C21F3D">
        <w:rPr>
          <w:rFonts w:ascii="TH SarabunPSK" w:hAnsi="TH SarabunPSK" w:cs="TH SarabunPSK"/>
          <w:sz w:val="32"/>
          <w:szCs w:val="32"/>
        </w:rPr>
        <w:t xml:space="preserve">prototype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ี่ส่งผลต่อ ความสัมพันธ์กับบุคคลอื่นในอนาคต ถ้าการยึดติดนี้มีปัญหาเช่น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มีการสูญเสียหรือความสัมพันธ์กับ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ม่ไม่ดี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จ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ด็กเกิดความรู้สึกเจ็บปวด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ซึ่งความรู้สึกเจ็บปวดนี้จะเป็นปัจจัยให้เกิดอารมณ์เศร้าใน อนาคต และถ้าความรู้สึกสูญเสียเกิดขึ้นอีกในวัยผู้ใหญ่ ความรู้สึกสูญเสียครั้งหลังนี้จะกระตุ้น ความรู้สึกเจ็บปวดที่อยู่ในส่วนลึกของจิตใจอยู่ก่อนแล้ว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กําเริบ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มากขึ้นจนกลายเป็นอารมณ์เศร้าขึ้นมา</w:t>
      </w:r>
    </w:p>
    <w:p w14:paraId="33835211" w14:textId="7B3C5C12" w:rsidR="000B3FCB" w:rsidRDefault="00C21F3D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การสูญเสียความภาคภูมิใจตน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loss of self-esteem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 โดยธรรมชาติแต่ละคนจะมีการหลงรัก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narcissism) </w:t>
      </w:r>
      <w:r w:rsidRPr="00C21F3D">
        <w:rPr>
          <w:rFonts w:ascii="TH SarabunPSK" w:hAnsi="TH SarabunPSK" w:cs="TH SarabunPSK"/>
          <w:sz w:val="32"/>
          <w:szCs w:val="32"/>
          <w:cs/>
        </w:rPr>
        <w:t>ว่าตนเองเก่ง มีความสามารถ มีคนรัก ซึ่งเป็น ลักษณะธรรมชาติของอุดมคติหรือเป้าหมายของอัตตา (</w:t>
      </w:r>
      <w:r w:rsidRPr="00C21F3D">
        <w:rPr>
          <w:rFonts w:ascii="TH SarabunPSK" w:hAnsi="TH SarabunPSK" w:cs="TH SarabunPSK"/>
          <w:sz w:val="32"/>
          <w:szCs w:val="32"/>
        </w:rPr>
        <w:t xml:space="preserve">self) </w:t>
      </w:r>
      <w:r w:rsidRPr="00C21F3D">
        <w:rPr>
          <w:rFonts w:ascii="TH SarabunPSK" w:hAnsi="TH SarabunPSK" w:cs="TH SarabunPSK"/>
          <w:sz w:val="32"/>
          <w:szCs w:val="32"/>
          <w:cs/>
        </w:rPr>
        <w:t>ฉะนั้นเมื่อมีอะไรก็ตาม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ไป ไม่ถึงเป้าหมายหรืออุดมคติที่ตนตั้งไว้ความรู้สึกหลงรักตัวเองเกิดมีบาดแผล (</w:t>
      </w:r>
      <w:r w:rsidRPr="00C21F3D">
        <w:rPr>
          <w:rFonts w:ascii="TH SarabunPSK" w:hAnsi="TH SarabunPSK" w:cs="TH SarabunPSK"/>
          <w:sz w:val="32"/>
          <w:szCs w:val="32"/>
        </w:rPr>
        <w:t xml:space="preserve">narcissistic injury)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รู้สึกว่าตนเองไม่ดี ไม่มีความสามารถ รู้สึกสูญเสียบทบาทหน้าที่ รู้สึกสูญเสียเอกลักษณ์และ ความรู้สึกภาคภูมิใจตนเองหายไป จนเกิดเป็นอารมณ์เศร้าแล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สูญเสียความรู้สึกอยากมีชีวิตอยู่ ต่อไป</w:t>
      </w:r>
    </w:p>
    <w:p w14:paraId="09C4367F" w14:textId="4B725737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2) </w:t>
      </w:r>
      <w:r w:rsidRPr="00C21F3D">
        <w:rPr>
          <w:rFonts w:ascii="TH SarabunPSK" w:hAnsi="TH SarabunPSK" w:cs="TH SarabunPSK"/>
          <w:sz w:val="32"/>
          <w:szCs w:val="32"/>
          <w:cs/>
        </w:rPr>
        <w:t>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ครอบง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ของบุคคลอื่น (</w:t>
      </w:r>
      <w:r w:rsidRPr="00C21F3D">
        <w:rPr>
          <w:rFonts w:ascii="TH SarabunPSK" w:hAnsi="TH SarabunPSK" w:cs="TH SarabunPSK"/>
          <w:sz w:val="32"/>
          <w:szCs w:val="32"/>
        </w:rPr>
        <w:t xml:space="preserve">dominant other) </w:t>
      </w:r>
      <w:r w:rsidRPr="00C21F3D">
        <w:rPr>
          <w:rFonts w:ascii="TH SarabunPSK" w:hAnsi="TH SarabunPSK" w:cs="TH SarabunPSK"/>
          <w:sz w:val="32"/>
          <w:szCs w:val="32"/>
          <w:cs/>
        </w:rPr>
        <w:t>โดยแนวคิดนี้เชื่อว่าการที่บุคคลมีความคิดว่าตนเองอยู่หรื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สิ่งต่าง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ๆ </w:t>
      </w:r>
      <w:proofErr w:type="gramStart"/>
      <w:r w:rsidRPr="00C21F3D">
        <w:rPr>
          <w:rFonts w:ascii="TH SarabunPSK" w:hAnsi="TH SarabunPSK" w:cs="TH SarabunPSK"/>
          <w:sz w:val="32"/>
          <w:szCs w:val="32"/>
          <w:cs/>
        </w:rPr>
        <w:t xml:space="preserve">นั้นเพื่อคนอื่น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ช่น</w:t>
      </w:r>
      <w:proofErr w:type="gramEnd"/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ู่สมรส 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บิดามารด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ตร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องค์กร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หลักการ 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หรืออุดมคติ ซึ่งคนอื่นดังกล่าวนั้นไม่ได้แสดงว่าพึงพอใจในสิ่งที่ต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ไป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บุคคลนั้นรู้สึกว่าตนเอง ไม่บรรลุสิ่งที่ตนเองต้องการ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รู้สึกตนเองไม่มีค่า ไม่มีประโยชน์ จ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มีอารมณ์เศร้าตามมา</w:t>
      </w:r>
    </w:p>
    <w:p w14:paraId="40F75A7E" w14:textId="26A50CE8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3) </w:t>
      </w:r>
      <w:r w:rsidRPr="00C21F3D">
        <w:rPr>
          <w:rFonts w:ascii="TH SarabunPSK" w:hAnsi="TH SarabunPSK" w:cs="TH SarabunPSK"/>
          <w:sz w:val="32"/>
          <w:szCs w:val="32"/>
          <w:cs/>
        </w:rPr>
        <w:t>ไม่สามารถมีพัฒนาการผ่านสภาพการณ์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ภาวะซึมเศร้า (</w:t>
      </w:r>
      <w:r w:rsidRPr="00C21F3D">
        <w:rPr>
          <w:rFonts w:ascii="TH SarabunPSK" w:hAnsi="TH SarabunPSK" w:cs="TH SarabunPSK"/>
          <w:sz w:val="32"/>
          <w:szCs w:val="32"/>
        </w:rPr>
        <w:t xml:space="preserve">depressive position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แนวคิดนี้เชื่อว่า ทารกอายุ </w:t>
      </w:r>
      <w:r w:rsidRPr="00C21F3D">
        <w:rPr>
          <w:rFonts w:ascii="TH SarabunPSK" w:hAnsi="TH SarabunPSK" w:cs="TH SarabunPSK"/>
          <w:sz w:val="32"/>
          <w:szCs w:val="32"/>
        </w:rPr>
        <w:t>6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ดือนแรก จะมีความก้าวร้าวจะโทษว่าความไม่สะดวกสบาย ต่าง ๆ ที่เกิดขึ้นกับตัวเองล้วนมีสาเหตุมาจากแม่ที่ดูแล แต่เมื่อทารกโตขึ้น ทารกก็จะเริ่มตระหนักว่า ที่จริงแล้วแม่สามารถ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ตนมีทั้งความสะดวกสบายและความคับข้องใจ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ดังนั้นเมื่อทารกคิดจะ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ก้าวร้าวต่อส่วนที่ไม่ดีของแม่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ก็อาจจะสูญเสียส่วนที่ดีของแม่ เพราะเข้าใจว่า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้ายจิตใจส่วนดี ของแม่ด้วย ซึ่งความรู้สึกว่าบางครั้งรัก บางครั้งไม่รักแม่</w:t>
      </w:r>
      <w:r w:rsidRPr="00C21F3D">
        <w:rPr>
          <w:rFonts w:ascii="TH SarabunPSK" w:hAnsi="TH SarabunPSK" w:cs="TH SarabunPSK"/>
          <w:sz w:val="32"/>
          <w:szCs w:val="32"/>
        </w:rPr>
        <w:t xml:space="preserve">(ambivalence) </w:t>
      </w:r>
      <w:r w:rsidRPr="00C21F3D">
        <w:rPr>
          <w:rFonts w:ascii="TH SarabunPSK" w:hAnsi="TH SarabunPSK" w:cs="TH SarabunPSK"/>
          <w:sz w:val="32"/>
          <w:szCs w:val="32"/>
          <w:cs/>
        </w:rPr>
        <w:t>จึงเกิดขึ้นได้ ถ้าปฏิสัมพันธ์ ในครอบครัวเป็นปกติ ทารกก็จะพัฒนาต่อไปและยอมรับว่าแม่มีทั้งส่วนที่ดีและไม่ดี แต่ผู้ที่มีภาวะ ซึมเศร้าคือผู้ที่ยึดติด (</w:t>
      </w:r>
      <w:r w:rsidRPr="00C21F3D">
        <w:rPr>
          <w:rFonts w:ascii="TH SarabunPSK" w:hAnsi="TH SarabunPSK" w:cs="TH SarabunPSK"/>
          <w:sz w:val="32"/>
          <w:szCs w:val="32"/>
        </w:rPr>
        <w:t xml:space="preserve">fixed) </w:t>
      </w:r>
      <w:r w:rsidRPr="00C21F3D">
        <w:rPr>
          <w:rFonts w:ascii="TH SarabunPSK" w:hAnsi="TH SarabunPSK" w:cs="TH SarabunPSK"/>
          <w:sz w:val="32"/>
          <w:szCs w:val="32"/>
          <w:cs/>
        </w:rPr>
        <w:t>อยู่กับความวิตกกังวลว่าสิ่งที่ตนรักได้ถูกส่วนก้าวร้าวของ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ลาย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ไ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ความไม่พอใจในตนเอง</w:t>
      </w:r>
    </w:p>
    <w:p w14:paraId="6FB2681D" w14:textId="38FB2293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4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ล้มเหลวในสิ่งที่ตนเองมีเป้าหมายเอาไว้ (</w:t>
      </w:r>
      <w:r w:rsidRPr="00C21F3D">
        <w:rPr>
          <w:rFonts w:ascii="TH SarabunPSK" w:hAnsi="TH SarabunPSK" w:cs="TH SarabunPSK"/>
          <w:sz w:val="32"/>
          <w:szCs w:val="32"/>
        </w:rPr>
        <w:t xml:space="preserve">self-object failure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อารมณ์เศร้าเกิดจากความต้องการของตนเองไม่ได้รับการตอบสนองจากสิ่งที่เป็นที่รัก (บิดามารดา) ได้แก่ ความต้องการคําชมเชยหรือการยอมรับ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mirroring) 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ต้องการสภาพอุดมคติในบิดา มารดา(</w:t>
      </w:r>
      <w:r w:rsidRPr="00C21F3D">
        <w:rPr>
          <w:rFonts w:ascii="TH SarabunPSK" w:hAnsi="TH SarabunPSK" w:cs="TH SarabunPSK"/>
          <w:sz w:val="32"/>
          <w:szCs w:val="32"/>
        </w:rPr>
        <w:t xml:space="preserve">idealization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ต้อง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ตนเองให้เหมือนบิดามารดา(</w:t>
      </w:r>
      <w:r w:rsidRPr="00C21F3D">
        <w:rPr>
          <w:rFonts w:ascii="TH SarabunPSK" w:hAnsi="TH SarabunPSK" w:cs="TH SarabunPSK"/>
          <w:sz w:val="32"/>
          <w:szCs w:val="32"/>
        </w:rPr>
        <w:t xml:space="preserve">twin-ship) </w:t>
      </w:r>
      <w:r w:rsidRPr="00C21F3D">
        <w:rPr>
          <w:rFonts w:ascii="TH SarabunPSK" w:hAnsi="TH SarabunPSK" w:cs="TH SarabunPSK"/>
          <w:sz w:val="32"/>
          <w:szCs w:val="32"/>
          <w:cs/>
        </w:rPr>
        <w:t>เมื่อไม่ได้รับการ ตอบสนองก็จะเกิดเป็นภาวะซึมเศร้าขึ้น สรุปได้ว่าแนวคิดจิตวิเคราะห์กล่าวถึงสิ่งที่อยู่ในระดับจิตใต้สํานึก เน้นที่เรื่องของความรู้สึกภายใน อาทิ ความรู้สึกยึดติดกับประสบการณ์ในวัยเด็กและแปรเปลี่ยนมาเป็น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้า</w:t>
      </w:r>
      <w:r w:rsidR="000B3FCB">
        <w:rPr>
          <w:rFonts w:ascii="TH SarabunPSK" w:hAnsi="TH SarabunPSK" w:cs="TH SarabunPSK" w:hint="cs"/>
          <w:sz w:val="32"/>
          <w:szCs w:val="32"/>
          <w:cs/>
        </w:rPr>
        <w:t>ย</w:t>
      </w:r>
      <w:r w:rsidRPr="00C21F3D">
        <w:rPr>
          <w:rFonts w:ascii="TH SarabunPSK" w:hAnsi="TH SarabunPSK" w:cs="TH SarabunPSK"/>
          <w:sz w:val="32"/>
          <w:szCs w:val="32"/>
          <w:cs/>
        </w:rPr>
        <w:t>ตนเอง รวมทั้งความรู้สึกผิด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การพึ่งพิง กาต้องการความรักที่มากเกินพอดี และเกิดจากความ ต้องการของตนเองไม่ได้รับการตอบสนองจากสิ่งที่เป็นที่รัก</w:t>
      </w:r>
    </w:p>
    <w:p w14:paraId="2A510C5C" w14:textId="77777777" w:rsidR="00C21F3D" w:rsidRPr="00C21F3D" w:rsidRDefault="00C21F3D" w:rsidP="009E1D32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ทฤษฎีจิตสังคม (</w:t>
      </w:r>
      <w:r w:rsidRPr="00C21F3D">
        <w:rPr>
          <w:rFonts w:ascii="TH SarabunPSK" w:hAnsi="TH SarabunPSK" w:cs="TH SarabunPSK"/>
          <w:b/>
          <w:bCs/>
          <w:sz w:val="32"/>
          <w:szCs w:val="32"/>
        </w:rPr>
        <w:t>Psychosocial Theory)</w:t>
      </w:r>
    </w:p>
    <w:p w14:paraId="660741EE" w14:textId="2062090F" w:rsidR="006039BF" w:rsidRPr="002D66FB" w:rsidRDefault="00C21F3D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การเกิดภาวะซึมเศร้าเกิดจากคนกับสิ่งแวดล้อมไม่สามารถจะแยกจากกันได้ หรืออาจกล่าวได้ว่า สถานการณ์ก่อให้เกิดความเครียด (</w:t>
      </w:r>
      <w:r w:rsidRPr="00C21F3D">
        <w:rPr>
          <w:rFonts w:ascii="TH SarabunPSK" w:hAnsi="TH SarabunPSK" w:cs="TH SarabunPSK"/>
          <w:sz w:val="32"/>
          <w:szCs w:val="32"/>
        </w:rPr>
        <w:t xml:space="preserve">stressful life events) </w:t>
      </w:r>
      <w:r w:rsidRPr="00C21F3D">
        <w:rPr>
          <w:rFonts w:ascii="TH SarabunPSK" w:hAnsi="TH SarabunPSK" w:cs="TH SarabunPSK"/>
          <w:sz w:val="32"/>
          <w:szCs w:val="32"/>
          <w:cs/>
        </w:rPr>
        <w:t>อาทิ การถูกท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</w:t>
      </w:r>
      <w:r w:rsidRPr="00C21F3D">
        <w:rPr>
          <w:rFonts w:ascii="TH SarabunPSK" w:hAnsi="TH SarabunPSK" w:cs="TH SarabunPSK"/>
          <w:sz w:val="32"/>
          <w:szCs w:val="32"/>
          <w:cs/>
        </w:rPr>
        <w:t>ร้ายการถูกข่มขืน การหย่าหรือแยกกับสามี การแยกจากสิ่งอันเป็นที่รักหรือคนรัก ปัญหาการเงิน ปัญหาครอบครัวที่รุนแรง การตกงานการขาดความมั่นคงในชีวิต เป็นต้น สถานการณ์ก่อให้เกิด ความเครียด ถือว่าเป็นบริบทที่คุกคาม หากเกิดในช่วงเวลาที่ยาวนาน หรือเกิดขึ้นซ้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</w:t>
      </w:r>
      <w:r w:rsidRPr="00C21F3D">
        <w:rPr>
          <w:rFonts w:ascii="TH SarabunPSK" w:hAnsi="TH SarabunPSK" w:cs="TH SarabunPSK"/>
          <w:sz w:val="32"/>
          <w:szCs w:val="32"/>
          <w:cs/>
        </w:rPr>
        <w:t>ๆ ย่อมส่งผลให้ เกิดความต้องการพึ่งพิง และจะสัมพันธ์อย่างมากกับการเกิดภาวะซึมเศร้า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ปัจจัยจากความเครียดในเหตุการณ์ชีวิตและสิ่งแวดล้อม 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  <w:cs/>
        </w:rPr>
        <w:t>รวมทั้งปัจจัยทางครอบครัวแล้ว ยังมีปัจจัยด้านบุคลิกภาพ จากการศึกษาไม่พบว่ามีลักษณะบุคลิกภาพหรือความ ผิดปกติของบุคลิกภาพใดที่เป็นพื้นฐาน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ทำ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เกิดภาวะซึมเศร้าโดยเฉพาะแต่ผู้ที่มีลักษณะบุคลิกภาพ ชนิด </w:t>
      </w:r>
      <w:r w:rsidRPr="00C21F3D">
        <w:rPr>
          <w:rFonts w:ascii="TH SarabunPSK" w:hAnsi="TH SarabunPSK" w:cs="TH SarabunPSK"/>
          <w:sz w:val="32"/>
          <w:szCs w:val="32"/>
        </w:rPr>
        <w:t xml:space="preserve">oral dependent, </w:t>
      </w:r>
      <w:r w:rsidR="00B177FF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obsessive-compulsive 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และ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hysterical</w:t>
      </w:r>
      <w:r w:rsidR="00B177FF">
        <w:rPr>
          <w:rFonts w:ascii="TH SarabunPSK" w:hAnsi="TH SarabunPSK" w:cs="TH SarabunPSK"/>
          <w:sz w:val="32"/>
          <w:szCs w:val="32"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น่าจะเสี่ยงต่อการเกิดภาวะ ซึมเศร้ามากกว่าบุคลิกภาพชนิด </w:t>
      </w:r>
      <w:r w:rsidRPr="00C21F3D">
        <w:rPr>
          <w:rFonts w:ascii="TH SarabunPSK" w:hAnsi="TH SarabunPSK" w:cs="TH SarabunPSK"/>
          <w:sz w:val="32"/>
          <w:szCs w:val="32"/>
        </w:rPr>
        <w:t xml:space="preserve">antisocial, paranoid </w:t>
      </w:r>
      <w:r w:rsidRPr="00C21F3D">
        <w:rPr>
          <w:rFonts w:ascii="TH SarabunPSK" w:hAnsi="TH SarabunPSK" w:cs="TH SarabunPSK"/>
          <w:sz w:val="32"/>
          <w:szCs w:val="32"/>
          <w:cs/>
        </w:rPr>
        <w:t>ที่มักใช้กลไกทางจิตแบบโทษภายนอกเพื่อ ป้องกันตนเองมากกว่า แม้ภาวะซึมเศร้าส่วนใหญ่ที่พบอาจไม่รุนแรงจนเป็นโรค แต่อารมณ์เศร้าของ มนุษย์มีผลต่อความคิด การตัดสินใจและความสามารถในการท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งาน</w:t>
      </w:r>
      <w:r w:rsidRPr="00C21F3D">
        <w:rPr>
          <w:rFonts w:ascii="TH SarabunPSK" w:hAnsi="TH SarabunPSK" w:cs="TH SarabunPSK"/>
          <w:sz w:val="32"/>
          <w:szCs w:val="32"/>
          <w:cs/>
        </w:rPr>
        <w:t>ที่ลดลง ในกรณีที่มีภาวะซึมเศร้า ที่รุนแรงก็ยิ่งเป็นปัญหาต่อบุคคลนั้น ทั้งจากการเสี่ยงต่อการฆ่าตัวตาย มีผลกระทบต่อ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ดํารง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ชีวิต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ประจํ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าวัน รวมทั้งเป็นภาระต่อญาติและสังคม (ทวี ตั้งเสรี</w:t>
      </w:r>
      <w:r w:rsidRPr="00C21F3D">
        <w:rPr>
          <w:rFonts w:ascii="TH SarabunPSK" w:hAnsi="TH SarabunPSK" w:cs="TH SarabunPSK"/>
          <w:sz w:val="32"/>
          <w:szCs w:val="32"/>
        </w:rPr>
        <w:t>, 2551: 10)</w:t>
      </w:r>
    </w:p>
    <w:p w14:paraId="78571F89" w14:textId="77777777" w:rsidR="00543426" w:rsidRDefault="00543426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A837EA" w14:textId="3A12A52A" w:rsidR="00475C7E" w:rsidRDefault="00475C7E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4" w:name="_Toc124210946"/>
      <w:r w:rsidRPr="00B26CDC">
        <w:rPr>
          <w:rStyle w:val="20"/>
          <w:cs/>
        </w:rPr>
        <w:t>2.2 เทคโนโลยีที่ใช้ในการพัฒนาระบบ</w:t>
      </w:r>
      <w:bookmarkEnd w:id="24"/>
      <w:r w:rsidRPr="00B26CDC">
        <w:rPr>
          <w:rStyle w:val="20"/>
        </w:rPr>
        <w:cr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23515">
        <w:rPr>
          <w:rStyle w:val="30"/>
          <w:cs/>
        </w:rPr>
        <w:t>2.2.1</w:t>
      </w:r>
      <w:r w:rsidRPr="00A23515">
        <w:rPr>
          <w:rStyle w:val="30"/>
        </w:rPr>
        <w:t xml:space="preserve"> Node.js</w:t>
      </w:r>
      <w:r w:rsidRPr="00A23515">
        <w:rPr>
          <w:rStyle w:val="30"/>
        </w:rPr>
        <w:cr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        </w:t>
      </w:r>
      <w:r w:rsidRPr="00475C7E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31E25D29" wp14:editId="541CB381">
            <wp:extent cx="3801005" cy="204816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4BD8B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ภาพประกอบที่ 2.1 สัญลักษณ์ของ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</w:p>
    <w:p w14:paraId="1E0FAFB5" w14:textId="45041610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คือสภาพแวดล้อมการทำงานของ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นอก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ที่ทำงานด้วย </w:t>
      </w:r>
      <w:r w:rsidRPr="00D459E8">
        <w:rPr>
          <w:rFonts w:ascii="TH SarabunPSK" w:hAnsi="TH SarabunPSK" w:cs="TH SarabunPSK"/>
          <w:sz w:val="32"/>
          <w:szCs w:val="32"/>
        </w:rPr>
        <w:t>V</w:t>
      </w:r>
      <w:r w:rsidRPr="00D459E8">
        <w:rPr>
          <w:rFonts w:ascii="TH SarabunPSK" w:hAnsi="TH SarabunPSK" w:cs="TH SarabunPSK"/>
          <w:sz w:val="32"/>
          <w:szCs w:val="32"/>
          <w:cs/>
        </w:rPr>
        <w:t>8</w:t>
      </w:r>
      <w:r w:rsidRPr="00D459E8">
        <w:rPr>
          <w:rFonts w:ascii="TH SarabunPSK" w:hAnsi="TH SarabunPSK" w:cs="TH SarabunPSK"/>
          <w:sz w:val="32"/>
          <w:szCs w:val="32"/>
        </w:rPr>
        <w:t xml:space="preserve"> eng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เราสามารถ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ในการพ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ัต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นาแอพพลิเคชั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Command l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อพพลิเคชัน </w:t>
      </w:r>
      <w:r w:rsidRPr="00D459E8">
        <w:rPr>
          <w:rFonts w:ascii="TH SarabunPSK" w:hAnsi="TH SarabunPSK" w:cs="TH SarabunPSK"/>
          <w:sz w:val="32"/>
          <w:szCs w:val="32"/>
        </w:rPr>
        <w:t xml:space="preserve">Desktop </w:t>
      </w:r>
      <w:r w:rsidRPr="00D459E8">
        <w:rPr>
          <w:rFonts w:ascii="TH SarabunPSK" w:hAnsi="TH SarabunPSK" w:cs="TH SarabunPSK"/>
          <w:sz w:val="32"/>
          <w:szCs w:val="32"/>
          <w:cs/>
        </w:rPr>
        <w:t>หรือแม้แต่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 โดย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จะมี </w:t>
      </w:r>
      <w:r w:rsidRPr="00D459E8">
        <w:rPr>
          <w:rFonts w:ascii="TH SarabunPSK" w:hAnsi="TH SarabunPSK" w:cs="TH SarabunPSK"/>
          <w:sz w:val="32"/>
          <w:szCs w:val="32"/>
        </w:rPr>
        <w:t xml:space="preserve">APIs </w:t>
      </w:r>
      <w:r w:rsidRPr="00D459E8">
        <w:rPr>
          <w:rFonts w:ascii="TH SarabunPSK" w:hAnsi="TH SarabunPSK" w:cs="TH SarabunPSK"/>
          <w:sz w:val="32"/>
          <w:szCs w:val="32"/>
          <w:cs/>
        </w:rPr>
        <w:t>ที่เราสามารถใช้สำหรับทำงานกับระบบปฏิบัติการ เช่น การรับค่าและการแสดงผล การอ่านเขียนไฟล์ และการทำงานกับเน็ต</w:t>
      </w:r>
      <w:r w:rsidR="006274D0" w:rsidRPr="00D459E8">
        <w:rPr>
          <w:rFonts w:ascii="TH SarabunPSK" w:hAnsi="TH SarabunPSK" w:cs="TH SarabunPSK" w:hint="cs"/>
          <w:sz w:val="32"/>
          <w:szCs w:val="32"/>
          <w:cs/>
        </w:rPr>
        <w:t>เวิร์ค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เป็นต้น</w:t>
      </w:r>
    </w:p>
    <w:p w14:paraId="64A0ECF0" w14:textId="03DCB6E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lastRenderedPageBreak/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ถูกพัฒนาและทำงานด้วยใช้ </w:t>
      </w:r>
      <w:r w:rsidRPr="00D459E8">
        <w:rPr>
          <w:rFonts w:ascii="TH SarabunPSK" w:hAnsi="TH SarabunPSK" w:cs="TH SarabunPSK"/>
          <w:sz w:val="32"/>
          <w:szCs w:val="32"/>
        </w:rPr>
        <w:t>Chrome V</w:t>
      </w:r>
      <w:r w:rsidRPr="00D459E8">
        <w:rPr>
          <w:rFonts w:ascii="TH SarabunPSK" w:hAnsi="TH SarabunPSK" w:cs="TH SarabunPSK"/>
          <w:sz w:val="32"/>
          <w:szCs w:val="32"/>
          <w:cs/>
        </w:rPr>
        <w:t>8</w:t>
      </w:r>
      <w:r w:rsidRPr="00D459E8">
        <w:rPr>
          <w:rFonts w:ascii="TH SarabunPSK" w:hAnsi="TH SarabunPSK" w:cs="TH SarabunPSK"/>
          <w:sz w:val="32"/>
          <w:szCs w:val="32"/>
        </w:rPr>
        <w:t xml:space="preserve"> eng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คอมไพล์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ห้เป็นภาษาเครื่องด้วยการคอมไพล์แบบ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Just-in-time </w:t>
      </w:r>
      <w:proofErr w:type="gramStart"/>
      <w:r w:rsidRPr="00D459E8">
        <w:rPr>
          <w:rFonts w:ascii="TH SarabunPSK" w:hAnsi="TH SarabunPSK" w:cs="TH SarabunPSK"/>
          <w:sz w:val="32"/>
          <w:szCs w:val="32"/>
        </w:rPr>
        <w:t>(</w:t>
      </w:r>
      <w:r w:rsidR="006274D0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>JIT</w:t>
      </w:r>
      <w:proofErr w:type="gramEnd"/>
      <w:r w:rsidR="006274D0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>)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พื่อเพิ่มประสิทธิภาพการทำงานของ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จากที่แต่เดิมมันเป็นภาษาที่มีการทำงานแบบ </w:t>
      </w:r>
      <w:r w:rsidRPr="00D459E8">
        <w:rPr>
          <w:rFonts w:ascii="TH SarabunPSK" w:hAnsi="TH SarabunPSK" w:cs="TH SarabunPSK"/>
          <w:sz w:val="32"/>
          <w:szCs w:val="32"/>
        </w:rPr>
        <w:t>Interpreted</w:t>
      </w:r>
    </w:p>
    <w:p w14:paraId="3C36D2F6" w14:textId="50F97C71" w:rsidR="00D459E8" w:rsidRPr="00B73481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ป็นโปรแกรมที่สามารถใช้ได้ทั้งบน </w:t>
      </w:r>
      <w:r w:rsidRPr="00D459E8">
        <w:rPr>
          <w:rFonts w:ascii="TH SarabunPSK" w:hAnsi="TH SarabunPSK" w:cs="TH SarabunPSK"/>
          <w:sz w:val="32"/>
          <w:szCs w:val="32"/>
        </w:rPr>
        <w:t xml:space="preserve">Windows, Linu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D459E8">
        <w:rPr>
          <w:rFonts w:ascii="TH SarabunPSK" w:hAnsi="TH SarabunPSK" w:cs="TH SarabunPSK"/>
          <w:sz w:val="32"/>
          <w:szCs w:val="32"/>
        </w:rPr>
        <w:t xml:space="preserve">Mac OS 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คุณสามารถเขียนโปรแกรมใน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นำไปรันได้ทุกระบบปฏิบัติการที่สนับสนุนโดย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นี่เป็นแนวคิดของการเขียนครั้งเดียวแต่ทำงานได้ทุกที่ (</w:t>
      </w:r>
      <w:r w:rsidRPr="00D459E8">
        <w:rPr>
          <w:rFonts w:ascii="TH SarabunPSK" w:hAnsi="TH SarabunPSK" w:cs="TH SarabunPSK"/>
          <w:sz w:val="32"/>
          <w:szCs w:val="32"/>
        </w:rPr>
        <w:t>Write once, run anywhere)</w:t>
      </w:r>
    </w:p>
    <w:p w14:paraId="75454511" w14:textId="77777777" w:rsidR="00B73481" w:rsidRDefault="00B73481" w:rsidP="00B73481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4E0157B0" w14:textId="70C29E71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และเครื่องมือพัฒนาโปรแกรม</w:t>
      </w:r>
    </w:p>
    <w:p w14:paraId="40AFE15D" w14:textId="2B505A84" w:rsidR="00475C7E" w:rsidRPr="006274D0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ารดาวน์โหลด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่อนเริ่มต้นการ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าจะต้องดาวน์โหลดตัวติดตั้งของมันมาก่อน คุณสามารถดาวน์โหลด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ที่เว็บไซต์อย่างเป็นทางการของมันโดยไปที่ลิงก์นี้ </w:t>
      </w:r>
      <w:hyperlink r:id="rId13" w:history="1">
        <w:r>
          <w:rPr>
            <w:rStyle w:val="a8"/>
          </w:rPr>
          <w:t>Download | Node.js (nodejs.org)</w:t>
        </w:r>
      </w:hyperlink>
    </w:p>
    <w:p w14:paraId="6199F6C1" w14:textId="114D60F9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08DF311" wp14:editId="3F39B03A">
            <wp:extent cx="3677163" cy="2857899"/>
            <wp:effectExtent l="0" t="0" r="0" b="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C6E42" w14:textId="50C59A5F" w:rsidR="00475C7E" w:rsidRP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cs="Angsana New"/>
          <w:cs/>
        </w:rPr>
        <w:t xml:space="preserve">ภาพประกอบที่ </w:t>
      </w:r>
      <w:r>
        <w:t xml:space="preserve">2.2 </w:t>
      </w:r>
      <w:r>
        <w:rPr>
          <w:rFonts w:cs="Angsana New"/>
          <w:cs/>
        </w:rPr>
        <w:t xml:space="preserve">หน้าการดาวน์โหลด </w:t>
      </w:r>
      <w:r>
        <w:t>Node.js</w:t>
      </w:r>
    </w:p>
    <w:p w14:paraId="4F8D370C" w14:textId="435E3F01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หน้าดาวน์โหลดจะปรากฏตัวเลือกการดาวน์โหลดแบบต่างๆ ให้คุณเลือก </w:t>
      </w:r>
      <w:r w:rsidRPr="00D459E8">
        <w:rPr>
          <w:rFonts w:ascii="TH SarabunPSK" w:hAnsi="TH SarabunPSK" w:cs="TH SarabunPSK"/>
          <w:sz w:val="32"/>
          <w:szCs w:val="32"/>
        </w:rPr>
        <w:t xml:space="preserve">Windows Installer </w:t>
      </w:r>
      <w:r w:rsidRPr="00D459E8">
        <w:rPr>
          <w:rFonts w:ascii="TH SarabunPSK" w:hAnsi="TH SarabunPSK" w:cs="TH SarabunPSK"/>
          <w:sz w:val="32"/>
          <w:szCs w:val="32"/>
          <w:cs/>
        </w:rPr>
        <w:t>(</w:t>
      </w:r>
      <w:r w:rsidRPr="00D459E8">
        <w:rPr>
          <w:rFonts w:ascii="TH SarabunPSK" w:hAnsi="TH SarabunPSK" w:cs="TH SarabunPSK"/>
          <w:sz w:val="32"/>
          <w:szCs w:val="32"/>
        </w:rPr>
        <w:t>node-v</w:t>
      </w:r>
      <w:r w:rsidRPr="00D459E8">
        <w:rPr>
          <w:rFonts w:ascii="TH SarabunPSK" w:hAnsi="TH SarabunPSK" w:cs="TH SarabunPSK"/>
          <w:sz w:val="32"/>
          <w:szCs w:val="32"/>
          <w:cs/>
        </w:rPr>
        <w:t>14.15.5-</w:t>
      </w:r>
      <w:r w:rsidRPr="00D459E8">
        <w:rPr>
          <w:rFonts w:ascii="TH SarabunPSK" w:hAnsi="TH SarabunPSK" w:cs="TH SarabunPSK"/>
          <w:sz w:val="32"/>
          <w:szCs w:val="32"/>
        </w:rPr>
        <w:t>x</w:t>
      </w:r>
      <w:r w:rsidRPr="00D459E8">
        <w:rPr>
          <w:rFonts w:ascii="TH SarabunPSK" w:hAnsi="TH SarabunPSK" w:cs="TH SarabunPSK"/>
          <w:sz w:val="32"/>
          <w:szCs w:val="32"/>
          <w:cs/>
        </w:rPr>
        <w:t>64.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msi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)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ดาวน์โหลดตัวติดตั้งบน </w:t>
      </w:r>
      <w:r w:rsidRPr="00D459E8">
        <w:rPr>
          <w:rFonts w:ascii="TH SarabunPSK" w:hAnsi="TH SarabunPSK" w:cs="TH SarabunPSK"/>
          <w:sz w:val="32"/>
          <w:szCs w:val="32"/>
        </w:rPr>
        <w:t xml:space="preserve">Windows </w:t>
      </w:r>
      <w:r w:rsidRPr="00D459E8">
        <w:rPr>
          <w:rFonts w:ascii="TH SarabunPSK" w:hAnsi="TH SarabunPSK" w:cs="TH SarabunPSK"/>
          <w:sz w:val="32"/>
          <w:szCs w:val="32"/>
          <w:cs/>
        </w:rPr>
        <w:t>หากคุณใช้ระบบปฏิบัติการอื่นๆ ให้เลือกดาวน์โหลดไฟล์ที่ตรงกับระบบปฏิบัติการของคุณ</w:t>
      </w:r>
    </w:p>
    <w:p w14:paraId="0DEFDA65" w14:textId="24ECE8BD" w:rsidR="006274D0" w:rsidRPr="007F2E60" w:rsidRDefault="00D459E8" w:rsidP="007F2E6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สำหรั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ในการดาวน์โหลดเราได้เลือกเป็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LTS </w:t>
      </w:r>
      <w:r w:rsidRPr="00D459E8">
        <w:rPr>
          <w:rFonts w:ascii="TH SarabunPSK" w:hAnsi="TH SarabunPSK" w:cs="TH SarabunPSK"/>
          <w:sz w:val="32"/>
          <w:szCs w:val="32"/>
          <w:cs/>
        </w:rPr>
        <w:t>ซึ่งเป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ี่มีการสนับสนุนในระยาวและเพียงพอสำหรับการใช้งานในปัจจุบันหากคุณต้องการทดลองคุณสมบัติใหม่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ล่าสุดสามารถเลือกดาวน์โหลดได้ที่แท็บ </w:t>
      </w:r>
      <w:r w:rsidRPr="00D459E8">
        <w:rPr>
          <w:rFonts w:ascii="TH SarabunPSK" w:hAnsi="TH SarabunPSK" w:cs="TH SarabunPSK"/>
          <w:sz w:val="32"/>
          <w:szCs w:val="32"/>
        </w:rPr>
        <w:t>Current</w:t>
      </w:r>
    </w:p>
    <w:p w14:paraId="2F20BF04" w14:textId="5188F36F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บน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Windows</w:t>
      </w:r>
    </w:p>
    <w:p w14:paraId="1BE59702" w14:textId="77F01CA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หลังจากที่ได้ทำการดาวน์โหลดโปรแกรมตัว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มาเรียบร้อยแล้วขั้นตอนต่อไปเราจะม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ิ่ม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ลงบนคอมพิวเตอร์ของคุณกัน</w:t>
      </w:r>
    </w:p>
    <w:p w14:paraId="60ABA76D" w14:textId="6B010995" w:rsidR="00836A7A" w:rsidRP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1) เปิด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โฟล์เด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 xml:space="preserve">Download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สถานที่ที่คุณจัดเก็บไฟล์ดาวน์โหลดเอาไว้ และเปิดไฟล์ </w:t>
      </w:r>
      <w:r w:rsidRPr="00D459E8">
        <w:rPr>
          <w:rFonts w:ascii="TH SarabunPSK" w:hAnsi="TH SarabunPSK" w:cs="TH SarabunPSK"/>
          <w:sz w:val="32"/>
          <w:szCs w:val="32"/>
        </w:rPr>
        <w:t>node</w:t>
      </w:r>
      <w:r>
        <w:rPr>
          <w:rFonts w:ascii="TH SarabunPSK" w:hAnsi="TH SarabunPSK" w:cs="TH SarabunPSK" w:hint="cs"/>
          <w:sz w:val="32"/>
          <w:szCs w:val="32"/>
          <w:cs/>
        </w:rPr>
        <w:t>-</w:t>
      </w:r>
      <w:r w:rsidRPr="00D459E8">
        <w:rPr>
          <w:rFonts w:ascii="TH SarabunPSK" w:hAnsi="TH SarabunPSK" w:cs="TH SarabunPSK"/>
          <w:sz w:val="32"/>
          <w:szCs w:val="32"/>
        </w:rPr>
        <w:t>v</w:t>
      </w:r>
      <w:r w:rsidRPr="00D459E8">
        <w:rPr>
          <w:rFonts w:ascii="TH SarabunPSK" w:hAnsi="TH SarabunPSK" w:cs="TH SarabunPSK"/>
          <w:sz w:val="32"/>
          <w:szCs w:val="32"/>
          <w:cs/>
        </w:rPr>
        <w:t>14.15.5-</w:t>
      </w:r>
      <w:r w:rsidRPr="00D459E8">
        <w:rPr>
          <w:rFonts w:ascii="TH SarabunPSK" w:hAnsi="TH SarabunPSK" w:cs="TH SarabunPSK"/>
          <w:sz w:val="32"/>
          <w:szCs w:val="32"/>
        </w:rPr>
        <w:t>x</w:t>
      </w:r>
      <w:r w:rsidRPr="00D459E8">
        <w:rPr>
          <w:rFonts w:ascii="TH SarabunPSK" w:hAnsi="TH SarabunPSK" w:cs="TH SarabunPSK"/>
          <w:sz w:val="32"/>
          <w:szCs w:val="32"/>
          <w:cs/>
        </w:rPr>
        <w:t>64.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msi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เริ่มต้นการติดตั้ง ซึ่งจะปรากฏหน้าต่างแสดงดังรูป คลิก </w:t>
      </w:r>
      <w:r w:rsidRPr="00D459E8">
        <w:rPr>
          <w:rFonts w:ascii="TH SarabunPSK" w:hAnsi="TH SarabunPSK" w:cs="TH SarabunPSK"/>
          <w:sz w:val="32"/>
          <w:szCs w:val="32"/>
        </w:rPr>
        <w:t>Next</w:t>
      </w:r>
    </w:p>
    <w:p w14:paraId="0501DE02" w14:textId="649ACA84" w:rsid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03E63A65" wp14:editId="325AE89E">
            <wp:extent cx="3153215" cy="3743847"/>
            <wp:effectExtent l="0" t="0" r="9525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10FB" w14:textId="4A91428D" w:rsid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3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การ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บน </w:t>
      </w:r>
      <w:r w:rsidRPr="00D459E8">
        <w:rPr>
          <w:rFonts w:ascii="TH SarabunPSK" w:hAnsi="TH SarabunPSK" w:cs="TH SarabunPSK"/>
          <w:sz w:val="32"/>
          <w:szCs w:val="32"/>
        </w:rPr>
        <w:t>Windows</w:t>
      </w:r>
    </w:p>
    <w:p w14:paraId="0CD0A2D3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ตรวจสอบ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Node.js</w:t>
      </w:r>
    </w:p>
    <w:p w14:paraId="048FB65A" w14:textId="594B0DAE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หลังจากที่ได้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ียบร้อยแล้วต่อไปจะเป็นการตรวจสอบการติดตั้ง เปิด 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Commandline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Terminal </w:t>
      </w:r>
      <w:r w:rsidRPr="00D459E8">
        <w:rPr>
          <w:rFonts w:ascii="TH SarabunPSK" w:hAnsi="TH SarabunPSK" w:cs="TH SarabunPSK"/>
          <w:sz w:val="32"/>
          <w:szCs w:val="32"/>
          <w:cs/>
        </w:rPr>
        <w:t>ของคุณขึ้นมาและพิมพ์คำสั่งนี้ลงไป</w:t>
      </w:r>
    </w:p>
    <w:p w14:paraId="185357EA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>Node -v</w:t>
      </w:r>
    </w:p>
    <w:p w14:paraId="41B30519" w14:textId="459A0BD7" w:rsid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ในคำสั่งนี้เป็นการตรวจสอ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ที่ติดตั้งบนคอมพิวเตอร์ของคุณ คุณควรจะได้รับผลลัพธ์เหมือนหรือคล้ายกับรูปภาพด้านล่างนี้</w:t>
      </w:r>
    </w:p>
    <w:p w14:paraId="68DEFE9F" w14:textId="4C228E6D" w:rsid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 wp14:anchorId="64BEC642" wp14:editId="77BE0904">
            <wp:extent cx="4229690" cy="981212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996F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4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คำสั่งในการตรวจสอ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</w:p>
    <w:p w14:paraId="4E89C64B" w14:textId="41C504F5" w:rsidR="00836A7A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การติดตั้งสำเร็จและเราสามารถใช้คำสั่ง </w:t>
      </w:r>
      <w:r w:rsidRPr="00D459E8">
        <w:rPr>
          <w:rFonts w:ascii="TH SarabunPSK" w:hAnsi="TH SarabunPSK" w:cs="TH SarabunPSK"/>
          <w:sz w:val="32"/>
          <w:szCs w:val="32"/>
        </w:rPr>
        <w:t xml:space="preserve">nod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ผ่านทาง </w:t>
      </w:r>
      <w:r w:rsidRPr="00D459E8">
        <w:rPr>
          <w:rFonts w:ascii="TH SarabunPSK" w:hAnsi="TH SarabunPSK" w:cs="TH SarabunPSK"/>
          <w:sz w:val="32"/>
          <w:szCs w:val="32"/>
        </w:rPr>
        <w:t xml:space="preserve">Command l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 จากนี้เราสามารถเริ่มเขียนโปรแกรมใน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รันด้วย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ได้แล้ว</w:t>
      </w:r>
    </w:p>
    <w:p w14:paraId="6E98372A" w14:textId="77777777" w:rsidR="006274D0" w:rsidRDefault="006274D0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9C53C78" w14:textId="2FD08C04" w:rsidR="00D459E8" w:rsidRPr="00D459E8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จุดเด่นหลัก ๆ ขอ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Nodejs</w:t>
      </w:r>
    </w:p>
    <w:p w14:paraId="35ED7EC6" w14:textId="77777777" w:rsidR="006274D0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-</w:t>
      </w:r>
      <w:r w:rsidRPr="00D459E8">
        <w:rPr>
          <w:rFonts w:ascii="TH SarabunPSK" w:hAnsi="TH SarabunPSK" w:cs="TH SarabunPSK"/>
          <w:sz w:val="32"/>
          <w:szCs w:val="32"/>
        </w:rPr>
        <w:t xml:space="preserve">Node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การพัฒนาเว็บทั้งฝั่ง </w:t>
      </w:r>
      <w:r w:rsidRPr="00D459E8">
        <w:rPr>
          <w:rFonts w:ascii="TH SarabunPSK" w:hAnsi="TH SarabunPSK" w:cs="TH SarabunPSK"/>
          <w:sz w:val="32"/>
          <w:szCs w:val="32"/>
        </w:rPr>
        <w:t xml:space="preserve">Frontend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D459E8">
        <w:rPr>
          <w:rFonts w:ascii="TH SarabunPSK" w:hAnsi="TH SarabunPSK" w:cs="TH SarabunPSK"/>
          <w:sz w:val="32"/>
          <w:szCs w:val="32"/>
        </w:rPr>
        <w:t>Backend</w:t>
      </w:r>
    </w:p>
    <w:p w14:paraId="71AE8849" w14:textId="7325531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-ทำงา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Non-Blocking I/O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ใช้วิธีการแบบ 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Asynchonous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จะไม่รอการตอบสนองและ </w:t>
      </w:r>
      <w:r w:rsidRPr="00D459E8">
        <w:rPr>
          <w:rFonts w:ascii="TH SarabunPSK" w:hAnsi="TH SarabunPSK" w:cs="TH SarabunPSK"/>
          <w:sz w:val="32"/>
          <w:szCs w:val="32"/>
        </w:rPr>
        <w:t xml:space="preserve">Reques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ห้แล้วเสร็จ แต่จะทำการย้ายการทำงานไปอยู่เบื้องหลัง แล้วรอรับ </w:t>
      </w:r>
      <w:r w:rsidRPr="00D459E8">
        <w:rPr>
          <w:rFonts w:ascii="TH SarabunPSK" w:hAnsi="TH SarabunPSK" w:cs="TH SarabunPSK"/>
          <w:sz w:val="32"/>
          <w:szCs w:val="32"/>
        </w:rPr>
        <w:t xml:space="preserve">Request </w:t>
      </w:r>
      <w:r w:rsidRPr="00D459E8">
        <w:rPr>
          <w:rFonts w:ascii="TH SarabunPSK" w:hAnsi="TH SarabunPSK" w:cs="TH SarabunPSK"/>
          <w:sz w:val="32"/>
          <w:szCs w:val="32"/>
          <w:cs/>
        </w:rPr>
        <w:t>ต่อๆไปทันที</w:t>
      </w:r>
    </w:p>
    <w:p w14:paraId="2421714F" w14:textId="202EBF3B" w:rsidR="00836A7A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-แบ่งการทำงานออกเป็นแต่ละโมดูล แล้วนำมาใช้เฉพาะส่วนที่จำเป็น ทำให้โค้ดที่ต้องประมวลผลมีขนาดเล็กลง</w:t>
      </w:r>
    </w:p>
    <w:p w14:paraId="78A0A30E" w14:textId="1B33FCA8" w:rsidR="00836A7A" w:rsidRPr="00F154D4" w:rsidRDefault="00D459E8" w:rsidP="00A23515">
      <w:pPr>
        <w:pStyle w:val="3"/>
        <w:rPr>
          <w:rFonts w:ascii="TH SarabunPSK" w:hAnsi="TH SarabunPSK"/>
          <w:bCs w:val="0"/>
          <w:sz w:val="32"/>
        </w:rPr>
      </w:pPr>
      <w:bookmarkStart w:id="25" w:name="_Toc124210947"/>
      <w:r w:rsidRPr="00F154D4">
        <w:rPr>
          <w:rFonts w:ascii="TH SarabunPSK" w:hAnsi="TH SarabunPSK" w:hint="cs"/>
          <w:sz w:val="32"/>
          <w:cs/>
        </w:rPr>
        <w:t xml:space="preserve">2.2.2 ภาษา </w:t>
      </w:r>
      <w:r w:rsidRPr="00F154D4">
        <w:rPr>
          <w:rFonts w:ascii="TH SarabunPSK" w:hAnsi="TH SarabunPSK" w:hint="cs"/>
          <w:b/>
          <w:bCs w:val="0"/>
          <w:sz w:val="32"/>
        </w:rPr>
        <w:t>JavaScript</w:t>
      </w:r>
      <w:bookmarkEnd w:id="25"/>
    </w:p>
    <w:p w14:paraId="17932649" w14:textId="2BF36537" w:rsid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00A49831" wp14:editId="41852543">
            <wp:extent cx="1724266" cy="1781424"/>
            <wp:effectExtent l="0" t="0" r="9525" b="9525"/>
            <wp:docPr id="6" name="Picture 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c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41F3D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5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สัญลักษณ์ของ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</w:p>
    <w:p w14:paraId="337EBBB5" w14:textId="04D9CD1C" w:rsid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เป็นภาษาโปรแกรมที่นักพัฒนาใช้ในการสร้างหน้าเว็บแบบอินเทอร์แอคทีฟ ตั้งแต่การรี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ฟรชฟี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ื่อโซ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ลไปจนถึงการแสดงภาพเคลื่อนไหวและแผนที่แบบอินเทอร์แอคทีฟ ฟังก์ชัน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สามารถปรับปรุงประสบการณ์ที่ผู้ใช้จะได้รับจากการใช้งานเว็บไซต์ และในฐานะที่เป็นภาษาในการเขียนสคริปต์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จึงเป็นหนึ่งในเทคโนโลยีหลัก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World Wide Web </w:t>
      </w:r>
      <w:r w:rsidRPr="00D459E8">
        <w:rPr>
          <w:rFonts w:ascii="TH SarabunPSK" w:hAnsi="TH SarabunPSK" w:cs="TH SarabunPSK"/>
          <w:sz w:val="32"/>
          <w:szCs w:val="32"/>
          <w:cs/>
        </w:rPr>
        <w:t>ยกตัวอย่างเช่น เมื่อคุณท่องเว็บ</w:t>
      </w:r>
      <w:r w:rsidRPr="00D459E8">
        <w:rPr>
          <w:rFonts w:ascii="TH SarabunPSK" w:hAnsi="TH SarabunPSK" w:cs="TH SarabunPSK"/>
          <w:sz w:val="32"/>
          <w:szCs w:val="32"/>
          <w:cs/>
        </w:rPr>
        <w:lastRenderedPageBreak/>
        <w:t>แล้วเห็นภาพสไลด์ เมนูดร็อปดาวน์แบบคลิกให้แสดงผล หรือสีองค์ประกอบที่เปลี่ยน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ิกบนหน้าเว็บ นั่นคือคุณเห็นเอฟเฟ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</w:p>
    <w:p w14:paraId="497B54AF" w14:textId="12F580D8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ทำงานอย่างไร</w:t>
      </w:r>
    </w:p>
    <w:p w14:paraId="0ED99311" w14:textId="2FA966F0" w:rsidR="006274D0" w:rsidRPr="007F2E60" w:rsidRDefault="00D459E8" w:rsidP="007F2E6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ภาษาโปรแกรมทั้งหมดทำงานด้วยการแปลไวยากรณ์ที่คล้ายภาษาอังกฤษเป็นโค้ดสำหรับเครื่อง จากนั้นระบบปฏิบัติการจะเรียกใช้โค้ดนั้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รับการจัดประเภทอย่างกว้าง ๆ ว่าเป็นภาษาเขียนสคริปต์ หรือภาษาที่แปลผลแล้ว 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รับการแปลผล—นั่นคือ แปลโดยตรงเป็นโค้ดภาษาสำหรับเครื่อง ด้วยกลไกล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ในขณะที่ในภาษาโปรแกรมอื่น ๆ คอมไพเลอร์จะคอมไพล์โค้ดทั้งหมดเป็นโค้ดสำหรับเครื่องในขั้นตอนที่แยกต่างหาก ดังนั้น ภาษาเขียนสคริปต์ทั้งหมดจึงเป็นภาษาโปรแกรม แต่ไม่ใช่ว่าภาษาโปรแกรมทั้งหมดจะเป็นภาษาเขียนสคริปต์เสมอไป</w:t>
      </w:r>
    </w:p>
    <w:p w14:paraId="2BA10991" w14:textId="300A1BCF" w:rsidR="00D459E8" w:rsidRPr="00B73481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ลไก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1AAE3943" w14:textId="4A83CF7D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คือโปรแกรมคอมพิวเตอร์ที่เรียกใช้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เคยเป็นเพียงตัวแปลผล แต่กลไกสมัยใหม่ทั้งหมดใช้การคอมไพล์แบบ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 xml:space="preserve">Just-in-time 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หรือรันไท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พื่อปรับปรุงประสิทธิภาพ</w:t>
      </w:r>
    </w:p>
    <w:p w14:paraId="28D77E0E" w14:textId="77777777" w:rsidR="00D459E8" w:rsidRPr="00B73481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</w:rPr>
        <w:t xml:space="preserve">JavaScript </w:t>
      </w: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ไคลเอ็น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ต์</w:t>
      </w:r>
      <w:proofErr w:type="spellEnd"/>
    </w:p>
    <w:p w14:paraId="135B4163" w14:textId="45C0D0D7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หมายถึงวิธี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ำงานใ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ของคุณ ในกรณี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จะอยู่ภายในโค้ด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 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เจ้าใหญ่ๆ ทั้งหมดจะมาพร้อมกับ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ตัวนักพัฒนาแอปพลิเคชันเว็บจะเขียน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ที่มีฟังก์ชันที่แตกต่างกันสัมพันธ์กับเหตุการณ์ต่าง ๆ เช่น การคลิกเมาส์ หรือการเลื่อนเมาส์ผ่านฟังก์ชันเหล่านี้จะ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 xml:space="preserve">HTML </w:t>
      </w:r>
      <w:r w:rsidRPr="00D459E8">
        <w:rPr>
          <w:rFonts w:ascii="TH SarabunPSK" w:hAnsi="TH SarabunPSK" w:cs="TH SarabunPSK"/>
          <w:sz w:val="32"/>
          <w:szCs w:val="32"/>
          <w:cs/>
        </w:rPr>
        <w:t>และ</w:t>
      </w:r>
      <w:r w:rsidRPr="00D459E8">
        <w:rPr>
          <w:rFonts w:ascii="TH SarabunPSK" w:hAnsi="TH SarabunPSK" w:cs="TH SarabunPSK"/>
          <w:sz w:val="32"/>
          <w:szCs w:val="32"/>
        </w:rPr>
        <w:t>CSS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ต่อไปนี้เป็นภาพรวมว่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ำงานอย่างไร:</w:t>
      </w:r>
    </w:p>
    <w:p w14:paraId="2EE83A73" w14:textId="5AA02AA3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1.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โหลดเว็บเพจเมื่อคุณเยี่ยมชมเว็บเพจ</w:t>
      </w:r>
    </w:p>
    <w:p w14:paraId="753B9967" w14:textId="1118994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2. ระหว่างการโหลด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แปลงหน้าและองค์ประกอบทั้งหมดของหน้า เช่น ปุ่ม ป้าย และกล่องดรอปดาวน์ เป็นโครงสร้างข้อมูลที่เรียกว่าโมเดล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อ็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อบเจ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อกสาร (</w:t>
      </w:r>
      <w:r w:rsidRPr="00D459E8">
        <w:rPr>
          <w:rFonts w:ascii="TH SarabunPSK" w:hAnsi="TH SarabunPSK" w:cs="TH SarabunPSK"/>
          <w:sz w:val="32"/>
          <w:szCs w:val="32"/>
        </w:rPr>
        <w:t>DOM)</w:t>
      </w:r>
    </w:p>
    <w:p w14:paraId="5BB3C78C" w14:textId="77BC2196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3.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แปลง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ป็นไบต์โค้ด โค้ดนี้เป็นตัวกลางระหว่างไวยากรณ์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และเครื่อง</w:t>
      </w:r>
    </w:p>
    <w:p w14:paraId="315A6C6A" w14:textId="0761629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4. เหตุการณ์ต่าง ๆ เช่น การคลิกเมาส์บนปุ่ม จะกระตุ้นให้บล็อก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ที่เกี่ยวข้องดำเนินการ จากนั้นกลไกจะแปลผลไบต์โค้ด และทำการ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>DOM</w:t>
      </w:r>
    </w:p>
    <w:p w14:paraId="78565B7F" w14:textId="3C0C3996" w:rsidR="00B73481" w:rsidRPr="00B73481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5.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แสดงผล </w:t>
      </w:r>
      <w:r w:rsidRPr="00D459E8">
        <w:rPr>
          <w:rFonts w:ascii="TH SarabunPSK" w:hAnsi="TH SarabunPSK" w:cs="TH SarabunPSK"/>
          <w:sz w:val="32"/>
          <w:szCs w:val="32"/>
        </w:rPr>
        <w:t xml:space="preserve">DOM </w:t>
      </w:r>
      <w:r w:rsidRPr="00D459E8">
        <w:rPr>
          <w:rFonts w:ascii="TH SarabunPSK" w:hAnsi="TH SarabunPSK" w:cs="TH SarabunPSK"/>
          <w:sz w:val="32"/>
          <w:szCs w:val="32"/>
          <w:cs/>
        </w:rPr>
        <w:t>ใหม่</w:t>
      </w:r>
    </w:p>
    <w:p w14:paraId="4A47CCE1" w14:textId="2B3055BF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JavaScript </w:t>
      </w: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ซิร์ฟเวอร์</w:t>
      </w:r>
      <w:proofErr w:type="spellEnd"/>
    </w:p>
    <w:p w14:paraId="61B5A0E8" w14:textId="1975A0B3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หมายถึงการใช้ภาษาเขียนโค้ดในลอจิก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แบ็ค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อ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ด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ในกรณีนี้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จะอยู่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ตรง ฟังก์ชั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ามารถเข้าถึงฐานข้อมูล ดำเนินการทางตรรกะแบบต่าง ๆ และตอบสนองต่อเหตุการณ์ต่าง ๆ ที่ถูกกระตุ้นจากระบบปฏิบัติการ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ข้อได้เปรียบหลักของการเขียนสคริปต์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คือคุณสามารถปรับแต่งการตอบสนองของเว็บไซต์โดยอ้างอิงตามข้อกำหนดของคุณ สิทธิ์เข้าถึงของคุณ และคำขอข้อมูลจากระบบได้เป็นอย่างมาก</w:t>
      </w:r>
    </w:p>
    <w:p w14:paraId="0FEACB76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ไคลเอ็น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ต์</w:t>
      </w:r>
      <w:proofErr w:type="spellEnd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ทียบกับฝั่ง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ซิร์ฟเวอร์</w:t>
      </w:r>
      <w:proofErr w:type="spellEnd"/>
    </w:p>
    <w:p w14:paraId="6C79411F" w14:textId="4DE8C96D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คำว่า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ิกอ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ธิ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บาย 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>ทั้ง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และ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พฤติกรร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ิก</w:t>
      </w:r>
      <w:proofErr w:type="spellEnd"/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>คือความสามารถที่จะ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อัป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เดตการแสดงของเว็บเพจเพื่อสร้างเนื้อหาใหม่ตามที่จำเป็น ความแตกต่างระหว่า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และ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อยู่ที่วิธีการ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 โค้ด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ด้วยการใช้ลอจิกของแอปพลิเคชัน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และ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ปรับเปลี่ยนข้อมูลจากฐานข้อมูล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ส่ว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ภายใ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โดยใช้ลอจิกอินเทอร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์เฟซ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ผู้ใช้ </w:t>
      </w:r>
    </w:p>
    <w:p w14:paraId="4EC19623" w14:textId="2C09DBCB" w:rsidR="00D459E8" w:rsidRP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และปรับเปลี่ยนเนื้อหาเว็บเพจที่อยู่บน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อยู่แล้ว ความหมายมีความแตกต่างกันเล็กน้อยในสองบริบทแต่ก็มีความเกี่ยวข้องกัน และทั้งสองแนวทางทำงานร่วมกันเพื่อปรับปรุงประสิทธิภาพการใช้งานของผู้ใช้</w:t>
      </w:r>
    </w:p>
    <w:p w14:paraId="60608DE1" w14:textId="509AA72A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นอกเหนือจากการนำไปใช้ในคุณสมบัติ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แล้ว ความแตกต่างอีกประการหนึ่งระหว่างการ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สองแบบคือทรัพยากรที่โค้ดสามารถเข้าถึงได้ทาง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จะควบคุมสภาพแวดล้อมรันไท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โค้ดจึงสามารถเข้าถึงได้เพียงทรัพยากรที่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อนุญาตให้โค้ดเข้าถึงเท่านั้น ตัวอย่างเช่น โค้ดไม่สามารถเขียนเนื้อหาลงในฮาร์ดดิสก์ของคุณได้เว้นแต่คุณจะคลิกปุ่มดาวน์โหลด ในทางกลับกัน ฟังก์ชัน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ามารถเข้าถึงทรัพยากรทั้งหมดของเครื่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ได้ตามที่จำเป็น</w:t>
      </w:r>
    </w:p>
    <w:p w14:paraId="732FE15A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ดีของ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0EE53A20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1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ำให้สามารถใช้เขียนโปรแกรมแบบง่ายๆได้ โดยไม่ต้องพึ่งภาษาอื่น</w:t>
      </w:r>
    </w:p>
    <w:p w14:paraId="1CE6D17C" w14:textId="7F9CDFA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2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มีคำสั่งที่ตอบสนองกับผู้ใช้งาน เช่นเมื่อผู้ใช้คลิกที่ปุ่ม 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Checkbo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็สามารถสั่งให้เปิดหน้าใหม่ได้ ทำให้เว็บไซต์ของเรามีปฏิสัมพันธ์กับผู้ใช้งานมากขึ้น นี่คือข้อดี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ลยก็ว่าได้ที่ทำให้เว็บไซต์ดังๆทั้งหลาย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Google Map </w:t>
      </w:r>
      <w:r w:rsidRPr="00D459E8">
        <w:rPr>
          <w:rFonts w:ascii="TH SarabunPSK" w:hAnsi="TH SarabunPSK" w:cs="TH SarabunPSK"/>
          <w:sz w:val="32"/>
          <w:szCs w:val="32"/>
          <w:cs/>
        </w:rPr>
        <w:t>ต่างหันมาใช้</w:t>
      </w:r>
    </w:p>
    <w:p w14:paraId="3DC955FC" w14:textId="1BE28889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3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เขียนหรือ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 xml:space="preserve">HTML Element </w:t>
      </w:r>
      <w:r w:rsidRPr="00D459E8">
        <w:rPr>
          <w:rFonts w:ascii="TH SarabunPSK" w:hAnsi="TH SarabunPSK" w:cs="TH SarabunPSK"/>
          <w:sz w:val="32"/>
          <w:szCs w:val="32"/>
          <w:cs/>
        </w:rPr>
        <w:t>ได้ นั่นคือสามารถเปลี่ยนแปลงรูปแบบการแสดงผลของเว็บไซต์ได้ หรือหน้าแสดงเนื้อหาสามารถซ่อนหรือแสดงเนื้อหาได้แบบง่ายๆนั่นเอง</w:t>
      </w:r>
    </w:p>
    <w:p w14:paraId="0F3A4951" w14:textId="5C9CA305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4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ใช้ตรวจสอบข้อมูลได้ สังเกตว่าเมื่อเรากรอกข้อมูลบางเว็บไซต์ 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Email </w:t>
      </w:r>
      <w:r w:rsidRPr="00D459E8">
        <w:rPr>
          <w:rFonts w:ascii="TH SarabunPSK" w:hAnsi="TH SarabunPSK" w:cs="TH SarabunPSK"/>
          <w:sz w:val="32"/>
          <w:szCs w:val="32"/>
          <w:cs/>
        </w:rPr>
        <w:t>เมื่อเรากรอกข้อมูลผิดจะมีหน้าต่างฟ้องขึ้นมาว่าเรากรอกผิด หรือลืมกรอกอะไรบางอย่าง เป็นต้น</w:t>
      </w:r>
    </w:p>
    <w:p w14:paraId="4A1B5B01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lastRenderedPageBreak/>
        <w:t xml:space="preserve">5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ใช้ในการตรวจสอบผู้ใช้ได้เช่น ตรวจสอบว่าผู้ใช้ 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web browser </w:t>
      </w:r>
      <w:r w:rsidRPr="00D459E8">
        <w:rPr>
          <w:rFonts w:ascii="TH SarabunPSK" w:hAnsi="TH SarabunPSK" w:cs="TH SarabunPSK"/>
          <w:sz w:val="32"/>
          <w:szCs w:val="32"/>
          <w:cs/>
        </w:rPr>
        <w:t>อะไร</w:t>
      </w:r>
    </w:p>
    <w:p w14:paraId="2135498F" w14:textId="4D561BBA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6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ร้าง </w:t>
      </w:r>
      <w:r w:rsidRPr="00D459E8">
        <w:rPr>
          <w:rFonts w:ascii="TH SarabunPSK" w:hAnsi="TH SarabunPSK" w:cs="TH SarabunPSK"/>
          <w:sz w:val="32"/>
          <w:szCs w:val="32"/>
        </w:rPr>
        <w:t>Cookies (</w:t>
      </w:r>
      <w:r w:rsidRPr="00D459E8">
        <w:rPr>
          <w:rFonts w:ascii="TH SarabunPSK" w:hAnsi="TH SarabunPSK" w:cs="TH SarabunPSK"/>
          <w:sz w:val="32"/>
          <w:szCs w:val="32"/>
          <w:cs/>
        </w:rPr>
        <w:t>เก็บข้อมูลของผู้ใช้ในคอมพิวเตอร์ของผู้ใช้เอง) ได้</w:t>
      </w:r>
    </w:p>
    <w:p w14:paraId="1453BCAF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จำกัดของ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1F2D651C" w14:textId="71A99411" w:rsid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ารทำงาน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กิดขึ้นบนบราวเซอร์ (เรียกว่าเป็น </w:t>
      </w:r>
      <w:r w:rsidRPr="00D459E8">
        <w:rPr>
          <w:rFonts w:ascii="TH SarabunPSK" w:hAnsi="TH SarabunPSK" w:cs="TH SarabunPSK"/>
          <w:sz w:val="32"/>
          <w:szCs w:val="32"/>
        </w:rPr>
        <w:t xml:space="preserve">client-side script) </w:t>
      </w:r>
      <w:r w:rsidRPr="00D459E8">
        <w:rPr>
          <w:rFonts w:ascii="TH SarabunPSK" w:hAnsi="TH SarabunPSK" w:cs="TH SarabunPSK"/>
          <w:sz w:val="32"/>
          <w:szCs w:val="32"/>
          <w:cs/>
        </w:rPr>
        <w:t>ดังนั้นไม่ว่าคุณจะใช้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อะไร หรือที่ไหน ก็ยังคงสามารถ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เว็บเพจได้ ต่างกับภาษาสคริปต์อื่น 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Perl, PHP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ASP </w:t>
      </w:r>
      <w:r w:rsidRPr="00D459E8">
        <w:rPr>
          <w:rFonts w:ascii="TH SarabunPSK" w:hAnsi="TH SarabunPSK" w:cs="TH SarabunPSK"/>
          <w:sz w:val="32"/>
          <w:szCs w:val="32"/>
          <w:cs/>
        </w:rPr>
        <w:t>ซึ่งต้องแปลความและทำงานที่ตัวเครื่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(เรียกว่า </w:t>
      </w:r>
      <w:r w:rsidRPr="00D459E8">
        <w:rPr>
          <w:rFonts w:ascii="TH SarabunPSK" w:hAnsi="TH SarabunPSK" w:cs="TH SarabunPSK"/>
          <w:sz w:val="32"/>
          <w:szCs w:val="32"/>
        </w:rPr>
        <w:t xml:space="preserve">server-side script) </w:t>
      </w:r>
      <w:r w:rsidRPr="00D459E8">
        <w:rPr>
          <w:rFonts w:ascii="TH SarabunPSK" w:hAnsi="TH SarabunPSK" w:cs="TH SarabunPSK"/>
          <w:sz w:val="32"/>
          <w:szCs w:val="32"/>
          <w:cs/>
        </w:rPr>
        <w:t>ดังนั้นจึงต้องใช้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ที่สนับสนุนภาษาเหล่านี้เท่านั้นอย่างไรก็ดี จากลักษณะดังกล่าวก็ทำให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มีข้อจำกัด คือไม่สามารถรับและส่งข้อมูลต่างๆ กั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โดยตรง เช่น การอ่านไฟล์จา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เพื่อนำมาแสดงบนเว็บเพจ หรือรับข้อมูลจากผู้ชม เพื่อนำไปเก็บ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เป็นต้น ดังนั้นงานลักษณะนี้ จึงยังคงต้องอาศัย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server-side 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อยู่ (ความจริ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ี่ทำงาน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ก็มี ซึ่งต้องอาศัย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ี่สนับสนุนโดยเฉพาะเช่นกัน แต่ไม่เป็นที่นิยมนัก)</w:t>
      </w:r>
      <w:r w:rsidRPr="00D459E8">
        <w:rPr>
          <w:rFonts w:ascii="TH SarabunPSK" w:hAnsi="TH SarabunPSK" w:cs="TH SarabunPSK"/>
          <w:sz w:val="32"/>
          <w:szCs w:val="32"/>
        </w:rPr>
        <w:cr/>
      </w:r>
    </w:p>
    <w:p w14:paraId="4F944004" w14:textId="0568B4DF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CEF7334" w14:textId="29236177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4D5EE853" w14:textId="4D0386AD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B52827A" w14:textId="77777777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4E18424" w14:textId="58207ED1" w:rsidR="00836A7A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6" w:name="_Toc124210948"/>
      <w:r w:rsidRPr="00AB65AD">
        <w:rPr>
          <w:rFonts w:ascii="TH SarabunPSK" w:hAnsi="TH SarabunPSK" w:hint="cs"/>
          <w:b/>
          <w:bCs w:val="0"/>
          <w:sz w:val="32"/>
        </w:rPr>
        <w:t>2.2.4 XAMPP</w:t>
      </w:r>
      <w:bookmarkEnd w:id="26"/>
    </w:p>
    <w:p w14:paraId="7FF49350" w14:textId="0AC2F95B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E5BE912" wp14:editId="625E9A91">
            <wp:extent cx="2590800" cy="954045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2035" cy="95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D7AB" w14:textId="40EF9430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cs="Angsana New"/>
          <w:b/>
          <w:bCs/>
          <w:cs/>
        </w:rPr>
        <w:t xml:space="preserve">ภาพประกอบที่ </w:t>
      </w:r>
      <w:r w:rsidRPr="00B75DCF">
        <w:rPr>
          <w:b/>
          <w:bCs/>
        </w:rPr>
        <w:t>2.7</w:t>
      </w:r>
      <w:r>
        <w:t xml:space="preserve"> </w:t>
      </w:r>
      <w:r>
        <w:rPr>
          <w:rFonts w:cs="Angsana New"/>
          <w:cs/>
        </w:rPr>
        <w:t xml:space="preserve">สัญลักษณ์ของ </w:t>
      </w:r>
      <w:r>
        <w:t>XAMPP</w:t>
      </w:r>
    </w:p>
    <w:p w14:paraId="2A6B8E27" w14:textId="570BC95D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proofErr w:type="spellStart"/>
      <w:r w:rsidRPr="00B75DCF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4] คือโปรแกรมสำหรับจำลองเครื่องคอมพิวเตอร์ส่วนบุคคลของเรา ให้ทำงานในเดียวกัน ทำให้ไม่ต้องเชื่อมต่อ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Interne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คุณก็สามารถทดสอบเว็บไซต์ที่คุณสร้างขึ้น ได้ทุกที่ทุกเวลา ปัจจุบันได้รับความนิยมจากผู้ใช้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>ในการสร้างเว็บไซต์</w:t>
      </w:r>
    </w:p>
    <w:p w14:paraId="5F721D6A" w14:textId="473FC1C2" w:rsidR="00836A7A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XAMP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ประภอบด้วย </w:t>
      </w:r>
      <w:r w:rsidRPr="00B75DCF">
        <w:rPr>
          <w:rFonts w:ascii="TH SarabunPSK" w:hAnsi="TH SarabunPSK" w:cs="TH SarabunPSK"/>
          <w:sz w:val="32"/>
          <w:szCs w:val="32"/>
        </w:rPr>
        <w:t xml:space="preserve">Apache, PHP, MySQL, PHP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MyAdmin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, Per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เป็นโปรแกรมพื้นฐานที่รองรับการทำงาน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เป็นชุดโปรแกรม สำหรับออกแบบเว็บไซต์ที่ได้รับความนิยมในปัจจุบัน ไฟล์สำหรับติดตั้ง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อาจมีขนาดใหญ่สักหน่อย เนื่องจาก มีชุดควบคุมการทำงานที่ช่วยให้การปรับแต่งส่วนต่าง </w:t>
      </w: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ๆ ง่ายขึ้น </w:t>
      </w:r>
      <w:r w:rsidRPr="00B75DCF">
        <w:rPr>
          <w:rFonts w:ascii="TH SarabunPSK" w:hAnsi="TH SarabunPSK" w:cs="TH SarabunPSK"/>
          <w:sz w:val="32"/>
          <w:szCs w:val="32"/>
        </w:rPr>
        <w:t xml:space="preserve">XAMP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รองรับระบบปฏิบัติการหลายตัว เช่น </w:t>
      </w:r>
      <w:r w:rsidRPr="00B75DCF">
        <w:rPr>
          <w:rFonts w:ascii="TH SarabunPSK" w:hAnsi="TH SarabunPSK" w:cs="TH SarabunPSK"/>
          <w:sz w:val="32"/>
          <w:szCs w:val="32"/>
        </w:rPr>
        <w:t xml:space="preserve">Windows, Linux, Apple </w:t>
      </w:r>
      <w:r w:rsidRPr="00B75DCF">
        <w:rPr>
          <w:rFonts w:ascii="TH SarabunPSK" w:hAnsi="TH SarabunPSK" w:cs="TH SarabunPSK"/>
          <w:sz w:val="32"/>
          <w:szCs w:val="32"/>
          <w:cs/>
        </w:rPr>
        <w:t>ทำงานได้ทั้งบนระบบปฏิบัติการแบบ 32</w:t>
      </w:r>
      <w:r w:rsidRPr="00B75DCF">
        <w:rPr>
          <w:rFonts w:ascii="TH SarabunPSK" w:hAnsi="TH SarabunPSK" w:cs="TH SarabunPSK"/>
          <w:sz w:val="32"/>
          <w:szCs w:val="32"/>
        </w:rPr>
        <w:t xml:space="preserve"> bit </w:t>
      </w:r>
      <w:r w:rsidRPr="00B75DCF">
        <w:rPr>
          <w:rFonts w:ascii="TH SarabunPSK" w:hAnsi="TH SarabunPSK" w:cs="TH SarabunPSK"/>
          <w:sz w:val="32"/>
          <w:szCs w:val="32"/>
          <w:cs/>
        </w:rPr>
        <w:t>และ 64</w:t>
      </w:r>
      <w:r w:rsidRPr="00B75DCF">
        <w:rPr>
          <w:rFonts w:ascii="TH SarabunPSK" w:hAnsi="TH SarabunPSK" w:cs="TH SarabunPSK"/>
          <w:sz w:val="32"/>
          <w:szCs w:val="32"/>
        </w:rPr>
        <w:t xml:space="preserve"> bi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ิ่งที่โดดเด่นกว่าโปรแกรมอื่นคือมีตัวช่วยติดตั้ง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เรียกว่า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BitNami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ช่วยให้คุณติดตั้ง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>รุ่นใหม่ ๆ ที่ได้รับความนิยมอีกด้วย</w:t>
      </w:r>
    </w:p>
    <w:p w14:paraId="0CECC811" w14:textId="5D1E71EC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405403A" wp14:editId="61B93EB6">
            <wp:extent cx="4029637" cy="2629267"/>
            <wp:effectExtent l="0" t="0" r="952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28E6" w14:textId="4B32BBB6" w:rsidR="00836A7A" w:rsidRDefault="00B75DCF" w:rsidP="00B75DCF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ภาพประกอบที่ 2.8 หน้าต่างโปรแกรม </w:t>
      </w:r>
      <w:r w:rsidRPr="00B75DCF">
        <w:rPr>
          <w:rFonts w:ascii="TH SarabunPSK" w:hAnsi="TH SarabunPSK" w:cs="TH SarabunPSK"/>
          <w:sz w:val="32"/>
          <w:szCs w:val="32"/>
        </w:rPr>
        <w:t>XAMPP</w:t>
      </w:r>
    </w:p>
    <w:p w14:paraId="74D04E22" w14:textId="73F91334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เปิด </w:t>
      </w:r>
      <w:r w:rsidRPr="00B75DCF">
        <w:rPr>
          <w:rFonts w:ascii="TH SarabunPSK" w:hAnsi="TH SarabunPSK" w:cs="TH SarabunPSK"/>
          <w:sz w:val="32"/>
          <w:szCs w:val="32"/>
        </w:rPr>
        <w:t xml:space="preserve">Apach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MySQL components.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เปิด </w:t>
      </w:r>
      <w:r w:rsidRPr="00B75DCF">
        <w:rPr>
          <w:rFonts w:ascii="TH SarabunPSK" w:hAnsi="TH SarabunPSK" w:cs="TH SarabunPSK"/>
          <w:sz w:val="32"/>
          <w:szCs w:val="32"/>
        </w:rPr>
        <w:t xml:space="preserve">component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ื่น ๆ ที่จะใช้ โดยกดไปที่คำ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Start </w:t>
      </w:r>
      <w:r w:rsidRPr="00B75DCF">
        <w:rPr>
          <w:rFonts w:ascii="TH SarabunPSK" w:hAnsi="TH SarabunPSK" w:cs="TH SarabunPSK"/>
          <w:sz w:val="32"/>
          <w:szCs w:val="32"/>
          <w:cs/>
        </w:rPr>
        <w:t>หากมีการทำงานถูกต้อง สถานะจะเปลี่ยนเป็นสีเขียวตามตัวอย่างด้านล่างเลยครับ</w:t>
      </w:r>
    </w:p>
    <w:p w14:paraId="74581AA5" w14:textId="76527093" w:rsid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คลิกที่ปุ่ม </w:t>
      </w:r>
      <w:r w:rsidRPr="00B75DCF">
        <w:rPr>
          <w:rFonts w:ascii="TH SarabunPSK" w:hAnsi="TH SarabunPSK" w:cs="TH SarabunPSK"/>
          <w:sz w:val="32"/>
          <w:szCs w:val="32"/>
        </w:rPr>
        <w:t xml:space="preserve">Admi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ถบ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จะเข้าสู่หน้า </w:t>
      </w:r>
      <w:r w:rsidRPr="00B75DCF">
        <w:rPr>
          <w:rFonts w:ascii="TH SarabunPSK" w:hAnsi="TH SarabunPSK" w:cs="TH SarabunPSK"/>
          <w:sz w:val="32"/>
          <w:szCs w:val="32"/>
        </w:rPr>
        <w:t xml:space="preserve">phpMyAdmin </w:t>
      </w:r>
      <w:r w:rsidRPr="00B75DCF">
        <w:rPr>
          <w:rFonts w:ascii="TH SarabunPSK" w:hAnsi="TH SarabunPSK" w:cs="TH SarabunPSK"/>
          <w:sz w:val="32"/>
          <w:szCs w:val="32"/>
          <w:cs/>
        </w:rPr>
        <w:t>เพื่อเช้าใช้ ฐานข้อมูล</w:t>
      </w:r>
    </w:p>
    <w:p w14:paraId="24FB4431" w14:textId="77777777" w:rsidR="006274D0" w:rsidRDefault="006274D0" w:rsidP="00836A7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5D1A103" w14:textId="3562A907" w:rsidR="00836A7A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7" w:name="_Toc124210949"/>
      <w:r w:rsidRPr="00AB65AD">
        <w:rPr>
          <w:rFonts w:ascii="TH SarabunPSK" w:hAnsi="TH SarabunPSK" w:hint="cs"/>
          <w:sz w:val="32"/>
          <w:cs/>
        </w:rPr>
        <w:t>2.2.5</w:t>
      </w:r>
      <w:r w:rsidRPr="00AB65AD">
        <w:rPr>
          <w:rFonts w:ascii="TH SarabunPSK" w:hAnsi="TH SarabunPSK" w:hint="cs"/>
          <w:b/>
          <w:bCs w:val="0"/>
          <w:sz w:val="32"/>
          <w:cs/>
        </w:rPr>
        <w:t xml:space="preserve"> </w:t>
      </w:r>
      <w:r w:rsidRPr="00AB65AD">
        <w:rPr>
          <w:rFonts w:ascii="TH SarabunPSK" w:hAnsi="TH SarabunPSK" w:hint="cs"/>
          <w:b/>
          <w:bCs w:val="0"/>
          <w:sz w:val="32"/>
        </w:rPr>
        <w:t>Visual Studio Code</w:t>
      </w:r>
      <w:bookmarkEnd w:id="27"/>
    </w:p>
    <w:p w14:paraId="2F7921D6" w14:textId="3429AB05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C80B4E7" wp14:editId="10A8BB64">
            <wp:extent cx="1648055" cy="1476581"/>
            <wp:effectExtent l="0" t="0" r="9525" b="9525"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2A16E" w14:textId="54E88319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9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สัญลักษณ์ของ </w:t>
      </w:r>
      <w:r w:rsidRPr="00B75DCF">
        <w:rPr>
          <w:rFonts w:ascii="TH SarabunPSK" w:hAnsi="TH SarabunPSK" w:cs="TH SarabunPSK"/>
          <w:sz w:val="32"/>
          <w:szCs w:val="32"/>
        </w:rPr>
        <w:t>Visual Studio code</w:t>
      </w:r>
    </w:p>
    <w:p w14:paraId="5D8C2B2B" w14:textId="33806151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Visual Studio Cod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B75DCF">
        <w:rPr>
          <w:rFonts w:ascii="TH SarabunPSK" w:hAnsi="TH SarabunPSK" w:cs="TH SarabunPSK"/>
          <w:sz w:val="32"/>
          <w:szCs w:val="32"/>
        </w:rPr>
        <w:t>VS-Code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5] เป็น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Code Edito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ใช้ในการแก้ไขและปรับแต่งโค้ด [5] จากค่ายไมโครซอฟท์มีการพัฒนาออกมาในรูปแบบ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Open Source </w:t>
      </w:r>
      <w:r w:rsidRPr="00B75DCF">
        <w:rPr>
          <w:rFonts w:ascii="TH SarabunPSK" w:hAnsi="TH SarabunPSK" w:cs="TH SarabunPSK"/>
          <w:sz w:val="32"/>
          <w:szCs w:val="32"/>
          <w:cs/>
        </w:rPr>
        <w:t>จึงสามารถนำมาใช้งานได้แบบฟรี ๆ ที่ต้องการความเป็นมืออาชีพ</w:t>
      </w:r>
    </w:p>
    <w:p w14:paraId="311F2296" w14:textId="0FBEF5FE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ซึ่ง </w:t>
      </w:r>
      <w:r w:rsidRPr="00B75DCF">
        <w:rPr>
          <w:rFonts w:ascii="TH SarabunPSK" w:hAnsi="TH SarabunPSK" w:cs="TH SarabunPSK"/>
          <w:sz w:val="32"/>
          <w:szCs w:val="32"/>
        </w:rPr>
        <w:t xml:space="preserve">Visual Studio Cod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 เหมาะสำหรับนักพัฒนาโปรแกรมที่ต้องการใช้งานข้ามแพลตฟอร์ม รองรับการใช้งานทั้งบน </w:t>
      </w:r>
      <w:r w:rsidRPr="00B75DCF">
        <w:rPr>
          <w:rFonts w:ascii="TH SarabunPSK" w:hAnsi="TH SarabunPSK" w:cs="TH SarabunPSK"/>
          <w:sz w:val="32"/>
          <w:szCs w:val="32"/>
        </w:rPr>
        <w:t xml:space="preserve">Windows, macO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Linux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นับสนุนทั้ง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JavaScript, TypeScrip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Node.j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ามารถเชื่อมต่อ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Gi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ได้ นำมาใช้งานได้ง่ายไม่ซับซ้อน มีเครื่องมือส่วนขยายต่าง ๆ ให้เลือกใช้อย่างมากมาก ไม่ว่าจะเป็น 1.การเปิดใช้งานภาษาอื่น ๆ ทั้ง 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C++, C#, Java, Python, PH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B75DCF">
        <w:rPr>
          <w:rFonts w:ascii="TH SarabunPSK" w:hAnsi="TH SarabunPSK" w:cs="TH SarabunPSK"/>
          <w:sz w:val="32"/>
          <w:szCs w:val="32"/>
        </w:rPr>
        <w:t xml:space="preserve">Go </w:t>
      </w:r>
      <w:r w:rsidRPr="00B75DCF">
        <w:rPr>
          <w:rFonts w:ascii="TH SarabunPSK" w:hAnsi="TH SarabunPSK" w:cs="TH SarabunPSK"/>
          <w:sz w:val="32"/>
          <w:szCs w:val="32"/>
          <w:cs/>
        </w:rPr>
        <w:t>2.</w:t>
      </w:r>
      <w:r w:rsidRPr="00B75DCF">
        <w:rPr>
          <w:rFonts w:ascii="TH SarabunPSK" w:hAnsi="TH SarabunPSK" w:cs="TH SarabunPSK"/>
          <w:sz w:val="32"/>
          <w:szCs w:val="32"/>
        </w:rPr>
        <w:t xml:space="preserve">Themes </w:t>
      </w:r>
      <w:r w:rsidRPr="00B75DCF">
        <w:rPr>
          <w:rFonts w:ascii="TH SarabunPSK" w:hAnsi="TH SarabunPSK" w:cs="TH SarabunPSK"/>
          <w:sz w:val="32"/>
          <w:szCs w:val="32"/>
          <w:cs/>
        </w:rPr>
        <w:t>3.</w:t>
      </w:r>
      <w:r w:rsidRPr="00B75DCF">
        <w:rPr>
          <w:rFonts w:ascii="TH SarabunPSK" w:hAnsi="TH SarabunPSK" w:cs="TH SarabunPSK"/>
          <w:sz w:val="32"/>
          <w:szCs w:val="32"/>
        </w:rPr>
        <w:t xml:space="preserve">Debugger </w:t>
      </w:r>
      <w:r w:rsidRPr="00B75DCF">
        <w:rPr>
          <w:rFonts w:ascii="TH SarabunPSK" w:hAnsi="TH SarabunPSK" w:cs="TH SarabunPSK"/>
          <w:sz w:val="32"/>
          <w:szCs w:val="32"/>
          <w:cs/>
        </w:rPr>
        <w:t>4.</w:t>
      </w:r>
      <w:r w:rsidRPr="00B75DCF">
        <w:rPr>
          <w:rFonts w:ascii="TH SarabunPSK" w:hAnsi="TH SarabunPSK" w:cs="TH SarabunPSK"/>
          <w:sz w:val="32"/>
          <w:szCs w:val="32"/>
        </w:rPr>
        <w:t xml:space="preserve">Commands </w:t>
      </w:r>
      <w:r w:rsidRPr="00B75DCF">
        <w:rPr>
          <w:rFonts w:ascii="TH SarabunPSK" w:hAnsi="TH SarabunPSK" w:cs="TH SarabunPSK"/>
          <w:sz w:val="32"/>
          <w:szCs w:val="32"/>
          <w:cs/>
        </w:rPr>
        <w:t>เป็นต้น</w:t>
      </w:r>
    </w:p>
    <w:p w14:paraId="127E9AEE" w14:textId="77777777" w:rsidR="00B75DCF" w:rsidRPr="00B75DCF" w:rsidRDefault="00B75DCF" w:rsidP="00B75DCF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วามแตกต่างระหว่าง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 xml:space="preserve">VS-Code </w:t>
      </w: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 xml:space="preserve">Visual Studio </w:t>
      </w: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คือ</w:t>
      </w:r>
    </w:p>
    <w:p w14:paraId="0B2E0CEF" w14:textId="2BEFC1D4" w:rsidR="00B75DCF" w:rsidRPr="00B75DCF" w:rsidRDefault="00B75DCF" w:rsidP="00B75DCF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VSCode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ได้ทำการตัดในส่วน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GUI designe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อกไป เหลือแต่เพียงตัว </w:t>
      </w:r>
      <w:r w:rsidRPr="00B75DCF">
        <w:rPr>
          <w:rFonts w:ascii="TH SarabunPSK" w:hAnsi="TH SarabunPSK" w:cs="TH SarabunPSK"/>
          <w:sz w:val="32"/>
          <w:szCs w:val="32"/>
        </w:rPr>
        <w:t xml:space="preserve">Edito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ท่านั้น  จึงทำให้ตัวโปรแกรมนั้นค่อนข้างเบาก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Visual Studio </w:t>
      </w:r>
      <w:r w:rsidRPr="00B75DCF">
        <w:rPr>
          <w:rFonts w:ascii="TH SarabunPSK" w:hAnsi="TH SarabunPSK" w:cs="TH SarabunPSK"/>
          <w:sz w:val="32"/>
          <w:szCs w:val="32"/>
          <w:cs/>
        </w:rPr>
        <w:t>เป็นอย่างมาก</w:t>
      </w:r>
    </w:p>
    <w:p w14:paraId="7B3A6074" w14:textId="00B2E6BF" w:rsidR="00836A7A" w:rsidRDefault="00B75DCF" w:rsidP="00B75DCF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VSCode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>สามาถนำมาใช้งานได้ฟรี รองรับการทำงานข้ามแพลตฟอร์ม</w:t>
      </w:r>
    </w:p>
    <w:p w14:paraId="31EA8ED2" w14:textId="77777777" w:rsidR="006274D0" w:rsidRDefault="006274D0" w:rsidP="00836A7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0D5113A" w14:textId="1FB65BC0" w:rsidR="00B75DCF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8" w:name="_Toc124210950"/>
      <w:r w:rsidRPr="00AB65AD">
        <w:rPr>
          <w:rFonts w:ascii="TH SarabunPSK" w:hAnsi="TH SarabunPSK" w:hint="cs"/>
          <w:b/>
          <w:bCs w:val="0"/>
          <w:sz w:val="32"/>
        </w:rPr>
        <w:t>2.2.6 MySQL</w:t>
      </w:r>
      <w:bookmarkEnd w:id="28"/>
    </w:p>
    <w:p w14:paraId="2C676F35" w14:textId="7943E429" w:rsidR="00B75DCF" w:rsidRDefault="00B75DCF" w:rsidP="00B75DC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noProof/>
          <w:sz w:val="32"/>
          <w:szCs w:val="32"/>
          <w:cs/>
        </w:rPr>
        <w:drawing>
          <wp:inline distT="0" distB="0" distL="0" distR="0" wp14:anchorId="7E19D188" wp14:editId="3E55B66A">
            <wp:extent cx="1550194" cy="1543050"/>
            <wp:effectExtent l="0" t="0" r="0" b="0"/>
            <wp:docPr id="11" name="Picture 1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53592" cy="154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4E910" w14:textId="212C5AF9" w:rsidR="00B75DCF" w:rsidRPr="00B75DCF" w:rsidRDefault="00B75DCF" w:rsidP="00B75DC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ประกอบที่ 2.10 สัญลักษณ์ของ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>MySQL</w:t>
      </w:r>
    </w:p>
    <w:p w14:paraId="21257476" w14:textId="54F93DFF" w:rsidR="00B75DCF" w:rsidRPr="00B75DCF" w:rsidRDefault="00B75DCF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>MySQL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6] คือ โปรแกรมระบบจัดการฐานข้อมูล ที่พัฒนาโดยบริษัท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มีหน้าที่เก็บข้อมูลอย่างเป็นระบบ รองรับคำสั่ง </w:t>
      </w:r>
      <w:r w:rsidRPr="00B75DCF">
        <w:rPr>
          <w:rFonts w:ascii="TH SarabunPSK" w:hAnsi="TH SarabunPSK" w:cs="TH SarabunPSK"/>
          <w:sz w:val="32"/>
          <w:szCs w:val="32"/>
        </w:rPr>
        <w:t>SQL [</w:t>
      </w:r>
      <w:r w:rsidRPr="00B75DCF">
        <w:rPr>
          <w:rFonts w:ascii="TH SarabunPSK" w:hAnsi="TH SarabunPSK" w:cs="TH SarabunPSK"/>
          <w:sz w:val="32"/>
          <w:szCs w:val="32"/>
          <w:cs/>
        </w:rPr>
        <w:t>6]เป็นเครื่องมือสำหรับเก็บข้อมูล ที่ต้องใช้ร่วมกับเครื่องมือหรือโปรแกรมอื่นอย่างบูรณาการ เพื่อให้ได้ระบบงานที่รองรับ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ความต้องการของผู้ใช้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เช่นทำงานร่วมกับเครื่องบริการเว็บ (</w:t>
      </w:r>
      <w:r w:rsidRPr="00B75DCF">
        <w:rPr>
          <w:rFonts w:ascii="TH SarabunPSK" w:hAnsi="TH SarabunPSK" w:cs="TH SarabunPSK"/>
          <w:sz w:val="32"/>
          <w:szCs w:val="32"/>
        </w:rPr>
        <w:t xml:space="preserve">Web Server) </w:t>
      </w:r>
      <w:r w:rsidRPr="00B75DCF">
        <w:rPr>
          <w:rFonts w:ascii="TH SarabunPSK" w:hAnsi="TH SarabunPSK" w:cs="TH SarabunPSK"/>
          <w:sz w:val="32"/>
          <w:szCs w:val="32"/>
          <w:cs/>
        </w:rPr>
        <w:t>เพื่อให้บริการแก่ภาษาสคริปต์ที่ทำงานฝั่งเครื่องบริการ (</w:t>
      </w:r>
      <w:r w:rsidRPr="00B75DCF">
        <w:rPr>
          <w:rFonts w:ascii="TH SarabunPSK" w:hAnsi="TH SarabunPSK" w:cs="TH SarabunPSK"/>
          <w:sz w:val="32"/>
          <w:szCs w:val="32"/>
        </w:rPr>
        <w:t xml:space="preserve">Server-Side Script)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ช่น 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ph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aps.net </w:t>
      </w:r>
      <w:r w:rsidRPr="00B75DCF">
        <w:rPr>
          <w:rFonts w:ascii="TH SarabunPSK" w:hAnsi="TH SarabunPSK" w:cs="TH SarabunPSK"/>
          <w:sz w:val="32"/>
          <w:szCs w:val="32"/>
          <w:cs/>
        </w:rPr>
        <w:t>หรือภาษาเจเอสพี เป็นต้น หรือทำงานร่วมกับโปรแกรมประยุกต์ (</w:t>
      </w:r>
      <w:r w:rsidRPr="00B75DCF">
        <w:rPr>
          <w:rFonts w:ascii="TH SarabunPSK" w:hAnsi="TH SarabunPSK" w:cs="TH SarabunPSK"/>
          <w:sz w:val="32"/>
          <w:szCs w:val="32"/>
        </w:rPr>
        <w:t xml:space="preserve">Application Program) </w:t>
      </w:r>
      <w:r w:rsidRPr="00B75DCF">
        <w:rPr>
          <w:rFonts w:ascii="TH SarabunPSK" w:hAnsi="TH SarabunPSK" w:cs="TH SarabunPSK"/>
          <w:sz w:val="32"/>
          <w:szCs w:val="32"/>
          <w:cs/>
        </w:rPr>
        <w:t>เช่น ภาษาวิชวลเบสิกดอทเน็ต ภาษาจาวา หรือภาษาซีชาร์ป เป็นต้น โปรแกรมถูกออกแบบให้สามารถทำงานได้บนระบบปฏิบัติการที่หลากหลาย และเป็นระบบฐานข้อมูลโอเพนทซอร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์ท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B75DCF">
        <w:rPr>
          <w:rFonts w:ascii="TH SarabunPSK" w:hAnsi="TH SarabunPSK" w:cs="TH SarabunPSK"/>
          <w:sz w:val="32"/>
          <w:szCs w:val="32"/>
        </w:rPr>
        <w:t>Open Source)</w:t>
      </w:r>
      <w:r w:rsidRPr="00B75DCF">
        <w:rPr>
          <w:rFonts w:ascii="TH SarabunPSK" w:hAnsi="TH SarabunPSK" w:cs="TH SarabunPSK"/>
          <w:sz w:val="32"/>
          <w:szCs w:val="32"/>
          <w:cs/>
        </w:rPr>
        <w:t>ที่ถูกนำไปใช้งานมากที่สุด</w:t>
      </w:r>
    </w:p>
    <w:p w14:paraId="212FFA1E" w14:textId="73B7CD5E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proofErr w:type="gramStart"/>
      <w:r w:rsidRPr="00B75DCF">
        <w:rPr>
          <w:rFonts w:ascii="TH SarabunPSK" w:hAnsi="TH SarabunPSK" w:cs="TH SarabunPSK"/>
          <w:sz w:val="32"/>
          <w:szCs w:val="32"/>
        </w:rPr>
        <w:t>MySQL :</w:t>
      </w:r>
      <w:proofErr w:type="gram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มายเอสคิวแอล เป็นระบบจัดการฐานข้อมูลโดยใช้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SQL.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ม้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ป็นซอฟต์แวร์โอเพนซอร์ส แต่แตกต่างจากซอฟต์แวร์โอเพนซอร์สทั่วไป โดยมีการพัฒนาภายใต้บริษัท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ในประเทศสวีเดน โดยจัดการ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ทั้งในแบบที่ให้ใช้ฟรี และแบบที่ใช้ในเชิงธุรกิจ</w:t>
      </w:r>
    </w:p>
    <w:p w14:paraId="7EAA610B" w14:textId="6D4E91BF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lastRenderedPageBreak/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ร้างขึ้นโดยชาวสวีเดน 2 คน และชาวฟินแลนด์ ชื่อ </w:t>
      </w:r>
      <w:r w:rsidRPr="00B75DCF">
        <w:rPr>
          <w:rFonts w:ascii="TH SarabunPSK" w:hAnsi="TH SarabunPSK" w:cs="TH SarabunPSK"/>
          <w:sz w:val="32"/>
          <w:szCs w:val="32"/>
        </w:rPr>
        <w:t xml:space="preserve">David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Axmark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, Allan Larsso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Michael "Monty"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Widenius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>.</w:t>
      </w:r>
    </w:p>
    <w:p w14:paraId="37097D50" w14:textId="7A3A3D4D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>ปัจจุบันบริษัทซัน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ไม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>โค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รซิส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>เต็ม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ส์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B75DCF">
        <w:rPr>
          <w:rFonts w:ascii="TH SarabunPSK" w:hAnsi="TH SarabunPSK" w:cs="TH SarabunPSK"/>
          <w:sz w:val="32"/>
          <w:szCs w:val="32"/>
        </w:rPr>
        <w:t xml:space="preserve">Sun Microsystems, Inc.)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ข้าซื้อกิจการ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รียบร้อยแล้ว ฉะนั้นผลิตภัณฑ์ภายใต้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>ทั้งหมดจะตกเป็นของซัน</w:t>
      </w:r>
    </w:p>
    <w:p w14:paraId="62644EC8" w14:textId="0FB5A8B0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>ชื่อ "</w:t>
      </w:r>
      <w:r w:rsidRPr="00B75DCF">
        <w:rPr>
          <w:rFonts w:ascii="TH SarabunPSK" w:hAnsi="TH SarabunPSK" w:cs="TH SarabunPSK"/>
          <w:sz w:val="32"/>
          <w:szCs w:val="32"/>
        </w:rPr>
        <w:t xml:space="preserve">MySQL"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่านออกเสียงว่า "มายเอสคิวเอล" หรือ "มายเอสคิวแอล" (ในการอ่านอักษร </w:t>
      </w:r>
      <w:r w:rsidRPr="00B75DCF">
        <w:rPr>
          <w:rFonts w:ascii="TH SarabunPSK" w:hAnsi="TH SarabunPSK" w:cs="TH SarabunPSK"/>
          <w:sz w:val="32"/>
          <w:szCs w:val="32"/>
        </w:rPr>
        <w:t xml:space="preserve">L </w:t>
      </w:r>
      <w:r w:rsidRPr="00B75DCF">
        <w:rPr>
          <w:rFonts w:ascii="TH SarabunPSK" w:hAnsi="TH SarabunPSK" w:cs="TH SarabunPSK"/>
          <w:sz w:val="32"/>
          <w:szCs w:val="32"/>
          <w:cs/>
        </w:rPr>
        <w:t>ในภาษาไทย) ซึ่งทางซอฟต์แวร์ไม่ได้อ่าน มายซีเค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วล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หรือ มาย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ซีควล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เหมือนกับซอฟต์แวร์จัดการฐานข้อมูลตัวอื่น</w:t>
      </w:r>
    </w:p>
    <w:p w14:paraId="3D2F4531" w14:textId="77777777" w:rsidR="00B75DCF" w:rsidRP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phpMyAdmi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ความสามารถและการทำงานของ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มีดังต่อไปนี้</w:t>
      </w:r>
    </w:p>
    <w:p w14:paraId="597E5047" w14:textId="77777777" w:rsidR="00B75DCF" w:rsidRP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ถือเป็นระบบจัดการฐานข้อมูล (</w:t>
      </w:r>
      <w:r w:rsidRPr="00B75DCF">
        <w:rPr>
          <w:rFonts w:ascii="TH SarabunPSK" w:hAnsi="TH SarabunPSK" w:cs="TH SarabunPSK"/>
          <w:sz w:val="32"/>
          <w:szCs w:val="32"/>
        </w:rPr>
        <w:t>Database Management System (DBMS)</w:t>
      </w:r>
    </w:p>
    <w:p w14:paraId="58CA86BA" w14:textId="52B02DC2" w:rsid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ฐานข้อมูลมีลักษณะเป็นโครงสร้างของการเก็บรวบรวมข้อมูล การที่จะเพิ่มเติม เข้าถึงหรือประมวลผลข้อมูลที่เก็บในฐานข้อมูลจำเป็นจะต้องอาศัยระบบจัดการ ฐานข้อมูล ซึ่งจะทำหน้าที่เป็นตัวกลางในการจัดการกับข้อมูลในฐานข้อมูลทั้งสำหรับการ ใช้งานเฉพาะ และรองรับการทำงานของแอพลิเคชันอื่น ๆ ที่ต้องการใช้งานข้อมูลในฐานข้อมูล เพื่อให้ได้รับความสะดวกในการจัดการกับข้อมูลจำนวนมาก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ทำหน้าที่เป็นทั้งตัวฐานข้อมูลและระบบจัดการฐานข้อมูล</w:t>
      </w:r>
    </w:p>
    <w:p w14:paraId="3E2EAC33" w14:textId="5FA5B1EB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2A76F37" wp14:editId="1C6291EF">
            <wp:extent cx="5106113" cy="3200847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3E7B" w14:textId="14854F07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11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</w:rPr>
        <w:t>web interface MySQL</w:t>
      </w:r>
    </w:p>
    <w:p w14:paraId="4EAB314E" w14:textId="77777777" w:rsidR="00B75DCF" w:rsidRPr="00B75DCF" w:rsidRDefault="00B75DCF" w:rsidP="00B75DCF">
      <w:pPr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ป็นระบบจัดการฐานข้อมูลแบบ </w:t>
      </w:r>
      <w:r w:rsidRPr="00B75DCF">
        <w:rPr>
          <w:rFonts w:ascii="TH SarabunPSK" w:hAnsi="TH SarabunPSK" w:cs="TH SarabunPSK"/>
          <w:sz w:val="32"/>
          <w:szCs w:val="32"/>
        </w:rPr>
        <w:t>relational</w:t>
      </w:r>
    </w:p>
    <w:p w14:paraId="61F02074" w14:textId="4BD8458A" w:rsidR="00B75DCF" w:rsidRPr="00B75DCF" w:rsidRDefault="00B75DCF" w:rsidP="006274D0">
      <w:pPr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ฐานข้อมูลแบบ </w:t>
      </w:r>
      <w:r w:rsidRPr="00B75DCF">
        <w:rPr>
          <w:rFonts w:ascii="TH SarabunPSK" w:hAnsi="TH SarabunPSK" w:cs="TH SarabunPSK"/>
          <w:sz w:val="32"/>
          <w:szCs w:val="32"/>
        </w:rPr>
        <w:t xml:space="preserve">relationa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จะทำการเก็บข้อมูลทั้งหมดในรูปแบบของตารางแทนการเก็บข้อมูลทั้งหมดลงในไฟล์ เพียงไฟล์เดียว ทำให้ทำงานได้รวดเร็วและมีความยืดหยุ่น นอกจากนั้น แต่ละตารางที่เก็บข้อมูลสามารถเชื่อมโยงเข้าหากันทำให้สามารถรวมหรือจัด กลุ่มข้อมูลได้ตามต้องการ โดยอาศัย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เป็นส่วนหนึ่งของ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ซึ่งเป็นภาษามาตรฐานในการเข้าถึงฐานข้อมูล</w:t>
      </w:r>
    </w:p>
    <w:p w14:paraId="021E8F95" w14:textId="6C76A012" w:rsidR="00F71951" w:rsidRPr="007B651E" w:rsidRDefault="00B75DCF" w:rsidP="007B651E">
      <w:pPr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จกจ่ายให้ใช้งานแบบ </w:t>
      </w:r>
      <w:r w:rsidRPr="00B75DCF">
        <w:rPr>
          <w:rFonts w:ascii="TH SarabunPSK" w:hAnsi="TH SarabunPSK" w:cs="TH SarabunPSK"/>
          <w:sz w:val="32"/>
          <w:szCs w:val="32"/>
        </w:rPr>
        <w:t xml:space="preserve">Open Sourc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่นคือ ผู้ใช้งาน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ุกคนสามารถใช้งานและปรับแต่งการทำงานได้ตามต้องการ สามารถดาวน์โหลด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ได้จากอินเทอร์เน็ตและนำมาใช้งานโดยไม่มีค่าใช้จ่ายใด ๆ</w:t>
      </w:r>
    </w:p>
    <w:p w14:paraId="4DD75548" w14:textId="18980131" w:rsidR="007B651E" w:rsidRDefault="00401039" w:rsidP="007B651E">
      <w:bookmarkStart w:id="29" w:name="_Toc124210951"/>
      <w:r w:rsidRPr="00B26CDC">
        <w:rPr>
          <w:rStyle w:val="20"/>
          <w:cs/>
        </w:rPr>
        <w:t>2.3 ผลงานที่เกี่ยวข้อง</w:t>
      </w:r>
      <w:bookmarkEnd w:id="29"/>
      <w:r w:rsidR="007B651E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1A726090" w14:textId="22510F38" w:rsidR="00FF0C6C" w:rsidRDefault="00FF0C6C" w:rsidP="007B651E">
      <w:pPr>
        <w:rPr>
          <w:rFonts w:hint="cs"/>
          <w:cs/>
        </w:rPr>
      </w:pPr>
      <w:r>
        <w:tab/>
        <w:t xml:space="preserve">2.3.1 </w:t>
      </w:r>
      <w:r>
        <w:rPr>
          <w:cs/>
        </w:rPr>
        <w:t>ระบบช่วยเหลือผู้ป่วยโรคซึมเศร้า</w:t>
      </w:r>
      <w:r>
        <w:t xml:space="preserve">  </w:t>
      </w:r>
    </w:p>
    <w:p w14:paraId="09A10776" w14:textId="16E6A6A5" w:rsidR="007F2E60" w:rsidRDefault="007B651E" w:rsidP="007B651E">
      <w:pPr>
        <w:ind w:firstLine="720"/>
      </w:pPr>
      <w:r>
        <w:rPr>
          <w:cs/>
        </w:rPr>
        <w:t>ระบบช่วยเหลือผู้ป่วยโรคซึมเศร้า</w:t>
      </w:r>
      <w:r w:rsidR="00403853">
        <w:t xml:space="preserve"> </w:t>
      </w:r>
      <w:r>
        <w:t xml:space="preserve"> </w:t>
      </w:r>
      <w:r w:rsidR="007F2E60">
        <w:rPr>
          <w:rFonts w:hint="cs"/>
          <w:cs/>
        </w:rPr>
        <w:t>เป็นโปรเจคของรุ่นพี่ที่ทำขึ้นมาเพื่อคัดกรองคนเข้ารับรักษาต่อในโรงพยาบาล</w:t>
      </w:r>
    </w:p>
    <w:p w14:paraId="2993CB01" w14:textId="1E4EAE10" w:rsidR="007F2E60" w:rsidRDefault="007F2E60" w:rsidP="007F2E60">
      <w:r>
        <w:rPr>
          <w:rFonts w:hint="cs"/>
          <w:cs/>
        </w:rPr>
        <w:t>โดยที่ให้ทำแบบทดสอบเพื่อดู</w:t>
      </w:r>
      <w:r w:rsidR="0081231E">
        <w:rPr>
          <w:rFonts w:cs="Cordia New" w:hint="cs"/>
          <w:cs/>
        </w:rPr>
        <w:t>ระดับการซึมเศร้าในแต่ละบุคคน</w:t>
      </w:r>
    </w:p>
    <w:p w14:paraId="742F32F6" w14:textId="4A5DC024" w:rsidR="00B75DCF" w:rsidRDefault="007B651E" w:rsidP="007F2E60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9F174F7" wp14:editId="79ED1B48">
            <wp:extent cx="4800600" cy="2702398"/>
            <wp:effectExtent l="0" t="0" r="0" b="317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626" cy="270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156D" w14:textId="3C6054C7" w:rsidR="00F71951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 w:hint="cs"/>
          <w:b/>
          <w:bCs/>
          <w:sz w:val="32"/>
          <w:szCs w:val="32"/>
          <w:cs/>
        </w:rPr>
        <w:t>ภาพประกอบที่2.12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แบบทดสอบโรคซึมเศร้า</w:t>
      </w:r>
    </w:p>
    <w:p w14:paraId="56A1378D" w14:textId="25D61B19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/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52C46CB7" wp14:editId="22941429">
            <wp:extent cx="5438775" cy="2138512"/>
            <wp:effectExtent l="0" t="0" r="0" b="0"/>
            <wp:docPr id="25" name="รูปภาพ 25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รูปภาพ 25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43181" cy="214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A5C62" w14:textId="1F3BECB9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 w:hint="cs"/>
          <w:b/>
          <w:bCs/>
          <w:sz w:val="32"/>
          <w:szCs w:val="32"/>
          <w:cs/>
        </w:rPr>
        <w:t>ภาพประกอบ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ี่2.13 </w:t>
      </w:r>
      <w:r w:rsidRPr="0081231E">
        <w:rPr>
          <w:rFonts w:ascii="TH SarabunPSK" w:hAnsi="TH SarabunPSK" w:cs="TH SarabunPSK"/>
          <w:b/>
          <w:bCs/>
          <w:sz w:val="32"/>
          <w:szCs w:val="32"/>
          <w:cs/>
        </w:rPr>
        <w:t>หน้าแสดงการทำแบบประเมินแบบสอบถาม</w:t>
      </w:r>
    </w:p>
    <w:p w14:paraId="58F529CE" w14:textId="2F102547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/>
          <w:b/>
          <w:bCs/>
          <w:noProof/>
          <w:sz w:val="32"/>
          <w:szCs w:val="32"/>
          <w:cs/>
        </w:rPr>
        <w:drawing>
          <wp:inline distT="0" distB="0" distL="0" distR="0" wp14:anchorId="01A11543" wp14:editId="1BB94EC9">
            <wp:extent cx="5601482" cy="2162477"/>
            <wp:effectExtent l="0" t="0" r="0" b="9525"/>
            <wp:docPr id="28" name="รูปภาพ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DBFC" w14:textId="4F3CA622" w:rsidR="00F71951" w:rsidRPr="0081231E" w:rsidRDefault="0081231E" w:rsidP="0081231E">
      <w:pPr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พประกอบที่2.14 </w:t>
      </w:r>
      <w:r w:rsidRPr="0081231E">
        <w:rPr>
          <w:rFonts w:ascii="TH SarabunPSK" w:hAnsi="TH SarabunPSK" w:cs="TH SarabunPSK"/>
          <w:b/>
          <w:bCs/>
          <w:sz w:val="32"/>
          <w:szCs w:val="32"/>
          <w:cs/>
        </w:rPr>
        <w:t>หน้าแสดงผลการทำแบบประเมินแบบสอบถามแนะบอกแนวโน้ม</w:t>
      </w:r>
    </w:p>
    <w:p w14:paraId="6549F796" w14:textId="77777777" w:rsidR="00DF16BD" w:rsidRDefault="00DF16BD" w:rsidP="0081231E"/>
    <w:p w14:paraId="20EC0085" w14:textId="77777777" w:rsidR="00DF16BD" w:rsidRDefault="00DF16BD" w:rsidP="0081231E"/>
    <w:p w14:paraId="63F571E1" w14:textId="77777777" w:rsidR="00DF16BD" w:rsidRDefault="00DF16BD" w:rsidP="0081231E"/>
    <w:p w14:paraId="68E0A9F2" w14:textId="77777777" w:rsidR="00DF16BD" w:rsidRDefault="00DF16BD" w:rsidP="0081231E"/>
    <w:p w14:paraId="15C611C4" w14:textId="77777777" w:rsidR="00DF16BD" w:rsidRDefault="00DF16BD" w:rsidP="0081231E"/>
    <w:p w14:paraId="3C81ACFC" w14:textId="77777777" w:rsidR="00DF16BD" w:rsidRDefault="00DF16BD" w:rsidP="0081231E"/>
    <w:p w14:paraId="0F8D942D" w14:textId="77777777" w:rsidR="00DF16BD" w:rsidRDefault="00DF16BD" w:rsidP="0081231E"/>
    <w:p w14:paraId="7F890DA0" w14:textId="77777777" w:rsidR="00DF16BD" w:rsidRDefault="00DF16BD" w:rsidP="0081231E"/>
    <w:p w14:paraId="7ACC98C2" w14:textId="77777777" w:rsidR="00DF16BD" w:rsidRDefault="00DF16BD" w:rsidP="0081231E"/>
    <w:p w14:paraId="13F7496A" w14:textId="77777777" w:rsidR="00DF16BD" w:rsidRDefault="00DF16BD" w:rsidP="0081231E"/>
    <w:p w14:paraId="62894C64" w14:textId="160D36AD" w:rsidR="0081231E" w:rsidRDefault="00DF16BD" w:rsidP="0081231E">
      <w:r>
        <w:lastRenderedPageBreak/>
        <w:t>2.3.1</w:t>
      </w:r>
      <w:r>
        <w:t xml:space="preserve"> </w:t>
      </w:r>
      <w:r>
        <w:t xml:space="preserve">ALLJIT </w:t>
      </w:r>
      <w:r>
        <w:rPr>
          <w:cs/>
        </w:rPr>
        <w:t>คือ แอปพลิเคชันรับฟังทุกเรื่องราวปัญหาภายในใจ</w:t>
      </w:r>
    </w:p>
    <w:p w14:paraId="17209D0C" w14:textId="00276193" w:rsidR="00DF16BD" w:rsidRDefault="00DF16BD" w:rsidP="0081231E">
      <w:r w:rsidRPr="00DF16BD">
        <w:drawing>
          <wp:inline distT="0" distB="0" distL="0" distR="0" wp14:anchorId="01D6E78C" wp14:editId="17FFE68E">
            <wp:extent cx="5207000" cy="2819256"/>
            <wp:effectExtent l="0" t="0" r="0" b="635"/>
            <wp:docPr id="30" name="รูปภาพ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0739" cy="28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DBADC" w14:textId="182A5BEC" w:rsidR="0081231E" w:rsidRDefault="0081231E" w:rsidP="0081231E"/>
    <w:p w14:paraId="5C683D84" w14:textId="1040979A" w:rsidR="0081231E" w:rsidRDefault="00DF16BD" w:rsidP="00DF16BD">
      <w:pPr>
        <w:ind w:firstLine="720"/>
      </w:pPr>
      <w:r>
        <w:t xml:space="preserve">ALLJIT </w:t>
      </w:r>
      <w:r>
        <w:rPr>
          <w:cs/>
        </w:rPr>
        <w:t>คือ แอปพลิเคชันรับฟังทุกเรื่องราวปัญหาภายในใจ รวมถึงปัญหาชีวิตที่เป็นกังวลใจ สำหรับ</w:t>
      </w:r>
      <w:r>
        <w:t xml:space="preserve"> </w:t>
      </w:r>
      <w:r>
        <w:rPr>
          <w:cs/>
        </w:rPr>
        <w:t>ผู้คนในสังคมไทย โดยเราจะเป็นผู้รับฟังที่ดีและไม่ตัดสิน เปิดให้บริการฟรี เพื่อให้คุณสามารถพูดคุยปัญหาชีวิต</w:t>
      </w:r>
      <w:r>
        <w:t xml:space="preserve"> </w:t>
      </w:r>
      <w:r>
        <w:rPr>
          <w:cs/>
        </w:rPr>
        <w:t>ผ่านสื่อออนไลน์ได้ โดยที่ไม่จำเป็นต้องรู้จักกับเรามาก่อนผ่านทางแชทบ็อก</w:t>
      </w:r>
      <w:proofErr w:type="spellStart"/>
      <w:r>
        <w:rPr>
          <w:cs/>
        </w:rPr>
        <w:t>ซ์</w:t>
      </w:r>
      <w:proofErr w:type="spellEnd"/>
      <w:r>
        <w:rPr>
          <w:cs/>
        </w:rPr>
        <w:t xml:space="preserve"> ซึ่งข้อมูลของท่านจะถูกเก็บไว้</w:t>
      </w:r>
      <w:r>
        <w:t xml:space="preserve"> </w:t>
      </w:r>
      <w:r>
        <w:rPr>
          <w:cs/>
        </w:rPr>
        <w:t>เป็นความลับไม่มีการเปิดเผยตัวตน ผู้ตอบก็จะเป็นบุคคลจากทีมงานเราจริงๆ เพื่อให้คุณสามารถระบายความ</w:t>
      </w:r>
      <w:r>
        <w:t xml:space="preserve"> </w:t>
      </w:r>
      <w:r>
        <w:rPr>
          <w:cs/>
        </w:rPr>
        <w:t>ในใจต่างๆ ได้ เนื่องจากสภาพสังคมในปัจจุบันมีความกดดันสูง การแข่งขันกันอย่างดุเดือด ร่วมถึงสภาวะทาง</w:t>
      </w:r>
      <w:r>
        <w:t xml:space="preserve"> </w:t>
      </w:r>
      <w:r>
        <w:rPr>
          <w:cs/>
        </w:rPr>
        <w:t>เศรษฐกิจ เรื่องราวต่างๆ ที่เกิดขึ้น ปัญหาชีวิตที่รุมเร้าเป็นเหตุนำมาซึ่งความเครียดสะสมทำให้เกิดการเจ็บป่วย</w:t>
      </w:r>
      <w:r>
        <w:t xml:space="preserve"> </w:t>
      </w:r>
      <w:r>
        <w:rPr>
          <w:cs/>
        </w:rPr>
        <w:t>ทางใจโดยไม่รู้ตัว เพื่อเป็นอีกหนึ่งช่องทางที่เข้าถึงได้ง่าย จึงได้มีการจัดทำแอปพลิเคชันออนไลน์เพื่อคนใน</w:t>
      </w:r>
      <w:r>
        <w:t xml:space="preserve"> </w:t>
      </w:r>
      <w:r>
        <w:rPr>
          <w:cs/>
        </w:rPr>
        <w:t xml:space="preserve">สังคมไทยอย่าง แอปพลิเคชัน </w:t>
      </w:r>
      <w:r>
        <w:t xml:space="preserve">ALLJIT </w:t>
      </w:r>
      <w:r>
        <w:rPr>
          <w:cs/>
        </w:rPr>
        <w:t>ขึ้นมา เสมือนพื้นที่ปลอดภัยต่อใจ เพราะเรื่องบางเรื่องเราเองก็ไม่อยาก</w:t>
      </w:r>
      <w:r>
        <w:t xml:space="preserve"> </w:t>
      </w:r>
      <w:r>
        <w:rPr>
          <w:cs/>
        </w:rPr>
        <w:t xml:space="preserve">ให้คนใกล้ตัวรู้ ซึ่งแอปพลิเคชัน </w:t>
      </w:r>
      <w:r>
        <w:t xml:space="preserve">ALLJIT </w:t>
      </w:r>
      <w:r>
        <w:rPr>
          <w:cs/>
        </w:rPr>
        <w:t>เราเป็นรูปแบบแอปพลิเคชันโซ</w:t>
      </w:r>
      <w:proofErr w:type="spellStart"/>
      <w:r>
        <w:rPr>
          <w:cs/>
        </w:rPr>
        <w:t>เชีย</w:t>
      </w:r>
      <w:proofErr w:type="spellEnd"/>
      <w:r>
        <w:rPr>
          <w:cs/>
        </w:rPr>
        <w:t>ลมีเดียที่ไม่เผยข้อมูลส่วนตัว จึงไม่มี</w:t>
      </w:r>
      <w:r>
        <w:t xml:space="preserve"> </w:t>
      </w:r>
      <w:r>
        <w:rPr>
          <w:cs/>
        </w:rPr>
        <w:t>ใครสามารถรู้ได้ว่าตัวตนที่แท้จริงของเราคือ ใคร</w:t>
      </w:r>
    </w:p>
    <w:p w14:paraId="58952853" w14:textId="6D38DAAE" w:rsidR="0081231E" w:rsidRDefault="0081231E" w:rsidP="0081231E"/>
    <w:p w14:paraId="68A3B879" w14:textId="6BE8E2A1" w:rsidR="0081231E" w:rsidRDefault="0081231E" w:rsidP="0081231E">
      <w:pPr>
        <w:pStyle w:val="1"/>
        <w:jc w:val="left"/>
      </w:pPr>
    </w:p>
    <w:p w14:paraId="604B312C" w14:textId="3FAA5A66" w:rsidR="0081231E" w:rsidRDefault="0081231E" w:rsidP="0081231E"/>
    <w:p w14:paraId="055AC6BC" w14:textId="77777777" w:rsidR="0081231E" w:rsidRPr="0081231E" w:rsidRDefault="0081231E" w:rsidP="0081231E"/>
    <w:p w14:paraId="3114A1F6" w14:textId="5D42D9A0" w:rsidR="00326FC9" w:rsidRPr="00326FC9" w:rsidRDefault="00326FC9" w:rsidP="0081231E">
      <w:pPr>
        <w:pStyle w:val="1"/>
      </w:pPr>
      <w:bookmarkStart w:id="30" w:name="_Toc124210952"/>
      <w:r w:rsidRPr="00326FC9">
        <w:rPr>
          <w:cs/>
        </w:rPr>
        <w:t xml:space="preserve">บทที่ </w:t>
      </w:r>
      <w:r w:rsidRPr="00326FC9">
        <w:t>3</w:t>
      </w:r>
      <w:bookmarkEnd w:id="30"/>
    </w:p>
    <w:p w14:paraId="7F963327" w14:textId="77777777" w:rsidR="00326FC9" w:rsidRPr="00326FC9" w:rsidRDefault="00326FC9" w:rsidP="00B26CDC">
      <w:pPr>
        <w:pStyle w:val="1"/>
      </w:pPr>
      <w:bookmarkStart w:id="31" w:name="_Toc124210953"/>
      <w:r w:rsidRPr="00326FC9">
        <w:rPr>
          <w:cs/>
        </w:rPr>
        <w:t>ขั้นตอนการดําเนินงาน</w:t>
      </w:r>
      <w:bookmarkEnd w:id="31"/>
    </w:p>
    <w:p w14:paraId="403568BD" w14:textId="77777777" w:rsidR="00326FC9" w:rsidRPr="00326FC9" w:rsidRDefault="00326FC9" w:rsidP="00326FC9">
      <w:pPr>
        <w:rPr>
          <w:rFonts w:ascii="TH SarabunPSK" w:hAnsi="TH SarabunPSK" w:cs="TH SarabunPSK"/>
          <w:sz w:val="32"/>
          <w:szCs w:val="32"/>
        </w:rPr>
      </w:pPr>
    </w:p>
    <w:p w14:paraId="754A79CC" w14:textId="660CC7D9" w:rsidR="00326FC9" w:rsidRPr="00326FC9" w:rsidRDefault="00326FC9" w:rsidP="00F71951">
      <w:pPr>
        <w:ind w:firstLine="720"/>
        <w:rPr>
          <w:rFonts w:ascii="TH SarabunPSK" w:hAnsi="TH SarabunPSK" w:cs="TH SarabunPSK"/>
          <w:sz w:val="32"/>
          <w:szCs w:val="32"/>
        </w:rPr>
      </w:pPr>
      <w:r w:rsidRPr="00326FC9">
        <w:rPr>
          <w:rFonts w:ascii="TH SarabunPSK" w:hAnsi="TH SarabunPSK" w:cs="TH SarabunPSK"/>
          <w:sz w:val="32"/>
          <w:szCs w:val="32"/>
          <w:cs/>
        </w:rPr>
        <w:lastRenderedPageBreak/>
        <w:t>ในบทนี้จะกล่าวถึงขั้นตอนการดําเนินงานของระบบช่วยเหลือผู้ป่วยโรคซึมเศร้า ซึ่งจะ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ให้ทราบถึงการวิเคราะห์และการออกแบบระบบโดยละเอียดว่ามีแนวทางในการ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หรือมีขั้นตอนในการ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ของระบบงานอย่างไร โดยขั้นตอนในการดําเนินงานมีรายละเอียดดังต่อไปนี้</w:t>
      </w:r>
    </w:p>
    <w:p w14:paraId="452F8D62" w14:textId="77777777" w:rsidR="00326FC9" w:rsidRPr="00326FC9" w:rsidRDefault="00326FC9" w:rsidP="00326FC9">
      <w:pPr>
        <w:rPr>
          <w:rFonts w:ascii="TH SarabunPSK" w:hAnsi="TH SarabunPSK" w:cs="TH SarabunPSK"/>
          <w:sz w:val="32"/>
          <w:szCs w:val="32"/>
        </w:rPr>
      </w:pPr>
    </w:p>
    <w:p w14:paraId="4C4FC656" w14:textId="77777777" w:rsidR="00326FC9" w:rsidRPr="00326FC9" w:rsidRDefault="00326FC9" w:rsidP="00B26CDC">
      <w:pPr>
        <w:pStyle w:val="2"/>
      </w:pPr>
      <w:bookmarkStart w:id="32" w:name="_Toc124210954"/>
      <w:r w:rsidRPr="00AB65AD">
        <w:rPr>
          <w:rFonts w:ascii="TH SarabunPSK" w:hAnsi="TH SarabunPSK" w:hint="cs"/>
          <w:b/>
          <w:bCs w:val="0"/>
          <w:sz w:val="32"/>
        </w:rPr>
        <w:t>3.1</w:t>
      </w:r>
      <w:r w:rsidRPr="00326FC9">
        <w:rPr>
          <w:cs/>
        </w:rPr>
        <w:t xml:space="preserve"> ความต้องการของผู้ใช้ระบบ และการวิเคราะห์ระบบ</w:t>
      </w:r>
      <w:bookmarkEnd w:id="32"/>
    </w:p>
    <w:p w14:paraId="509E26E9" w14:textId="135BAC39" w:rsidR="00326FC9" w:rsidRPr="00326FC9" w:rsidRDefault="00326FC9" w:rsidP="00F71951">
      <w:pPr>
        <w:ind w:firstLine="720"/>
        <w:rPr>
          <w:rFonts w:ascii="TH SarabunPSK" w:hAnsi="TH SarabunPSK" w:cs="TH SarabunPSK"/>
          <w:sz w:val="32"/>
          <w:szCs w:val="32"/>
        </w:rPr>
      </w:pPr>
      <w:r w:rsidRPr="00326FC9">
        <w:rPr>
          <w:rFonts w:ascii="TH SarabunPSK" w:hAnsi="TH SarabunPSK" w:cs="TH SarabunPSK"/>
          <w:sz w:val="32"/>
          <w:szCs w:val="32"/>
          <w:cs/>
        </w:rPr>
        <w:t>ความต้องการของผู้ใช้ระบบ ผู้พัฒนาระบบได้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การสอบถามจากกลุ่มตัวอย่างผู้ใช้งาน และการ วิเคราะห์ระบบซึ่งมีขอบเขตตามหัวข้อ</w:t>
      </w:r>
    </w:p>
    <w:p w14:paraId="0D735B76" w14:textId="642611C6" w:rsidR="00FB760D" w:rsidRPr="0081231E" w:rsidRDefault="00326FC9" w:rsidP="00326FC9">
      <w:pPr>
        <w:rPr>
          <w:rFonts w:ascii="TH SarabunPSK" w:hAnsi="TH SarabunPSK" w:cs="TH SarabunPSK"/>
          <w:b/>
          <w:bCs/>
          <w:sz w:val="32"/>
          <w:szCs w:val="32"/>
        </w:rPr>
      </w:pPr>
      <w:r w:rsidRPr="00873561">
        <w:rPr>
          <w:rFonts w:ascii="TH SarabunPSK" w:hAnsi="TH SarabunPSK" w:cs="TH SarabunPSK"/>
          <w:b/>
          <w:bCs/>
          <w:sz w:val="32"/>
          <w:szCs w:val="32"/>
        </w:rPr>
        <w:t xml:space="preserve">1.3 </w:t>
      </w:r>
      <w:r w:rsidRPr="00873561">
        <w:rPr>
          <w:rFonts w:ascii="TH SarabunPSK" w:hAnsi="TH SarabunPSK" w:cs="TH SarabunPSK"/>
          <w:b/>
          <w:bCs/>
          <w:sz w:val="32"/>
          <w:szCs w:val="32"/>
          <w:cs/>
        </w:rPr>
        <w:t>และสามารถเขียนเป็นแผนผังการ</w:t>
      </w:r>
      <w:r w:rsidR="00FB760D" w:rsidRPr="00873561">
        <w:rPr>
          <w:rFonts w:ascii="TH SarabunPSK" w:hAnsi="TH SarabunPSK" w:cs="TH SarabunPSK" w:hint="cs"/>
          <w:b/>
          <w:bCs/>
          <w:sz w:val="32"/>
          <w:szCs w:val="32"/>
          <w:cs/>
        </w:rPr>
        <w:t>ทำงาน</w:t>
      </w:r>
      <w:r w:rsidRPr="00873561">
        <w:rPr>
          <w:rFonts w:ascii="TH SarabunPSK" w:hAnsi="TH SarabunPSK" w:cs="TH SarabunPSK"/>
          <w:b/>
          <w:bCs/>
          <w:sz w:val="32"/>
          <w:szCs w:val="32"/>
          <w:cs/>
        </w:rPr>
        <w:t xml:space="preserve">ได้ภาพประกอบที่ </w:t>
      </w:r>
      <w:r w:rsidRPr="00873561">
        <w:rPr>
          <w:rFonts w:ascii="TH SarabunPSK" w:hAnsi="TH SarabunPSK" w:cs="TH SarabunPSK"/>
          <w:b/>
          <w:bCs/>
          <w:sz w:val="32"/>
          <w:szCs w:val="32"/>
        </w:rPr>
        <w:t>3.1</w:t>
      </w:r>
    </w:p>
    <w:p w14:paraId="09CF0E8B" w14:textId="77777777" w:rsidR="00FB760D" w:rsidRPr="00D41EAD" w:rsidRDefault="00FB760D" w:rsidP="00FB760D">
      <w:pPr>
        <w:jc w:val="center"/>
        <w:rPr>
          <w:rFonts w:ascii="TH SarabunPSK" w:hAnsi="TH SarabunPSK" w:cs="TH SarabunPSK"/>
          <w:sz w:val="32"/>
          <w:szCs w:val="32"/>
        </w:rPr>
      </w:pPr>
      <w:r w:rsidRPr="00D41EAD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90E3A65" wp14:editId="6DF17BC4">
            <wp:extent cx="4067175" cy="3129463"/>
            <wp:effectExtent l="0" t="0" r="0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รูปภาพ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7937" cy="3168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8422" w14:textId="113383DD" w:rsidR="00FB760D" w:rsidRPr="00FB760D" w:rsidRDefault="00FB760D" w:rsidP="00DE76E5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 3.1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ทำงานของระบ</w:t>
      </w:r>
      <w:r w:rsidR="00DE76E5">
        <w:rPr>
          <w:rFonts w:ascii="TH Sarabun New" w:hAnsi="TH Sarabun New" w:cs="TH Sarabun New" w:hint="cs"/>
          <w:sz w:val="32"/>
          <w:szCs w:val="32"/>
          <w:cs/>
        </w:rPr>
        <w:t>บ</w:t>
      </w:r>
    </w:p>
    <w:p w14:paraId="07ABF867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6268BE45" wp14:editId="0E25C86E">
            <wp:extent cx="4886310" cy="281940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43080" cy="28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55603" w14:textId="77777777" w:rsidR="0044136A" w:rsidRDefault="0044136A" w:rsidP="0087356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523F9C8" w14:textId="5A86D710" w:rsidR="00FB760D" w:rsidRPr="00873561" w:rsidRDefault="00FB760D" w:rsidP="0087356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2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จองคิว</w:t>
      </w:r>
    </w:p>
    <w:p w14:paraId="703223D4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  <w:cs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40BA775F" wp14:editId="25B8F016">
            <wp:extent cx="3810000" cy="4170301"/>
            <wp:effectExtent l="0" t="0" r="0" b="190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5947" cy="423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319C" w14:textId="2CD93521" w:rsidR="00DE76E5" w:rsidRDefault="00FB760D" w:rsidP="00DE76E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3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ยกเลิก</w:t>
      </w:r>
    </w:p>
    <w:p w14:paraId="067A98DE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3FE4CAF1" wp14:editId="5E567F46">
            <wp:extent cx="3596640" cy="3370131"/>
            <wp:effectExtent l="0" t="0" r="3810" b="1905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6357" cy="342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73A3E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4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ดูประวัติการจอง</w:t>
      </w:r>
    </w:p>
    <w:p w14:paraId="3342CD3D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0C50EC1D" wp14:editId="6B38690A">
            <wp:extent cx="2773680" cy="4442401"/>
            <wp:effectExtent l="0" t="0" r="7620" b="0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43916" cy="455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0BA3" w14:textId="5F8304AE" w:rsidR="00FB760D" w:rsidRPr="00FB760D" w:rsidRDefault="00FB760D" w:rsidP="00873561">
      <w:pPr>
        <w:jc w:val="center"/>
        <w:rPr>
          <w:rFonts w:ascii="TH Sarabun New" w:hAnsi="TH Sarabun New" w:cs="TH Sarabun New"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5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แบบทดสอบวัดระดับความเสี่ยงภาวะซึมเศร้าในกลุ่มวัยเด็ก-วัยรุ่น 12-20ปี</w:t>
      </w:r>
    </w:p>
    <w:p w14:paraId="72484AFF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75A68E71" wp14:editId="1B319067">
            <wp:extent cx="3162300" cy="7403946"/>
            <wp:effectExtent l="0" t="0" r="0" b="698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66593" cy="741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1039" w14:textId="77777777" w:rsidR="00FB760D" w:rsidRPr="00873561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6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การทำแบบทดสอบวัดระดับความเสี่ยงภาวะซึมเศร้าในกลุ่มผู้ใช้ตั้งแต่</w:t>
      </w:r>
      <w:r w:rsidRPr="00873561">
        <w:rPr>
          <w:rFonts w:ascii="TH Sarabun New" w:hAnsi="TH Sarabun New" w:cs="TH Sarabun New"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อายุ</w:t>
      </w:r>
      <w:r w:rsidRPr="00873561">
        <w:rPr>
          <w:rFonts w:ascii="TH Sarabun New" w:hAnsi="TH Sarabun New" w:cs="TH Sarabun New"/>
          <w:sz w:val="32"/>
          <w:szCs w:val="32"/>
        </w:rPr>
        <w:t>20</w:t>
      </w:r>
      <w:r w:rsidRPr="00873561">
        <w:rPr>
          <w:rFonts w:ascii="TH Sarabun New" w:hAnsi="TH Sarabun New" w:cs="TH Sarabun New"/>
          <w:sz w:val="32"/>
          <w:szCs w:val="32"/>
          <w:cs/>
        </w:rPr>
        <w:t>ปี</w:t>
      </w:r>
    </w:p>
    <w:p w14:paraId="64E530A6" w14:textId="77777777" w:rsidR="00FB760D" w:rsidRPr="00FB760D" w:rsidRDefault="00FB760D" w:rsidP="00FB760D">
      <w:pPr>
        <w:rPr>
          <w:rFonts w:ascii="TH Sarabun New" w:hAnsi="TH Sarabun New" w:cs="TH Sarabun New"/>
          <w:sz w:val="32"/>
          <w:szCs w:val="32"/>
        </w:rPr>
      </w:pPr>
    </w:p>
    <w:p w14:paraId="4FBCA87B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2B826906" wp14:editId="577C564E">
            <wp:extent cx="4721234" cy="3314700"/>
            <wp:effectExtent l="0" t="0" r="3175" b="0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28582" cy="331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130C5" w14:textId="77777777" w:rsidR="00873561" w:rsidRDefault="00873561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39857CB" w14:textId="6078FD43" w:rsid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3.7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หน้าล็อกอินเข้าสู่ระบบ</w:t>
      </w:r>
    </w:p>
    <w:p w14:paraId="1C98CB62" w14:textId="77777777" w:rsidR="00873561" w:rsidRPr="00FB760D" w:rsidRDefault="00873561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686D37B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noProof/>
          <w:sz w:val="32"/>
          <w:szCs w:val="32"/>
        </w:rPr>
        <w:drawing>
          <wp:inline distT="0" distB="0" distL="0" distR="0" wp14:anchorId="4075EE00" wp14:editId="5577687C">
            <wp:extent cx="4282440" cy="3114805"/>
            <wp:effectExtent l="0" t="0" r="381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87967" cy="311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E1E3" w14:textId="4B765A9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>3.</w:t>
      </w:r>
      <w:r w:rsidR="00873561">
        <w:rPr>
          <w:rFonts w:ascii="TH Sarabun New" w:hAnsi="TH Sarabun New" w:cs="TH Sarabun New"/>
          <w:b/>
          <w:bCs/>
          <w:sz w:val="32"/>
          <w:szCs w:val="32"/>
        </w:rPr>
        <w:t>8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หน้าการแก้ไขข้อมูลส่วนตัว</w:t>
      </w:r>
    </w:p>
    <w:p w14:paraId="4EC590E3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79A9451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13C3BAA8" wp14:editId="1834305A">
            <wp:extent cx="3352800" cy="3862261"/>
            <wp:effectExtent l="0" t="0" r="0" b="5080"/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69367" cy="388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A7F1" w14:textId="7F3B14B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>3.</w:t>
      </w:r>
      <w:r w:rsidR="00873561">
        <w:rPr>
          <w:rFonts w:ascii="TH Sarabun New" w:hAnsi="TH Sarabun New" w:cs="TH Sarabun New"/>
          <w:b/>
          <w:bCs/>
          <w:sz w:val="32"/>
          <w:szCs w:val="32"/>
        </w:rPr>
        <w:t>9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การนัดครั้งต่อไป</w:t>
      </w:r>
    </w:p>
    <w:p w14:paraId="388F8B16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</w:p>
    <w:p w14:paraId="6E903D64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60FF63F5" wp14:editId="12627765">
            <wp:extent cx="3812926" cy="2876550"/>
            <wp:effectExtent l="0" t="0" r="0" b="0"/>
            <wp:docPr id="27" name="รูปภาพ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26633" cy="288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018A5" w14:textId="1869AA9E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3.</w:t>
      </w:r>
      <w:r w:rsidR="00873561">
        <w:rPr>
          <w:rFonts w:ascii="TH Sarabun New" w:hAnsi="TH Sarabun New" w:cs="TH Sarabun New" w:hint="cs"/>
          <w:b/>
          <w:bCs/>
          <w:sz w:val="32"/>
          <w:szCs w:val="32"/>
          <w:cs/>
        </w:rPr>
        <w:t>10</w:t>
      </w: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ตรวจสอบรายงาน</w:t>
      </w:r>
    </w:p>
    <w:p w14:paraId="195C6D05" w14:textId="77777777" w:rsidR="00FB760D" w:rsidRDefault="00FB760D" w:rsidP="00326FC9">
      <w:pPr>
        <w:rPr>
          <w:rFonts w:ascii="TH SarabunPSK" w:hAnsi="TH SarabunPSK" w:cs="TH SarabunPSK"/>
          <w:sz w:val="32"/>
          <w:szCs w:val="32"/>
        </w:rPr>
      </w:pPr>
    </w:p>
    <w:p w14:paraId="20E63F73" w14:textId="7AB172F2" w:rsidR="00403853" w:rsidRPr="00AB65AD" w:rsidRDefault="006C283C" w:rsidP="00B26CDC">
      <w:pPr>
        <w:pStyle w:val="2"/>
        <w:rPr>
          <w:rFonts w:ascii="TH SarabunPSK" w:hAnsi="TH SarabunPSK"/>
          <w:sz w:val="32"/>
        </w:rPr>
      </w:pPr>
      <w:bookmarkStart w:id="33" w:name="_Toc124210955"/>
      <w:r w:rsidRPr="00AB65AD">
        <w:rPr>
          <w:rFonts w:ascii="TH SarabunPSK" w:hAnsi="TH SarabunPSK" w:hint="cs"/>
          <w:b/>
          <w:bCs w:val="0"/>
          <w:sz w:val="32"/>
        </w:rPr>
        <w:lastRenderedPageBreak/>
        <w:t>3.2</w:t>
      </w:r>
      <w:r w:rsidRPr="00AB65AD">
        <w:rPr>
          <w:rFonts w:ascii="TH SarabunPSK" w:hAnsi="TH SarabunPSK" w:hint="cs"/>
          <w:sz w:val="32"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การออกแบบระบบ</w:t>
      </w:r>
      <w:bookmarkEnd w:id="33"/>
    </w:p>
    <w:p w14:paraId="276494EC" w14:textId="5B9AC879" w:rsidR="00403853" w:rsidRPr="00700971" w:rsidRDefault="0044136A" w:rsidP="00700971">
      <w:pPr>
        <w:pStyle w:val="3"/>
        <w:rPr>
          <w:rFonts w:ascii="TH SarabunPSK" w:hAnsi="TH SarabunPSK"/>
          <w:b/>
          <w:cs/>
        </w:rPr>
      </w:pPr>
      <w:bookmarkStart w:id="34" w:name="_Toc124210956"/>
      <w:r w:rsidRPr="00AB65AD">
        <w:rPr>
          <w:rFonts w:ascii="TH SarabunPSK" w:hAnsi="TH SarabunPSK" w:hint="cs"/>
          <w:b/>
          <w:cs/>
        </w:rPr>
        <w:t xml:space="preserve">3.2.1 แผนการไหลของข้อมูล </w:t>
      </w:r>
      <w:r w:rsidRPr="00AD7685">
        <w:rPr>
          <w:rFonts w:ascii="TH SarabunPSK" w:hAnsi="TH SarabunPSK" w:hint="cs"/>
          <w:b/>
          <w:sz w:val="32"/>
        </w:rPr>
        <w:t>(Data Flow Diagram)</w:t>
      </w:r>
      <w:bookmarkEnd w:id="34"/>
      <w:r w:rsidR="00700971">
        <w:rPr>
          <w:rFonts w:ascii="TH SarabunPSK" w:hAnsi="TH SarabunPSK"/>
          <w:b/>
          <w:sz w:val="32"/>
          <w:cs/>
        </w:rPr>
        <w:br/>
      </w:r>
    </w:p>
    <w:p w14:paraId="3EDF0A25" w14:textId="27BE85DC" w:rsidR="00403853" w:rsidRDefault="00776498" w:rsidP="00836A7A">
      <w:pPr>
        <w:rPr>
          <w:rFonts w:ascii="TH SarabunPSK" w:hAnsi="TH SarabunPSK" w:cs="TH SarabunPSK"/>
          <w:sz w:val="32"/>
          <w:szCs w:val="32"/>
          <w:cs/>
        </w:rPr>
      </w:pPr>
      <w:r w:rsidRPr="0077649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32212E0" wp14:editId="6387DDAC">
            <wp:extent cx="4154267" cy="6248400"/>
            <wp:effectExtent l="0" t="0" r="0" b="0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57756" cy="625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5FA3B" w14:textId="3FAD60CE" w:rsidR="00403853" w:rsidRDefault="00403853" w:rsidP="00836A7A">
      <w:pPr>
        <w:rPr>
          <w:rFonts w:ascii="TH SarabunPSK" w:hAnsi="TH SarabunPSK" w:cs="TH SarabunPSK"/>
          <w:sz w:val="32"/>
          <w:szCs w:val="32"/>
        </w:rPr>
      </w:pPr>
    </w:p>
    <w:p w14:paraId="45D0E55C" w14:textId="77777777" w:rsidR="00776498" w:rsidRDefault="00776498" w:rsidP="00836A7A"/>
    <w:p w14:paraId="4BD18E1C" w14:textId="77777777" w:rsidR="00776498" w:rsidRDefault="00776498" w:rsidP="00836A7A"/>
    <w:p w14:paraId="25AA72AE" w14:textId="77777777" w:rsidR="00776498" w:rsidRDefault="00776498" w:rsidP="00836A7A"/>
    <w:p w14:paraId="7967A197" w14:textId="41459679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>
        <w:lastRenderedPageBreak/>
        <w:t xml:space="preserve">3.2.1.2 </w:t>
      </w:r>
      <w:r>
        <w:rPr>
          <w:cs/>
        </w:rPr>
        <w:t xml:space="preserve">แผนภาพกระแสข้อมูลระดับ </w:t>
      </w:r>
      <w:r>
        <w:t>0 (Data Flow Diagram level 0)</w:t>
      </w:r>
    </w:p>
    <w:p w14:paraId="67B94779" w14:textId="7CE00C1E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 w:rsidRPr="00776498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A3DDC00" wp14:editId="4317CD4C">
            <wp:extent cx="5731510" cy="2848610"/>
            <wp:effectExtent l="0" t="0" r="2540" b="8890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91F16" w14:textId="14AF2986" w:rsidR="00403853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ED8B301" wp14:editId="7AE94301">
            <wp:extent cx="5731510" cy="2246630"/>
            <wp:effectExtent l="0" t="0" r="2540" b="1270"/>
            <wp:docPr id="194" name="รูปภาพ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090F" w14:textId="3D81CB25" w:rsidR="00776498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75B1D63" wp14:editId="08887F89">
            <wp:extent cx="5731510" cy="2308225"/>
            <wp:effectExtent l="0" t="0" r="2540" b="0"/>
            <wp:docPr id="195" name="รูปภาพ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24D11" w14:textId="4B06BACD" w:rsidR="00403853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5C3914CD" wp14:editId="3E88FEB4">
            <wp:extent cx="5731510" cy="2900045"/>
            <wp:effectExtent l="0" t="0" r="2540" b="0"/>
            <wp:docPr id="196" name="รูปภาพ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B4EA8" w14:textId="7FC0E9B6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 w:rsidRPr="00776498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6D2DAC3" wp14:editId="40333580">
            <wp:extent cx="5731510" cy="1340485"/>
            <wp:effectExtent l="0" t="0" r="2540" b="0"/>
            <wp:docPr id="33" name="รูปภาพ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28345" w14:textId="3E0F7700" w:rsidR="00403853" w:rsidRDefault="00403F56" w:rsidP="00836A7A">
      <w:pPr>
        <w:rPr>
          <w:rFonts w:ascii="TH SarabunPSK" w:hAnsi="TH SarabunPSK" w:cs="TH SarabunPSK"/>
          <w:sz w:val="32"/>
          <w:szCs w:val="32"/>
        </w:rPr>
      </w:pPr>
      <w:r w:rsidRPr="00403F56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2550C5F" wp14:editId="62D42C6B">
            <wp:extent cx="5731510" cy="2073910"/>
            <wp:effectExtent l="0" t="0" r="2540" b="254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C728" w14:textId="38774EE4" w:rsidR="00403F56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41A5E30" wp14:editId="4EBAABA5">
            <wp:extent cx="5731510" cy="1074420"/>
            <wp:effectExtent l="0" t="0" r="2540" b="0"/>
            <wp:docPr id="197" name="รูปภาพ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AB23" w14:textId="77777777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</w:p>
    <w:p w14:paraId="7DF62E1F" w14:textId="77777777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</w:p>
    <w:p w14:paraId="32102147" w14:textId="6854473B" w:rsidR="00B616C3" w:rsidRDefault="00B616C3" w:rsidP="00836A7A">
      <w:pPr>
        <w:rPr>
          <w:rFonts w:ascii="TH SarabunPSK" w:hAnsi="TH SarabunPSK" w:cs="TH SarabunPSK"/>
          <w:sz w:val="32"/>
          <w:szCs w:val="32"/>
        </w:rPr>
      </w:pPr>
      <w:r w:rsidRPr="00B616C3">
        <w:rPr>
          <w:rFonts w:ascii="TH SarabunPSK" w:hAnsi="TH SarabunPSK" w:cs="TH SarabunPSK"/>
          <w:sz w:val="32"/>
          <w:szCs w:val="32"/>
        </w:rPr>
        <w:lastRenderedPageBreak/>
        <w:t xml:space="preserve">3.2.1.3 </w:t>
      </w:r>
      <w:r w:rsidRPr="00B616C3">
        <w:rPr>
          <w:rFonts w:ascii="TH SarabunPSK" w:hAnsi="TH SarabunPSK" w:cs="TH SarabunPSK"/>
          <w:sz w:val="32"/>
          <w:szCs w:val="32"/>
          <w:cs/>
        </w:rPr>
        <w:t xml:space="preserve">แผนภาพกระแสข้อมูลระดับ </w:t>
      </w:r>
      <w:r w:rsidRPr="00B616C3">
        <w:rPr>
          <w:rFonts w:ascii="TH SarabunPSK" w:hAnsi="TH SarabunPSK" w:cs="TH SarabunPSK"/>
          <w:sz w:val="32"/>
          <w:szCs w:val="32"/>
        </w:rPr>
        <w:t>1 (Data Flow Diagram level 1)</w:t>
      </w:r>
    </w:p>
    <w:p w14:paraId="6967996F" w14:textId="6D0F6C58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  <w:r w:rsidRPr="00C321C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3BC610C" wp14:editId="24D3DCB4">
            <wp:extent cx="5731510" cy="4302760"/>
            <wp:effectExtent l="0" t="0" r="2540" b="2540"/>
            <wp:docPr id="62" name="รูปภาพ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98E6" w14:textId="2374888D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  <w:r w:rsidRPr="00C321CD"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48A73F9F" wp14:editId="74A9B14C">
            <wp:extent cx="5731510" cy="4025900"/>
            <wp:effectExtent l="0" t="0" r="2540" b="0"/>
            <wp:docPr id="63" name="รูปภาพ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671F4" w14:textId="0A6DEC41" w:rsidR="00403853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 wp14:anchorId="360D20A7" wp14:editId="184EB83A">
            <wp:extent cx="5731510" cy="5245735"/>
            <wp:effectExtent l="0" t="0" r="2540" b="0"/>
            <wp:docPr id="192" name="รูปภาพ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4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D85DB" w14:textId="782585EC" w:rsidR="00BD3C40" w:rsidRDefault="00BD3C40" w:rsidP="007B4DA2">
      <w:pPr>
        <w:pStyle w:val="1"/>
      </w:pPr>
      <w:bookmarkStart w:id="35" w:name="_Toc103696900"/>
      <w:bookmarkStart w:id="36" w:name="_Toc124210957"/>
      <w:r w:rsidRPr="00BD3C40">
        <w:rPr>
          <w:noProof/>
          <w:cs/>
        </w:rPr>
        <w:lastRenderedPageBreak/>
        <w:drawing>
          <wp:inline distT="0" distB="0" distL="0" distR="0" wp14:anchorId="7921BFE7" wp14:editId="76D90D76">
            <wp:extent cx="5731510" cy="3609975"/>
            <wp:effectExtent l="0" t="0" r="2540" b="9525"/>
            <wp:docPr id="193" name="รูปภาพ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9E74" w14:textId="6ABE9B62" w:rsidR="00BD3C40" w:rsidRDefault="00BD3C40" w:rsidP="00BD3C40"/>
    <w:p w14:paraId="2D5BF73D" w14:textId="5485DC95" w:rsidR="00BD3C40" w:rsidRDefault="00BD3C40" w:rsidP="00BD3C40">
      <w:r w:rsidRPr="00BD3C40">
        <w:t xml:space="preserve">3.2.2 </w:t>
      </w:r>
      <w:r w:rsidRPr="00BD3C40">
        <w:rPr>
          <w:rFonts w:cs="Cordia New"/>
          <w:cs/>
        </w:rPr>
        <w:t>การออกแบบฐานข้อมูล (</w:t>
      </w:r>
      <w:r w:rsidRPr="00BD3C40">
        <w:t xml:space="preserve">Database Design) </w:t>
      </w:r>
      <w:r w:rsidRPr="00BD3C40">
        <w:rPr>
          <w:rFonts w:cs="Cordia New"/>
          <w:cs/>
        </w:rPr>
        <w:t>ข้อมูลยังไม่ครบมีการเพิ่มตาราง</w:t>
      </w:r>
    </w:p>
    <w:p w14:paraId="2E6C353E" w14:textId="6F4083D7" w:rsidR="00BD3C40" w:rsidRPr="00BD3C40" w:rsidRDefault="009D38CC" w:rsidP="00BD3C40">
      <w:r w:rsidRPr="009D38CC">
        <w:rPr>
          <w:rFonts w:cs="Cordia New"/>
          <w:noProof/>
          <w:cs/>
        </w:rPr>
        <w:drawing>
          <wp:inline distT="0" distB="0" distL="0" distR="0" wp14:anchorId="190EC75E" wp14:editId="48E77A5C">
            <wp:extent cx="5731510" cy="4139565"/>
            <wp:effectExtent l="0" t="0" r="2540" b="0"/>
            <wp:docPr id="198" name="รูปภาพ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CD9F2" w14:textId="77777777" w:rsidR="00BD3C40" w:rsidRDefault="00BD3C40" w:rsidP="007B4DA2">
      <w:pPr>
        <w:pStyle w:val="1"/>
      </w:pPr>
    </w:p>
    <w:p w14:paraId="4937E2DF" w14:textId="77777777" w:rsidR="00BD3C40" w:rsidRDefault="00BD3C40" w:rsidP="007B4DA2">
      <w:pPr>
        <w:pStyle w:val="1"/>
      </w:pPr>
    </w:p>
    <w:p w14:paraId="3544A913" w14:textId="77777777" w:rsidR="00BD3C40" w:rsidRDefault="00BD3C40" w:rsidP="007B4DA2">
      <w:pPr>
        <w:pStyle w:val="1"/>
      </w:pPr>
    </w:p>
    <w:p w14:paraId="5FCB69C3" w14:textId="77777777" w:rsidR="00BD3C40" w:rsidRDefault="00BD3C40" w:rsidP="007B4DA2">
      <w:pPr>
        <w:pStyle w:val="1"/>
      </w:pPr>
    </w:p>
    <w:p w14:paraId="72E5996A" w14:textId="77777777" w:rsidR="00BD3C40" w:rsidRDefault="00BD3C40" w:rsidP="007B4DA2">
      <w:pPr>
        <w:pStyle w:val="1"/>
      </w:pPr>
    </w:p>
    <w:p w14:paraId="1B38EC37" w14:textId="77777777" w:rsidR="00BD3C40" w:rsidRDefault="00BD3C40" w:rsidP="007B4DA2">
      <w:pPr>
        <w:pStyle w:val="1"/>
      </w:pPr>
    </w:p>
    <w:p w14:paraId="08BAA42D" w14:textId="77777777" w:rsidR="00BD3C40" w:rsidRDefault="00BD3C40" w:rsidP="007B4DA2">
      <w:pPr>
        <w:pStyle w:val="1"/>
      </w:pPr>
    </w:p>
    <w:p w14:paraId="58AF1E25" w14:textId="77777777" w:rsidR="00BD3C40" w:rsidRDefault="00BD3C40" w:rsidP="007B4DA2">
      <w:pPr>
        <w:pStyle w:val="1"/>
      </w:pPr>
    </w:p>
    <w:p w14:paraId="7CDB279D" w14:textId="77777777" w:rsidR="00BD3C40" w:rsidRDefault="00BD3C40" w:rsidP="007B4DA2">
      <w:pPr>
        <w:pStyle w:val="1"/>
      </w:pPr>
    </w:p>
    <w:p w14:paraId="4D170460" w14:textId="77777777" w:rsidR="00BD3C40" w:rsidRDefault="00BD3C40" w:rsidP="007B4DA2">
      <w:pPr>
        <w:pStyle w:val="1"/>
      </w:pPr>
    </w:p>
    <w:p w14:paraId="02A74F60" w14:textId="77777777" w:rsidR="00BD3C40" w:rsidRDefault="00BD3C40" w:rsidP="007B4DA2">
      <w:pPr>
        <w:pStyle w:val="1"/>
      </w:pPr>
    </w:p>
    <w:p w14:paraId="07523770" w14:textId="77777777" w:rsidR="00BD3C40" w:rsidRDefault="00BD3C40" w:rsidP="007B4DA2">
      <w:pPr>
        <w:pStyle w:val="1"/>
      </w:pPr>
    </w:p>
    <w:p w14:paraId="02108223" w14:textId="679CD988" w:rsidR="00D0747A" w:rsidRDefault="00D0747A" w:rsidP="007B4DA2">
      <w:pPr>
        <w:pStyle w:val="1"/>
      </w:pPr>
      <w:r>
        <w:rPr>
          <w:rFonts w:hint="cs"/>
          <w:cs/>
        </w:rPr>
        <w:t>เอกสารอ้างอิง</w:t>
      </w:r>
      <w:bookmarkEnd w:id="35"/>
      <w:bookmarkEnd w:id="36"/>
    </w:p>
    <w:p w14:paraId="63FEE096" w14:textId="77777777" w:rsidR="000C51CE" w:rsidRDefault="000C51CE" w:rsidP="000C51CE"/>
    <w:p w14:paraId="5EFF1CC1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 xml:space="preserve">แนวคิดและทฤษฎีภาวะซึมเศร้าทางจิตวิทยา </w:t>
      </w:r>
      <w:r w:rsidRPr="00B30AAB">
        <w:rPr>
          <w:rFonts w:ascii="TH SarabunPSK" w:hAnsi="TH SarabunPSK" w:cs="TH SarabunPSK"/>
          <w:sz w:val="32"/>
          <w:szCs w:val="32"/>
        </w:rPr>
        <w:t xml:space="preserve">Psychological Th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>พฤษภาคม พ.ศ.</w:t>
      </w:r>
      <w:r w:rsidRPr="00B30AAB">
        <w:rPr>
          <w:rFonts w:ascii="TH SarabunPSK" w:hAnsi="TH SarabunPSK" w:cs="TH SarabunPSK"/>
          <w:sz w:val="32"/>
          <w:szCs w:val="32"/>
        </w:rPr>
        <w:t>2565.</w:t>
      </w:r>
    </w:p>
    <w:p w14:paraId="7BFF0954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:</w:t>
      </w:r>
      <w:r w:rsidRPr="00B30AAB">
        <w:rPr>
          <w:rFonts w:ascii="TH SarabunPSK" w:hAnsi="TH SarabunPSK" w:cs="TH SarabunPSK"/>
          <w:sz w:val="32"/>
          <w:szCs w:val="32"/>
        </w:rPr>
        <w:t>https://so03.tcithaijo.org/index.php/jbp/article/download/242954/164619/838</w:t>
      </w:r>
    </w:p>
    <w:p w14:paraId="0215C6F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718</w:t>
      </w:r>
    </w:p>
    <w:p w14:paraId="5052145F" w14:textId="5A4EDCC1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B30AAB">
        <w:rPr>
          <w:rFonts w:ascii="TH SarabunPSK" w:hAnsi="TH SarabunPSK" w:cs="TH SarabunPSK"/>
          <w:sz w:val="32"/>
          <w:szCs w:val="32"/>
        </w:rPr>
        <w:t>Chawish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Tilakul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. (2562). Laravel Framework.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77E468CF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dev.classmethod.jp/articles/lets_get_to_know_laravel/.</w:t>
      </w:r>
    </w:p>
    <w:p w14:paraId="1095C769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Mindphp.com. (2563)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40F2A65D" w14:textId="3A51419C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www.mindphp.com/</w:t>
      </w:r>
      <w:r w:rsidRPr="00B30AAB">
        <w:rPr>
          <w:rFonts w:ascii="TH SarabunPSK" w:hAnsi="TH SarabunPSK" w:cs="TH SarabunPSK"/>
          <w:sz w:val="32"/>
          <w:szCs w:val="32"/>
          <w:cs/>
        </w:rPr>
        <w:t>คืออะไร/</w:t>
      </w:r>
      <w:r w:rsidRPr="00B30AAB">
        <w:rPr>
          <w:rFonts w:ascii="TH SarabunPSK" w:hAnsi="TH SarabunPSK" w:cs="TH SarabunPSK"/>
          <w:sz w:val="32"/>
          <w:szCs w:val="32"/>
        </w:rPr>
        <w:t>2637-xampp-</w:t>
      </w:r>
      <w:r w:rsidRPr="00B30AAB">
        <w:rPr>
          <w:rFonts w:ascii="TH SarabunPSK" w:hAnsi="TH SarabunPSK" w:cs="TH SarabunPSK"/>
          <w:sz w:val="32"/>
          <w:szCs w:val="32"/>
          <w:cs/>
        </w:rPr>
        <w:t>คืออะไร.</w:t>
      </w:r>
      <w:r w:rsidRPr="00B30AAB">
        <w:rPr>
          <w:rFonts w:ascii="TH SarabunPSK" w:hAnsi="TH SarabunPSK" w:cs="TH SarabunPSK"/>
          <w:sz w:val="32"/>
          <w:szCs w:val="32"/>
        </w:rPr>
        <w:t>html.</w:t>
      </w:r>
    </w:p>
    <w:p w14:paraId="37E5104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lastRenderedPageBreak/>
        <w:t xml:space="preserve">ทีมงาน ‘จับใจบอท’ ผู้พัฒนา </w:t>
      </w:r>
      <w:r w:rsidRPr="00B30AAB">
        <w:rPr>
          <w:rFonts w:ascii="TH SarabunPSK" w:hAnsi="TH SarabunPSK" w:cs="TH SarabunPSK"/>
          <w:sz w:val="32"/>
          <w:szCs w:val="32"/>
        </w:rPr>
        <w:t xml:space="preserve">Chatbot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ัดกรองผู้ที่มีภาวะซึมเศร้า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>2565.</w:t>
      </w:r>
    </w:p>
    <w:p w14:paraId="69AE737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  <w:r w:rsidRPr="00B30AAB">
        <w:rPr>
          <w:rFonts w:ascii="TH SarabunPSK" w:hAnsi="TH SarabunPSK" w:cs="TH SarabunPSK"/>
          <w:sz w:val="32"/>
          <w:szCs w:val="32"/>
        </w:rPr>
        <w:t>https://techsauce.co/tech-and-biz/jubjai-depression-detection-chatbot</w:t>
      </w:r>
    </w:p>
    <w:p w14:paraId="1DC4FDDB" w14:textId="2384D7A3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Bootstrap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 จาก :</w:t>
      </w:r>
    </w:p>
    <w:p w14:paraId="294B862A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www.programmerthailand.com/tutorial/post/view/96/bootstrap-</w:t>
      </w:r>
      <w:r w:rsidRPr="00B30AAB">
        <w:rPr>
          <w:rFonts w:ascii="TH SarabunPSK" w:hAnsi="TH SarabunPSK" w:cs="TH SarabunPSK"/>
          <w:sz w:val="32"/>
          <w:szCs w:val="32"/>
          <w:cs/>
        </w:rPr>
        <w:t>คือ อะไร.</w:t>
      </w:r>
      <w:r w:rsidRPr="00B30AAB">
        <w:rPr>
          <w:rFonts w:ascii="TH SarabunPSK" w:hAnsi="TH SarabunPSK" w:cs="TH SarabunPSK"/>
          <w:sz w:val="32"/>
          <w:szCs w:val="32"/>
        </w:rPr>
        <w:t>com.</w:t>
      </w:r>
    </w:p>
    <w:p w14:paraId="5166B74C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saixiii.com. (2560)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Github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6C92C7BB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https://saixiii.com/what-is-github/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Svgroup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>. (2559).</w:t>
      </w:r>
    </w:p>
    <w:p w14:paraId="56054B11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MySQL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68169B63" w14:textId="241DA804" w:rsidR="000C51CE" w:rsidRPr="000C51CE" w:rsidRDefault="00B30AAB" w:rsidP="00B30AAB">
      <w:r w:rsidRPr="00B30AAB">
        <w:rPr>
          <w:rFonts w:ascii="TH SarabunPSK" w:hAnsi="TH SarabunPSK" w:cs="TH SarabunPSK"/>
          <w:sz w:val="32"/>
          <w:szCs w:val="32"/>
        </w:rPr>
        <w:t>http://www.sv-web.net/blog/detail/1.</w:t>
      </w:r>
    </w:p>
    <w:sectPr w:rsidR="000C51CE" w:rsidRPr="000C51CE" w:rsidSect="009520AA">
      <w:headerReference w:type="default" r:id="rId4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3E3D2" w14:textId="77777777" w:rsidR="00B60036" w:rsidRDefault="00B60036" w:rsidP="00107F43">
      <w:pPr>
        <w:spacing w:after="0" w:line="240" w:lineRule="auto"/>
      </w:pPr>
      <w:r>
        <w:separator/>
      </w:r>
    </w:p>
  </w:endnote>
  <w:endnote w:type="continuationSeparator" w:id="0">
    <w:p w14:paraId="39E85BDC" w14:textId="77777777" w:rsidR="00B60036" w:rsidRDefault="00B60036" w:rsidP="00107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27DBC" w14:textId="77777777" w:rsidR="00B60036" w:rsidRDefault="00B60036" w:rsidP="00107F43">
      <w:pPr>
        <w:spacing w:after="0" w:line="240" w:lineRule="auto"/>
      </w:pPr>
      <w:r>
        <w:separator/>
      </w:r>
    </w:p>
  </w:footnote>
  <w:footnote w:type="continuationSeparator" w:id="0">
    <w:p w14:paraId="2CB18BB2" w14:textId="77777777" w:rsidR="00B60036" w:rsidRDefault="00B60036" w:rsidP="00107F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8126647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3C1C34AE" w14:textId="23DEBC16" w:rsidR="006502E7" w:rsidRPr="00107F43" w:rsidRDefault="00B60036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</w:p>
    </w:sdtContent>
  </w:sdt>
  <w:p w14:paraId="211DC4D7" w14:textId="77777777" w:rsidR="006502E7" w:rsidRDefault="006502E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8178378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47FD5AAF" w14:textId="77777777" w:rsidR="006502E7" w:rsidRPr="0012063E" w:rsidRDefault="006502E7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Pr="00A43A04">
          <w:rPr>
            <w:rFonts w:ascii="TH SarabunPSK" w:hAnsi="TH SarabunPSK" w:cs="TH SarabunPSK"/>
            <w:noProof/>
            <w:sz w:val="32"/>
            <w:szCs w:val="32"/>
            <w:lang w:val="th-TH"/>
          </w:rPr>
          <w:t>3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5D8CB5C0" w14:textId="77777777" w:rsidR="006502E7" w:rsidRDefault="006502E7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2111024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0F4D9405" w14:textId="77777777" w:rsidR="006502E7" w:rsidRPr="00476483" w:rsidRDefault="006502E7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  <w:r w:rsidRPr="00476483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476483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Pr="00A43A04">
          <w:rPr>
            <w:rFonts w:ascii="TH SarabunPSK" w:hAnsi="TH SarabunPSK" w:cs="TH SarabunPSK"/>
            <w:noProof/>
            <w:sz w:val="32"/>
            <w:szCs w:val="32"/>
            <w:lang w:val="th-TH"/>
          </w:rPr>
          <w:t>5</w: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2E342E87" w14:textId="77777777" w:rsidR="006502E7" w:rsidRDefault="006502E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C77A8"/>
    <w:multiLevelType w:val="hybridMultilevel"/>
    <w:tmpl w:val="E56E4C98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" w15:restartNumberingAfterBreak="0">
    <w:nsid w:val="1DB72522"/>
    <w:multiLevelType w:val="hybridMultilevel"/>
    <w:tmpl w:val="6B50670A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2FD0719F"/>
    <w:multiLevelType w:val="multilevel"/>
    <w:tmpl w:val="4F4A3D3E"/>
    <w:lvl w:ilvl="0">
      <w:start w:val="1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368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56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4" w:hanging="1080"/>
      </w:pPr>
      <w:rPr>
        <w:rFonts w:hint="default"/>
      </w:rPr>
    </w:lvl>
    <w:lvl w:ilvl="4">
      <w:start w:val="11"/>
      <w:numFmt w:val="decimal"/>
      <w:lvlText w:val="%1.%2.%3.%4.%5"/>
      <w:lvlJc w:val="left"/>
      <w:pPr>
        <w:ind w:left="2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04" w:hanging="1800"/>
      </w:pPr>
      <w:rPr>
        <w:rFonts w:hint="default"/>
      </w:rPr>
    </w:lvl>
  </w:abstractNum>
  <w:abstractNum w:abstractNumId="3" w15:restartNumberingAfterBreak="0">
    <w:nsid w:val="31FA0DD6"/>
    <w:multiLevelType w:val="hybridMultilevel"/>
    <w:tmpl w:val="2682D170"/>
    <w:lvl w:ilvl="0" w:tplc="A998B2D4">
      <w:start w:val="1"/>
      <w:numFmt w:val="bullet"/>
      <w:lvlText w:val="-"/>
      <w:lvlJc w:val="left"/>
      <w:pPr>
        <w:ind w:left="144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9E118C"/>
    <w:multiLevelType w:val="multilevel"/>
    <w:tmpl w:val="31B2C6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64ED28E3"/>
    <w:multiLevelType w:val="hybridMultilevel"/>
    <w:tmpl w:val="83A4BCEC"/>
    <w:lvl w:ilvl="0" w:tplc="575A924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jAxMzYyNTc3NjVX0lEKTi0uzszPAykwqgUAHDE3/CwAAAA="/>
  </w:docVars>
  <w:rsids>
    <w:rsidRoot w:val="00462012"/>
    <w:rsid w:val="000172FE"/>
    <w:rsid w:val="000250FB"/>
    <w:rsid w:val="0003766A"/>
    <w:rsid w:val="0006277C"/>
    <w:rsid w:val="000639E6"/>
    <w:rsid w:val="000655E1"/>
    <w:rsid w:val="000938D3"/>
    <w:rsid w:val="000A6852"/>
    <w:rsid w:val="000B3364"/>
    <w:rsid w:val="000B3FCB"/>
    <w:rsid w:val="000C51CE"/>
    <w:rsid w:val="000D3241"/>
    <w:rsid w:val="000E4CCE"/>
    <w:rsid w:val="00107F43"/>
    <w:rsid w:val="0011113E"/>
    <w:rsid w:val="0012063E"/>
    <w:rsid w:val="00127A7F"/>
    <w:rsid w:val="0013156F"/>
    <w:rsid w:val="001402EC"/>
    <w:rsid w:val="001573E0"/>
    <w:rsid w:val="001754F0"/>
    <w:rsid w:val="001A1F81"/>
    <w:rsid w:val="001A7328"/>
    <w:rsid w:val="001C4E9E"/>
    <w:rsid w:val="001C785B"/>
    <w:rsid w:val="001D0C35"/>
    <w:rsid w:val="001D498D"/>
    <w:rsid w:val="001F4952"/>
    <w:rsid w:val="002065CB"/>
    <w:rsid w:val="00216AE5"/>
    <w:rsid w:val="002177C7"/>
    <w:rsid w:val="0024363F"/>
    <w:rsid w:val="00247F5A"/>
    <w:rsid w:val="00256199"/>
    <w:rsid w:val="002632AE"/>
    <w:rsid w:val="00283063"/>
    <w:rsid w:val="0029364E"/>
    <w:rsid w:val="002B7B4E"/>
    <w:rsid w:val="002B7E54"/>
    <w:rsid w:val="002C5BD1"/>
    <w:rsid w:val="002D66FB"/>
    <w:rsid w:val="002E31E2"/>
    <w:rsid w:val="002F64CA"/>
    <w:rsid w:val="002F7961"/>
    <w:rsid w:val="00310E43"/>
    <w:rsid w:val="00320A2B"/>
    <w:rsid w:val="00326E45"/>
    <w:rsid w:val="00326FC9"/>
    <w:rsid w:val="00332F8F"/>
    <w:rsid w:val="0034633A"/>
    <w:rsid w:val="00357932"/>
    <w:rsid w:val="003829D0"/>
    <w:rsid w:val="00393658"/>
    <w:rsid w:val="00396870"/>
    <w:rsid w:val="003A0DFF"/>
    <w:rsid w:val="003A1D1B"/>
    <w:rsid w:val="003B6C8D"/>
    <w:rsid w:val="003C71A8"/>
    <w:rsid w:val="003D37DE"/>
    <w:rsid w:val="003F4AED"/>
    <w:rsid w:val="003F50E4"/>
    <w:rsid w:val="00401039"/>
    <w:rsid w:val="00403853"/>
    <w:rsid w:val="00403F56"/>
    <w:rsid w:val="004050CA"/>
    <w:rsid w:val="00417C90"/>
    <w:rsid w:val="00426C25"/>
    <w:rsid w:val="0044136A"/>
    <w:rsid w:val="004436A5"/>
    <w:rsid w:val="00444678"/>
    <w:rsid w:val="00450571"/>
    <w:rsid w:val="00453C6C"/>
    <w:rsid w:val="00462012"/>
    <w:rsid w:val="00467AAB"/>
    <w:rsid w:val="00467E38"/>
    <w:rsid w:val="00475C7E"/>
    <w:rsid w:val="00476483"/>
    <w:rsid w:val="004D31F2"/>
    <w:rsid w:val="004D49CD"/>
    <w:rsid w:val="004D509C"/>
    <w:rsid w:val="004D5612"/>
    <w:rsid w:val="004E0DF6"/>
    <w:rsid w:val="004F58F7"/>
    <w:rsid w:val="004F702F"/>
    <w:rsid w:val="00531844"/>
    <w:rsid w:val="00543426"/>
    <w:rsid w:val="00555C96"/>
    <w:rsid w:val="00560F9D"/>
    <w:rsid w:val="005615B1"/>
    <w:rsid w:val="005777A0"/>
    <w:rsid w:val="005920BD"/>
    <w:rsid w:val="005B24B4"/>
    <w:rsid w:val="005D25E2"/>
    <w:rsid w:val="005D5AED"/>
    <w:rsid w:val="005F3E85"/>
    <w:rsid w:val="005F7353"/>
    <w:rsid w:val="006039BF"/>
    <w:rsid w:val="0060799E"/>
    <w:rsid w:val="0062129A"/>
    <w:rsid w:val="006274D0"/>
    <w:rsid w:val="006334CA"/>
    <w:rsid w:val="006502E7"/>
    <w:rsid w:val="00665EDB"/>
    <w:rsid w:val="006735D5"/>
    <w:rsid w:val="00682E41"/>
    <w:rsid w:val="00686CB8"/>
    <w:rsid w:val="0069509C"/>
    <w:rsid w:val="00695C04"/>
    <w:rsid w:val="006A1EC0"/>
    <w:rsid w:val="006C283C"/>
    <w:rsid w:val="006E0BE9"/>
    <w:rsid w:val="006F5DC5"/>
    <w:rsid w:val="00700971"/>
    <w:rsid w:val="007034CC"/>
    <w:rsid w:val="00710C52"/>
    <w:rsid w:val="0071253A"/>
    <w:rsid w:val="0076537C"/>
    <w:rsid w:val="007722A1"/>
    <w:rsid w:val="00776498"/>
    <w:rsid w:val="007B4DA2"/>
    <w:rsid w:val="007B651E"/>
    <w:rsid w:val="007C0576"/>
    <w:rsid w:val="007C32B8"/>
    <w:rsid w:val="007C6B7D"/>
    <w:rsid w:val="007D5113"/>
    <w:rsid w:val="007F2E60"/>
    <w:rsid w:val="0081231E"/>
    <w:rsid w:val="00816B26"/>
    <w:rsid w:val="00822C09"/>
    <w:rsid w:val="00826DD4"/>
    <w:rsid w:val="00836A7A"/>
    <w:rsid w:val="008442DD"/>
    <w:rsid w:val="00871FAF"/>
    <w:rsid w:val="00873561"/>
    <w:rsid w:val="00880D65"/>
    <w:rsid w:val="00884BD0"/>
    <w:rsid w:val="008977E1"/>
    <w:rsid w:val="008D7118"/>
    <w:rsid w:val="008E22CF"/>
    <w:rsid w:val="008F187B"/>
    <w:rsid w:val="008F39E6"/>
    <w:rsid w:val="00910254"/>
    <w:rsid w:val="009520AA"/>
    <w:rsid w:val="00954077"/>
    <w:rsid w:val="0097398B"/>
    <w:rsid w:val="0097702F"/>
    <w:rsid w:val="009908C1"/>
    <w:rsid w:val="009A455F"/>
    <w:rsid w:val="009B0946"/>
    <w:rsid w:val="009C2B21"/>
    <w:rsid w:val="009D38CC"/>
    <w:rsid w:val="009E0878"/>
    <w:rsid w:val="009E1D32"/>
    <w:rsid w:val="009E4438"/>
    <w:rsid w:val="00A02AF5"/>
    <w:rsid w:val="00A15F58"/>
    <w:rsid w:val="00A23515"/>
    <w:rsid w:val="00A25CEC"/>
    <w:rsid w:val="00A314DE"/>
    <w:rsid w:val="00A43A04"/>
    <w:rsid w:val="00A443F4"/>
    <w:rsid w:val="00A7446F"/>
    <w:rsid w:val="00A8110C"/>
    <w:rsid w:val="00A8591A"/>
    <w:rsid w:val="00A9337D"/>
    <w:rsid w:val="00A9637C"/>
    <w:rsid w:val="00AA42D0"/>
    <w:rsid w:val="00AA78AC"/>
    <w:rsid w:val="00AB1BD9"/>
    <w:rsid w:val="00AB65AD"/>
    <w:rsid w:val="00AD12D4"/>
    <w:rsid w:val="00AD7685"/>
    <w:rsid w:val="00B06932"/>
    <w:rsid w:val="00B177FF"/>
    <w:rsid w:val="00B22D08"/>
    <w:rsid w:val="00B26473"/>
    <w:rsid w:val="00B26CDC"/>
    <w:rsid w:val="00B30AAB"/>
    <w:rsid w:val="00B375FF"/>
    <w:rsid w:val="00B60036"/>
    <w:rsid w:val="00B616C3"/>
    <w:rsid w:val="00B64596"/>
    <w:rsid w:val="00B73481"/>
    <w:rsid w:val="00B75DCF"/>
    <w:rsid w:val="00BA665A"/>
    <w:rsid w:val="00BC74A9"/>
    <w:rsid w:val="00BD3C40"/>
    <w:rsid w:val="00BE6E6B"/>
    <w:rsid w:val="00BF24E3"/>
    <w:rsid w:val="00C14868"/>
    <w:rsid w:val="00C168AA"/>
    <w:rsid w:val="00C21F3D"/>
    <w:rsid w:val="00C240A8"/>
    <w:rsid w:val="00C321CD"/>
    <w:rsid w:val="00C3436A"/>
    <w:rsid w:val="00C9478C"/>
    <w:rsid w:val="00CA342D"/>
    <w:rsid w:val="00CB1173"/>
    <w:rsid w:val="00CB4418"/>
    <w:rsid w:val="00CD3EDC"/>
    <w:rsid w:val="00D0747A"/>
    <w:rsid w:val="00D32BC1"/>
    <w:rsid w:val="00D459E8"/>
    <w:rsid w:val="00D53F8A"/>
    <w:rsid w:val="00D64EBE"/>
    <w:rsid w:val="00D72C7C"/>
    <w:rsid w:val="00D747F9"/>
    <w:rsid w:val="00D77AEA"/>
    <w:rsid w:val="00D83E11"/>
    <w:rsid w:val="00DA7443"/>
    <w:rsid w:val="00DE76E5"/>
    <w:rsid w:val="00DF16BD"/>
    <w:rsid w:val="00E11DAF"/>
    <w:rsid w:val="00E409F9"/>
    <w:rsid w:val="00EB3A5F"/>
    <w:rsid w:val="00EB7FC1"/>
    <w:rsid w:val="00EC3ABB"/>
    <w:rsid w:val="00EC76A0"/>
    <w:rsid w:val="00ED0B3F"/>
    <w:rsid w:val="00EE06EE"/>
    <w:rsid w:val="00EE1DE0"/>
    <w:rsid w:val="00F03588"/>
    <w:rsid w:val="00F13687"/>
    <w:rsid w:val="00F154D4"/>
    <w:rsid w:val="00F15FE4"/>
    <w:rsid w:val="00F37CC2"/>
    <w:rsid w:val="00F4295F"/>
    <w:rsid w:val="00F43EF0"/>
    <w:rsid w:val="00F67D9E"/>
    <w:rsid w:val="00F70C86"/>
    <w:rsid w:val="00F71951"/>
    <w:rsid w:val="00F77461"/>
    <w:rsid w:val="00FB535A"/>
    <w:rsid w:val="00FB760D"/>
    <w:rsid w:val="00FC0666"/>
    <w:rsid w:val="00FC1DB0"/>
    <w:rsid w:val="00FD5ACC"/>
    <w:rsid w:val="00FE5AB7"/>
    <w:rsid w:val="00FF0C6C"/>
    <w:rsid w:val="00FF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A3C02"/>
  <w15:docId w15:val="{B3FC6369-B114-4A48-BB33-72105803D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26CDC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="TH SarabunPSK"/>
      <w:bCs/>
      <w:sz w:val="32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B26CDC"/>
    <w:pPr>
      <w:keepNext/>
      <w:keepLines/>
      <w:spacing w:before="40" w:after="0"/>
      <w:outlineLvl w:val="1"/>
    </w:pPr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23515"/>
    <w:pPr>
      <w:keepNext/>
      <w:keepLines/>
      <w:spacing w:before="40" w:after="0"/>
      <w:outlineLvl w:val="2"/>
    </w:pPr>
    <w:rPr>
      <w:rFonts w:asciiTheme="majorHAnsi" w:eastAsiaTheme="majorEastAsia" w:hAnsiTheme="majorHAnsi" w:cs="TH SarabunPSK"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B26CDC"/>
    <w:rPr>
      <w:rFonts w:asciiTheme="majorHAnsi" w:eastAsiaTheme="majorEastAsia" w:hAnsiTheme="majorHAnsi" w:cs="TH SarabunPSK"/>
      <w:bCs/>
      <w:sz w:val="32"/>
      <w:szCs w:val="36"/>
    </w:rPr>
  </w:style>
  <w:style w:type="character" w:customStyle="1" w:styleId="20">
    <w:name w:val="หัวเรื่อง 2 อักขระ"/>
    <w:basedOn w:val="a0"/>
    <w:link w:val="2"/>
    <w:uiPriority w:val="9"/>
    <w:rsid w:val="00B26CDC"/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customStyle="1" w:styleId="Default">
    <w:name w:val="Default"/>
    <w:rsid w:val="00107F43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107F43"/>
  </w:style>
  <w:style w:type="paragraph" w:styleId="a5">
    <w:name w:val="footer"/>
    <w:basedOn w:val="a"/>
    <w:link w:val="a6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107F43"/>
  </w:style>
  <w:style w:type="paragraph" w:styleId="a7">
    <w:name w:val="TOC Heading"/>
    <w:basedOn w:val="1"/>
    <w:next w:val="a"/>
    <w:uiPriority w:val="39"/>
    <w:unhideWhenUsed/>
    <w:qFormat/>
    <w:rsid w:val="002F64CA"/>
    <w:pPr>
      <w:spacing w:line="259" w:lineRule="auto"/>
      <w:outlineLvl w:val="9"/>
    </w:pPr>
    <w:rPr>
      <w:rFonts w:cstheme="majorBidi"/>
      <w:bCs w:val="0"/>
      <w:color w:val="365F91" w:themeColor="accent1" w:themeShade="BF"/>
      <w:sz w:val="40"/>
      <w:cs/>
    </w:rPr>
  </w:style>
  <w:style w:type="paragraph" w:styleId="21">
    <w:name w:val="toc 2"/>
    <w:basedOn w:val="a"/>
    <w:next w:val="a"/>
    <w:autoRedefine/>
    <w:uiPriority w:val="39"/>
    <w:unhideWhenUsed/>
    <w:rsid w:val="004D509C"/>
    <w:pPr>
      <w:tabs>
        <w:tab w:val="right" w:leader="dot" w:pos="9016"/>
      </w:tabs>
      <w:spacing w:after="100" w:line="259" w:lineRule="auto"/>
      <w:ind w:left="220"/>
    </w:pPr>
    <w:rPr>
      <w:rFonts w:ascii="Times New Roman" w:eastAsiaTheme="minorEastAsia" w:hAnsi="Times New Roman" w:cs="Times New Roman"/>
      <w:noProof/>
      <w:sz w:val="28"/>
    </w:rPr>
  </w:style>
  <w:style w:type="paragraph" w:styleId="11">
    <w:name w:val="toc 1"/>
    <w:basedOn w:val="a"/>
    <w:next w:val="a"/>
    <w:autoRedefine/>
    <w:uiPriority w:val="39"/>
    <w:unhideWhenUsed/>
    <w:rsid w:val="002F64CA"/>
    <w:pPr>
      <w:spacing w:after="100" w:line="259" w:lineRule="auto"/>
    </w:pPr>
    <w:rPr>
      <w:rFonts w:eastAsiaTheme="minorEastAsia" w:cs="Times New Roman"/>
      <w:sz w:val="28"/>
      <w:cs/>
    </w:rPr>
  </w:style>
  <w:style w:type="paragraph" w:styleId="31">
    <w:name w:val="toc 3"/>
    <w:basedOn w:val="a"/>
    <w:next w:val="a"/>
    <w:autoRedefine/>
    <w:uiPriority w:val="39"/>
    <w:unhideWhenUsed/>
    <w:rsid w:val="002F64CA"/>
    <w:pPr>
      <w:spacing w:after="100" w:line="259" w:lineRule="auto"/>
      <w:ind w:left="440"/>
    </w:pPr>
    <w:rPr>
      <w:rFonts w:eastAsiaTheme="minorEastAsia" w:cs="Times New Roman"/>
      <w:sz w:val="28"/>
      <w:cs/>
    </w:rPr>
  </w:style>
  <w:style w:type="character" w:styleId="a8">
    <w:name w:val="Hyperlink"/>
    <w:basedOn w:val="a0"/>
    <w:uiPriority w:val="99"/>
    <w:unhideWhenUsed/>
    <w:rsid w:val="002F64CA"/>
    <w:rPr>
      <w:color w:val="0000FF" w:themeColor="hyperlink"/>
      <w:u w:val="single"/>
    </w:rPr>
  </w:style>
  <w:style w:type="table" w:styleId="a9">
    <w:name w:val="Table Grid"/>
    <w:basedOn w:val="a1"/>
    <w:uiPriority w:val="59"/>
    <w:rsid w:val="00AA4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basedOn w:val="a"/>
    <w:next w:val="a"/>
    <w:uiPriority w:val="35"/>
    <w:unhideWhenUsed/>
    <w:qFormat/>
    <w:rsid w:val="00453C6C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ab">
    <w:name w:val="table of figures"/>
    <w:basedOn w:val="a"/>
    <w:next w:val="a"/>
    <w:uiPriority w:val="99"/>
    <w:unhideWhenUsed/>
    <w:rsid w:val="00453C6C"/>
    <w:pPr>
      <w:spacing w:after="0"/>
    </w:pPr>
  </w:style>
  <w:style w:type="character" w:customStyle="1" w:styleId="30">
    <w:name w:val="หัวเรื่อง 3 อักขระ"/>
    <w:basedOn w:val="a0"/>
    <w:link w:val="3"/>
    <w:uiPriority w:val="9"/>
    <w:rsid w:val="00A23515"/>
    <w:rPr>
      <w:rFonts w:asciiTheme="majorHAnsi" w:eastAsiaTheme="majorEastAsia" w:hAnsiTheme="majorHAnsi" w:cs="TH SarabunPSK"/>
      <w:bCs/>
      <w:sz w:val="24"/>
      <w:szCs w:val="32"/>
    </w:rPr>
  </w:style>
  <w:style w:type="paragraph" w:styleId="ac">
    <w:name w:val="Normal (Web)"/>
    <w:basedOn w:val="a"/>
    <w:uiPriority w:val="99"/>
    <w:unhideWhenUsed/>
    <w:rsid w:val="00871F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8"/>
    </w:rPr>
  </w:style>
  <w:style w:type="character" w:customStyle="1" w:styleId="colorh1">
    <w:name w:val="color_h1"/>
    <w:basedOn w:val="a0"/>
    <w:rsid w:val="000C51CE"/>
  </w:style>
  <w:style w:type="character" w:styleId="ad">
    <w:name w:val="Unresolved Mention"/>
    <w:basedOn w:val="a0"/>
    <w:uiPriority w:val="99"/>
    <w:semiHidden/>
    <w:unhideWhenUsed/>
    <w:rsid w:val="0003766A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CB4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eader" Target="header2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jp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085B7-661C-442B-96B2-D2D6E364C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1</Pages>
  <Words>5760</Words>
  <Characters>32836</Characters>
  <Application>Microsoft Office Word</Application>
  <DocSecurity>0</DocSecurity>
  <Lines>273</Lines>
  <Paragraphs>7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จิรายุ สุกใส</cp:lastModifiedBy>
  <cp:revision>3</cp:revision>
  <cp:lastPrinted>2023-01-09T19:42:00Z</cp:lastPrinted>
  <dcterms:created xsi:type="dcterms:W3CDTF">2023-03-02T19:38:00Z</dcterms:created>
  <dcterms:modified xsi:type="dcterms:W3CDTF">2023-03-02T20:17:00Z</dcterms:modified>
</cp:coreProperties>
</file>